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02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95"/>
        <w:gridCol w:w="4631"/>
      </w:tblGrid>
      <w:tr w:rsidR="00AA2328" w:rsidRPr="00AA2328" w14:paraId="713066AB" w14:textId="77777777" w:rsidTr="00AB368A">
        <w:trPr>
          <w:trHeight w:val="300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B2980D" w14:textId="63C3E72E" w:rsidR="00AA2328" w:rsidRPr="00AA2328" w:rsidRDefault="00D01836" w:rsidP="00AA2328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  <w:r>
              <w:rPr>
                <w:rFonts w:ascii="Arial" w:hAnsi="Arial" w:cs="Arial"/>
                <w:noProof/>
              </w:rPr>
              <w:drawing>
                <wp:anchor distT="0" distB="0" distL="114300" distR="114300" simplePos="0" relativeHeight="251660288" behindDoc="1" locked="0" layoutInCell="1" allowOverlap="1" wp14:anchorId="6D88BA8E" wp14:editId="49C345B8">
                  <wp:simplePos x="0" y="0"/>
                  <wp:positionH relativeFrom="margin">
                    <wp:posOffset>565150</wp:posOffset>
                  </wp:positionH>
                  <wp:positionV relativeFrom="paragraph">
                    <wp:posOffset>666750</wp:posOffset>
                  </wp:positionV>
                  <wp:extent cx="1971675" cy="736600"/>
                  <wp:effectExtent l="0" t="0" r="0" b="6350"/>
                  <wp:wrapNone/>
                  <wp:docPr id="1408632756" name="Picture 1" descr="A blue text with a black background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3165178" name="Picture 1" descr="A blue text with a black background&#10;&#10;Description automatically generated with medium confidence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5305"/>
                          <a:stretch/>
                        </pic:blipFill>
                        <pic:spPr bwMode="auto">
                          <a:xfrm>
                            <a:off x="0" y="0"/>
                            <a:ext cx="1971675" cy="7366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r w:rsidR="00AA2328" w:rsidRPr="00AA2328">
              <w:rPr>
                <w:rFonts w:cstheme="minorHAnsi"/>
                <w:noProof/>
              </w:rPr>
              <w:drawing>
                <wp:anchor distT="0" distB="0" distL="114300" distR="114300" simplePos="0" relativeHeight="251658240" behindDoc="1" locked="0" layoutInCell="1" allowOverlap="1" wp14:anchorId="531D5929" wp14:editId="1D858165">
                  <wp:simplePos x="0" y="0"/>
                  <wp:positionH relativeFrom="column">
                    <wp:posOffset>123825</wp:posOffset>
                  </wp:positionH>
                  <wp:positionV relativeFrom="paragraph">
                    <wp:posOffset>95250</wp:posOffset>
                  </wp:positionV>
                  <wp:extent cx="2580640" cy="523240"/>
                  <wp:effectExtent l="0" t="0" r="0" b="0"/>
                  <wp:wrapTight wrapText="bothSides">
                    <wp:wrapPolygon edited="0">
                      <wp:start x="957" y="0"/>
                      <wp:lineTo x="0" y="4718"/>
                      <wp:lineTo x="0" y="17301"/>
                      <wp:lineTo x="957" y="20447"/>
                      <wp:lineTo x="21366" y="20447"/>
                      <wp:lineTo x="21366" y="0"/>
                      <wp:lineTo x="957" y="0"/>
                    </wp:wrapPolygon>
                  </wp:wrapTight>
                  <wp:docPr id="2" name="Picture 2" descr="Logo and visual identity | The Church of Englan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 and visual identity | The Church of Englan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80640" cy="523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AA2328" w:rsidRPr="00AA2328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4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800623" w14:textId="4E527F17" w:rsidR="00AA2328" w:rsidRPr="00AA2328" w:rsidRDefault="0055370C" w:rsidP="00AA2328">
            <w:pPr>
              <w:spacing w:after="0" w:line="240" w:lineRule="auto"/>
              <w:ind w:left="720"/>
              <w:textAlignment w:val="baseline"/>
              <w:rPr>
                <w:rFonts w:eastAsia="Times New Roman" w:cstheme="minorHAnsi"/>
                <w:b/>
                <w:bCs/>
                <w:color w:val="002060"/>
                <w:sz w:val="32"/>
                <w:szCs w:val="32"/>
                <w:lang w:eastAsia="en-GB"/>
              </w:rPr>
            </w:pPr>
            <w:r>
              <w:rPr>
                <w:rFonts w:eastAsia="Times New Roman" w:cstheme="minorHAnsi"/>
                <w:b/>
                <w:bCs/>
                <w:color w:val="002060"/>
                <w:sz w:val="32"/>
                <w:szCs w:val="32"/>
                <w:lang w:eastAsia="en-GB"/>
              </w:rPr>
              <w:t>Faith and Public Life</w:t>
            </w:r>
          </w:p>
          <w:p w14:paraId="2F783745" w14:textId="77777777" w:rsidR="00AA2328" w:rsidRDefault="00AA2328" w:rsidP="00AA2328">
            <w:pPr>
              <w:spacing w:after="0" w:line="240" w:lineRule="auto"/>
              <w:ind w:left="720"/>
              <w:textAlignment w:val="baseline"/>
              <w:rPr>
                <w:rFonts w:eastAsia="Times New Roman" w:cstheme="minorHAnsi"/>
                <w:b/>
                <w:bCs/>
                <w:color w:val="002060"/>
                <w:sz w:val="32"/>
                <w:szCs w:val="32"/>
                <w:lang w:eastAsia="en-GB"/>
              </w:rPr>
            </w:pPr>
          </w:p>
          <w:p w14:paraId="6B752ED8" w14:textId="46963B0B" w:rsidR="00C0163C" w:rsidRPr="00C0163C" w:rsidRDefault="0055370C" w:rsidP="00C0163C">
            <w:pPr>
              <w:spacing w:after="0" w:line="240" w:lineRule="auto"/>
              <w:ind w:left="720"/>
              <w:textAlignment w:val="baseline"/>
              <w:rPr>
                <w:rFonts w:eastAsia="Times New Roman" w:cstheme="minorHAnsi"/>
                <w:b/>
                <w:bCs/>
                <w:color w:val="002060"/>
                <w:sz w:val="32"/>
                <w:szCs w:val="32"/>
                <w:lang w:eastAsia="en-GB"/>
              </w:rPr>
            </w:pPr>
            <w:r>
              <w:rPr>
                <w:rFonts w:eastAsia="Times New Roman" w:cstheme="minorHAnsi"/>
                <w:b/>
                <w:bCs/>
                <w:color w:val="002060"/>
                <w:sz w:val="32"/>
                <w:szCs w:val="32"/>
                <w:lang w:eastAsia="en-GB"/>
              </w:rPr>
              <w:t xml:space="preserve">Disability Project Parish </w:t>
            </w:r>
            <w:r w:rsidR="00C0163C" w:rsidRPr="00C0163C">
              <w:rPr>
                <w:rFonts w:eastAsia="Times New Roman" w:cstheme="minorHAnsi"/>
                <w:b/>
                <w:bCs/>
                <w:color w:val="002060"/>
                <w:sz w:val="32"/>
                <w:szCs w:val="32"/>
                <w:lang w:eastAsia="en-GB"/>
              </w:rPr>
              <w:t>Grants Fund</w:t>
            </w:r>
          </w:p>
          <w:p w14:paraId="0A270574" w14:textId="77777777" w:rsidR="00C0163C" w:rsidRDefault="00C0163C" w:rsidP="00C0163C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color w:val="002060"/>
                <w:sz w:val="32"/>
                <w:szCs w:val="32"/>
                <w:lang w:eastAsia="en-GB"/>
              </w:rPr>
            </w:pPr>
          </w:p>
          <w:p w14:paraId="31ED21A4" w14:textId="258ADE35" w:rsidR="00AA2328" w:rsidRPr="00AA2328" w:rsidRDefault="00AA2328" w:rsidP="00AA2328">
            <w:pPr>
              <w:spacing w:after="0" w:line="240" w:lineRule="auto"/>
              <w:ind w:left="720"/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  <w:r w:rsidRPr="00AA2328">
              <w:rPr>
                <w:rFonts w:eastAsia="Times New Roman" w:cstheme="minorHAnsi"/>
                <w:color w:val="002060"/>
                <w:sz w:val="32"/>
                <w:szCs w:val="32"/>
                <w:lang w:eastAsia="en-GB"/>
              </w:rPr>
              <w:t>APPLICATION FORM </w:t>
            </w:r>
          </w:p>
        </w:tc>
      </w:tr>
    </w:tbl>
    <w:p w14:paraId="68DFA302" w14:textId="77777777" w:rsidR="00AA2328" w:rsidRPr="00AA2328" w:rsidRDefault="00AA2328" w:rsidP="00AA2328">
      <w:pPr>
        <w:spacing w:after="0" w:line="240" w:lineRule="auto"/>
        <w:jc w:val="center"/>
        <w:textAlignment w:val="baseline"/>
        <w:rPr>
          <w:rFonts w:eastAsia="Times New Roman" w:cstheme="minorHAnsi"/>
          <w:lang w:eastAsia="en-GB"/>
        </w:rPr>
      </w:pPr>
    </w:p>
    <w:p w14:paraId="6EE3BE25" w14:textId="77777777" w:rsidR="005F5642" w:rsidRDefault="005F5642" w:rsidP="00AA232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  <w:lang w:val="en-US"/>
        </w:rPr>
      </w:pPr>
    </w:p>
    <w:p w14:paraId="26CE21CC" w14:textId="77777777" w:rsidR="005F5642" w:rsidRDefault="005F5642" w:rsidP="00AA232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  <w:lang w:val="en-US"/>
        </w:rPr>
      </w:pPr>
    </w:p>
    <w:p w14:paraId="667D6B5A" w14:textId="7B44807D" w:rsidR="00AA2328" w:rsidRDefault="00AA2328" w:rsidP="00AA232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  <w:lang w:val="en-US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t xml:space="preserve">We recommend that, before completing this form, you read the </w:t>
      </w:r>
      <w:r>
        <w:rPr>
          <w:rStyle w:val="normaltextrun"/>
          <w:rFonts w:ascii="Calibri" w:hAnsi="Calibri" w:cs="Calibri"/>
          <w:i/>
          <w:iCs/>
          <w:sz w:val="22"/>
          <w:szCs w:val="22"/>
          <w:lang w:val="en-US"/>
        </w:rPr>
        <w:t>Guidance Notes for applicants</w:t>
      </w:r>
      <w:r w:rsidR="004306D1">
        <w:rPr>
          <w:rStyle w:val="normaltextrun"/>
          <w:rFonts w:ascii="Calibri" w:hAnsi="Calibri" w:cs="Calibri"/>
          <w:sz w:val="22"/>
          <w:szCs w:val="22"/>
          <w:lang w:val="en-US"/>
        </w:rPr>
        <w:t xml:space="preserve"> and you may find it helpful to refer to </w:t>
      </w:r>
      <w:r w:rsidR="00AD7025" w:rsidRPr="00AD7025">
        <w:rPr>
          <w:rStyle w:val="normaltextrun"/>
          <w:rFonts w:ascii="Calibri" w:hAnsi="Calibri" w:cs="Calibri"/>
          <w:i/>
          <w:iCs/>
          <w:sz w:val="22"/>
          <w:szCs w:val="22"/>
          <w:lang w:val="en-US"/>
        </w:rPr>
        <w:t>How to complete this form</w:t>
      </w:r>
      <w:r w:rsidR="00AD7025">
        <w:rPr>
          <w:rStyle w:val="normaltextrun"/>
          <w:rFonts w:ascii="Calibri" w:hAnsi="Calibri" w:cs="Calibri"/>
          <w:sz w:val="22"/>
          <w:szCs w:val="22"/>
          <w:lang w:val="en-US"/>
        </w:rPr>
        <w:t>.</w:t>
      </w:r>
    </w:p>
    <w:p w14:paraId="748C3D8C" w14:textId="77777777" w:rsidR="00AA2328" w:rsidRDefault="00AA2328" w:rsidP="00AA232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4E73961" w14:textId="77777777" w:rsidR="00F17590" w:rsidRDefault="00F17590" w:rsidP="00F17590">
      <w:pPr>
        <w:rPr>
          <w:rFonts w:eastAsia="Times New Roman" w:cstheme="minorHAnsi"/>
          <w:b/>
          <w:bCs/>
          <w:color w:val="2B4A6F"/>
          <w:sz w:val="28"/>
          <w:szCs w:val="28"/>
          <w:lang w:eastAsia="en-GB"/>
        </w:rPr>
      </w:pPr>
      <w:r>
        <w:rPr>
          <w:rFonts w:eastAsia="Times New Roman" w:cstheme="minorHAnsi"/>
          <w:b/>
          <w:bCs/>
          <w:color w:val="2B4A6F"/>
          <w:sz w:val="28"/>
          <w:szCs w:val="28"/>
          <w:lang w:eastAsia="en-GB"/>
        </w:rPr>
        <w:t>C</w:t>
      </w:r>
      <w:r w:rsidRPr="00AA2328">
        <w:rPr>
          <w:rFonts w:eastAsia="Times New Roman" w:cstheme="minorHAnsi"/>
          <w:b/>
          <w:bCs/>
          <w:color w:val="2B4A6F"/>
          <w:sz w:val="28"/>
          <w:szCs w:val="28"/>
          <w:lang w:eastAsia="en-GB"/>
        </w:rPr>
        <w:t>ontact </w:t>
      </w:r>
      <w:r>
        <w:rPr>
          <w:rFonts w:eastAsia="Times New Roman" w:cstheme="minorHAnsi"/>
          <w:b/>
          <w:bCs/>
          <w:color w:val="2B4A6F"/>
          <w:sz w:val="28"/>
          <w:szCs w:val="28"/>
          <w:lang w:eastAsia="en-GB"/>
        </w:rPr>
        <w:t>details</w:t>
      </w:r>
    </w:p>
    <w:p w14:paraId="65912BDB" w14:textId="77777777" w:rsidR="00F17590" w:rsidRDefault="00F17590" w:rsidP="00F17590">
      <w:pPr>
        <w:spacing w:after="0" w:line="240" w:lineRule="auto"/>
        <w:jc w:val="center"/>
        <w:textAlignment w:val="baseline"/>
        <w:rPr>
          <w:rFonts w:eastAsia="Times New Roman" w:cstheme="minorHAnsi"/>
          <w:b/>
          <w:bCs/>
          <w:color w:val="2B4A6F"/>
          <w:sz w:val="28"/>
          <w:szCs w:val="28"/>
          <w:lang w:eastAsia="en-GB"/>
        </w:rPr>
      </w:pPr>
    </w:p>
    <w:tbl>
      <w:tblPr>
        <w:tblW w:w="904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77"/>
        <w:gridCol w:w="4765"/>
      </w:tblGrid>
      <w:tr w:rsidR="00F17590" w:rsidRPr="00AA2328" w14:paraId="4A477369" w14:textId="77777777" w:rsidTr="00B313C6">
        <w:trPr>
          <w:trHeight w:val="568"/>
        </w:trPr>
        <w:tc>
          <w:tcPr>
            <w:tcW w:w="4277" w:type="dxa"/>
            <w:tcBorders>
              <w:top w:val="single" w:sz="6" w:space="0" w:color="4F81BD"/>
              <w:left w:val="single" w:sz="6" w:space="0" w:color="4F81BD"/>
              <w:bottom w:val="single" w:sz="6" w:space="0" w:color="4F81BD"/>
              <w:right w:val="single" w:sz="6" w:space="0" w:color="FFFFFF"/>
            </w:tcBorders>
            <w:shd w:val="clear" w:color="auto" w:fill="2B4A6F"/>
            <w:vAlign w:val="center"/>
            <w:hideMark/>
          </w:tcPr>
          <w:p w14:paraId="0D4C66E0" w14:textId="77777777" w:rsidR="00F17590" w:rsidRPr="00AA2328" w:rsidRDefault="00F17590" w:rsidP="00B313C6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bCs/>
                <w:color w:val="FFFFFF"/>
                <w:sz w:val="24"/>
                <w:szCs w:val="24"/>
                <w:lang w:eastAsia="en-GB"/>
              </w:rPr>
              <w:t>Name</w:t>
            </w:r>
          </w:p>
        </w:tc>
        <w:tc>
          <w:tcPr>
            <w:tcW w:w="4765" w:type="dxa"/>
            <w:tcBorders>
              <w:top w:val="single" w:sz="6" w:space="0" w:color="4F81BD"/>
              <w:left w:val="single" w:sz="6" w:space="0" w:color="FFFFFF"/>
              <w:bottom w:val="single" w:sz="6" w:space="0" w:color="4F81BD"/>
              <w:right w:val="single" w:sz="6" w:space="0" w:color="4F81BD"/>
            </w:tcBorders>
            <w:shd w:val="clear" w:color="auto" w:fill="auto"/>
            <w:vAlign w:val="center"/>
            <w:hideMark/>
          </w:tcPr>
          <w:p w14:paraId="47134B95" w14:textId="77777777" w:rsidR="00F17590" w:rsidRPr="00AA2328" w:rsidRDefault="00F17590" w:rsidP="00B313C6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  <w:r w:rsidRPr="00AA2328">
              <w:rPr>
                <w:rFonts w:eastAsia="Times New Roman" w:cstheme="minorHAnsi"/>
                <w:sz w:val="24"/>
                <w:szCs w:val="24"/>
                <w:lang w:eastAsia="en-GB"/>
              </w:rPr>
              <w:t> </w:t>
            </w:r>
          </w:p>
        </w:tc>
      </w:tr>
      <w:tr w:rsidR="00F17590" w:rsidRPr="00AA2328" w14:paraId="0B26B9C0" w14:textId="77777777" w:rsidTr="00B313C6">
        <w:trPr>
          <w:trHeight w:val="690"/>
        </w:trPr>
        <w:tc>
          <w:tcPr>
            <w:tcW w:w="4277" w:type="dxa"/>
            <w:tcBorders>
              <w:top w:val="single" w:sz="6" w:space="0" w:color="4F81BD"/>
              <w:left w:val="single" w:sz="6" w:space="0" w:color="4F81BD"/>
              <w:bottom w:val="single" w:sz="6" w:space="0" w:color="4F81BD"/>
              <w:right w:val="single" w:sz="6" w:space="0" w:color="FFFFFF"/>
            </w:tcBorders>
            <w:shd w:val="clear" w:color="auto" w:fill="2B4A6F"/>
            <w:vAlign w:val="center"/>
          </w:tcPr>
          <w:p w14:paraId="168466E7" w14:textId="4BE988A5" w:rsidR="00F17590" w:rsidRDefault="00F17590" w:rsidP="00B313C6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b/>
                <w:bCs/>
                <w:color w:val="FFFFFF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bCs/>
                <w:color w:val="FFFFFF"/>
                <w:sz w:val="24"/>
                <w:szCs w:val="24"/>
                <w:lang w:eastAsia="en-GB"/>
              </w:rPr>
              <w:t>Role</w:t>
            </w:r>
            <w:r w:rsidR="0051780C">
              <w:rPr>
                <w:rFonts w:eastAsia="Times New Roman" w:cstheme="minorHAnsi"/>
                <w:b/>
                <w:bCs/>
                <w:color w:val="FFFFFF"/>
                <w:sz w:val="24"/>
                <w:szCs w:val="24"/>
                <w:lang w:eastAsia="en-GB"/>
              </w:rPr>
              <w:t xml:space="preserve"> within parish</w:t>
            </w:r>
          </w:p>
        </w:tc>
        <w:tc>
          <w:tcPr>
            <w:tcW w:w="4765" w:type="dxa"/>
            <w:tcBorders>
              <w:top w:val="single" w:sz="6" w:space="0" w:color="4F81BD"/>
              <w:left w:val="single" w:sz="6" w:space="0" w:color="FFFFFF"/>
              <w:bottom w:val="single" w:sz="6" w:space="0" w:color="4F81BD"/>
              <w:right w:val="single" w:sz="6" w:space="0" w:color="4F81BD"/>
            </w:tcBorders>
            <w:shd w:val="clear" w:color="auto" w:fill="auto"/>
            <w:vAlign w:val="center"/>
          </w:tcPr>
          <w:p w14:paraId="706C708D" w14:textId="77777777" w:rsidR="00F17590" w:rsidRPr="00AA2328" w:rsidRDefault="00F17590" w:rsidP="00B313C6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</w:p>
        </w:tc>
      </w:tr>
      <w:tr w:rsidR="00F17590" w:rsidRPr="00AA2328" w14:paraId="7676E48B" w14:textId="77777777" w:rsidTr="00B313C6">
        <w:trPr>
          <w:trHeight w:val="558"/>
        </w:trPr>
        <w:tc>
          <w:tcPr>
            <w:tcW w:w="4277" w:type="dxa"/>
            <w:tcBorders>
              <w:top w:val="single" w:sz="6" w:space="0" w:color="4F81BD"/>
              <w:left w:val="single" w:sz="6" w:space="0" w:color="4F81BD"/>
              <w:bottom w:val="single" w:sz="6" w:space="0" w:color="4F81BD"/>
              <w:right w:val="single" w:sz="6" w:space="0" w:color="FFFFFF"/>
            </w:tcBorders>
            <w:shd w:val="clear" w:color="auto" w:fill="2B4A6F"/>
            <w:vAlign w:val="center"/>
          </w:tcPr>
          <w:p w14:paraId="67B0BD36" w14:textId="77777777" w:rsidR="00F17590" w:rsidRDefault="00F17590" w:rsidP="00B313C6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b/>
                <w:bCs/>
                <w:color w:val="FFFFFF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bCs/>
                <w:color w:val="FFFFFF"/>
                <w:sz w:val="24"/>
                <w:szCs w:val="24"/>
                <w:lang w:eastAsia="en-GB"/>
              </w:rPr>
              <w:t>Telephone</w:t>
            </w:r>
          </w:p>
        </w:tc>
        <w:tc>
          <w:tcPr>
            <w:tcW w:w="4765" w:type="dxa"/>
            <w:tcBorders>
              <w:top w:val="single" w:sz="6" w:space="0" w:color="4F81BD"/>
              <w:left w:val="single" w:sz="6" w:space="0" w:color="FFFFFF"/>
              <w:bottom w:val="single" w:sz="6" w:space="0" w:color="4F81BD"/>
              <w:right w:val="single" w:sz="6" w:space="0" w:color="4F81BD"/>
            </w:tcBorders>
            <w:shd w:val="clear" w:color="auto" w:fill="auto"/>
            <w:vAlign w:val="center"/>
          </w:tcPr>
          <w:p w14:paraId="02579EE2" w14:textId="77777777" w:rsidR="00F17590" w:rsidRPr="00AA2328" w:rsidRDefault="00F17590" w:rsidP="00B313C6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</w:p>
        </w:tc>
      </w:tr>
      <w:tr w:rsidR="00F17590" w:rsidRPr="00AA2328" w14:paraId="54A57628" w14:textId="77777777" w:rsidTr="00B313C6">
        <w:trPr>
          <w:trHeight w:val="552"/>
        </w:trPr>
        <w:tc>
          <w:tcPr>
            <w:tcW w:w="4277" w:type="dxa"/>
            <w:tcBorders>
              <w:top w:val="single" w:sz="6" w:space="0" w:color="4F81BD"/>
              <w:left w:val="single" w:sz="6" w:space="0" w:color="4F81BD"/>
              <w:bottom w:val="single" w:sz="6" w:space="0" w:color="4F81BD"/>
              <w:right w:val="single" w:sz="6" w:space="0" w:color="FFFFFF"/>
            </w:tcBorders>
            <w:shd w:val="clear" w:color="auto" w:fill="2B4A6F"/>
            <w:vAlign w:val="center"/>
          </w:tcPr>
          <w:p w14:paraId="4A2A9B4A" w14:textId="77777777" w:rsidR="00F17590" w:rsidRDefault="00F17590" w:rsidP="00B313C6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b/>
                <w:bCs/>
                <w:color w:val="FFFFFF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bCs/>
                <w:color w:val="FFFFFF"/>
                <w:sz w:val="24"/>
                <w:szCs w:val="24"/>
                <w:lang w:eastAsia="en-GB"/>
              </w:rPr>
              <w:t>Email</w:t>
            </w:r>
          </w:p>
        </w:tc>
        <w:tc>
          <w:tcPr>
            <w:tcW w:w="4765" w:type="dxa"/>
            <w:tcBorders>
              <w:top w:val="single" w:sz="6" w:space="0" w:color="4F81BD"/>
              <w:left w:val="single" w:sz="6" w:space="0" w:color="FFFFFF"/>
              <w:bottom w:val="single" w:sz="6" w:space="0" w:color="4F81BD"/>
              <w:right w:val="single" w:sz="6" w:space="0" w:color="4F81BD"/>
            </w:tcBorders>
            <w:shd w:val="clear" w:color="auto" w:fill="auto"/>
            <w:vAlign w:val="center"/>
          </w:tcPr>
          <w:p w14:paraId="5F943AED" w14:textId="77777777" w:rsidR="00F17590" w:rsidRPr="00AA2328" w:rsidRDefault="00F17590" w:rsidP="00B313C6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</w:p>
        </w:tc>
      </w:tr>
    </w:tbl>
    <w:p w14:paraId="1115FCD2" w14:textId="77777777" w:rsidR="00AA2328" w:rsidRDefault="00AA2328" w:rsidP="00AA2328">
      <w:pPr>
        <w:spacing w:after="0" w:line="240" w:lineRule="auto"/>
        <w:textAlignment w:val="baseline"/>
        <w:rPr>
          <w:rFonts w:eastAsia="Times New Roman" w:cstheme="minorHAnsi"/>
          <w:sz w:val="18"/>
          <w:szCs w:val="18"/>
          <w:lang w:eastAsia="en-GB"/>
        </w:rPr>
      </w:pPr>
    </w:p>
    <w:p w14:paraId="1390B4D8" w14:textId="65AEA266" w:rsidR="00AA2328" w:rsidRPr="00AA2328" w:rsidRDefault="00F17590" w:rsidP="00AA2328">
      <w:pPr>
        <w:spacing w:after="0" w:line="240" w:lineRule="auto"/>
        <w:textAlignment w:val="baseline"/>
        <w:rPr>
          <w:rFonts w:eastAsia="Times New Roman" w:cstheme="minorHAnsi"/>
          <w:sz w:val="18"/>
          <w:szCs w:val="18"/>
          <w:lang w:eastAsia="en-GB"/>
        </w:rPr>
      </w:pPr>
      <w:r>
        <w:rPr>
          <w:rFonts w:eastAsia="Times New Roman" w:cstheme="minorHAnsi"/>
          <w:b/>
          <w:bCs/>
          <w:color w:val="2B4A6F"/>
          <w:sz w:val="28"/>
          <w:szCs w:val="28"/>
          <w:lang w:eastAsia="en-GB"/>
        </w:rPr>
        <w:t>Parish details</w:t>
      </w:r>
    </w:p>
    <w:tbl>
      <w:tblPr>
        <w:tblStyle w:val="TableGrid"/>
        <w:tblW w:w="9042" w:type="dxa"/>
        <w:tblLook w:val="04A0" w:firstRow="1" w:lastRow="0" w:firstColumn="1" w:lastColumn="0" w:noHBand="0" w:noVBand="1"/>
      </w:tblPr>
      <w:tblGrid>
        <w:gridCol w:w="4277"/>
        <w:gridCol w:w="4765"/>
      </w:tblGrid>
      <w:tr w:rsidR="00033B76" w:rsidRPr="00AA2328" w14:paraId="345132BF" w14:textId="77777777" w:rsidTr="00EB239A">
        <w:tc>
          <w:tcPr>
            <w:tcW w:w="4277" w:type="dxa"/>
          </w:tcPr>
          <w:p w14:paraId="0B125536" w14:textId="77777777" w:rsidR="00033B76" w:rsidRDefault="00033B76" w:rsidP="00AA2328">
            <w:pPr>
              <w:jc w:val="center"/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  <w:r w:rsidRPr="00EB3382">
              <w:rPr>
                <w:rFonts w:eastAsia="Times New Roman" w:cstheme="minorHAnsi"/>
                <w:sz w:val="24"/>
                <w:szCs w:val="24"/>
                <w:lang w:eastAsia="en-GB"/>
              </w:rPr>
              <w:t>Name of diocese</w:t>
            </w:r>
          </w:p>
          <w:p w14:paraId="766C30BA" w14:textId="6C46B3C8" w:rsidR="00033B76" w:rsidRPr="00EB3382" w:rsidRDefault="00033B76" w:rsidP="00AA2328">
            <w:pPr>
              <w:jc w:val="center"/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</w:p>
        </w:tc>
        <w:tc>
          <w:tcPr>
            <w:tcW w:w="4765" w:type="dxa"/>
          </w:tcPr>
          <w:p w14:paraId="2F964E93" w14:textId="77777777" w:rsidR="00033B76" w:rsidRPr="192B7DCE" w:rsidRDefault="00033B76" w:rsidP="0D527022">
            <w:pPr>
              <w:textAlignment w:val="baseline"/>
              <w:rPr>
                <w:rFonts w:eastAsia="Times New Roman"/>
                <w:sz w:val="24"/>
                <w:szCs w:val="24"/>
                <w:lang w:eastAsia="en-GB"/>
              </w:rPr>
            </w:pPr>
          </w:p>
        </w:tc>
      </w:tr>
      <w:tr w:rsidR="00AA2328" w:rsidRPr="00AA2328" w14:paraId="6D7DBA85" w14:textId="77777777" w:rsidTr="00EB239A">
        <w:tc>
          <w:tcPr>
            <w:tcW w:w="4277" w:type="dxa"/>
            <w:hideMark/>
          </w:tcPr>
          <w:p w14:paraId="21D65F8B" w14:textId="595BA8CB" w:rsidR="00AA2328" w:rsidRDefault="00AA2328" w:rsidP="00AA2328">
            <w:pPr>
              <w:jc w:val="center"/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  <w:r w:rsidRPr="00EB3382">
              <w:rPr>
                <w:rFonts w:eastAsia="Times New Roman" w:cstheme="minorHAnsi"/>
                <w:sz w:val="24"/>
                <w:szCs w:val="24"/>
                <w:lang w:eastAsia="en-GB"/>
              </w:rPr>
              <w:t xml:space="preserve">Name of </w:t>
            </w:r>
            <w:r w:rsidR="0055370C" w:rsidRPr="00EB3382">
              <w:rPr>
                <w:rFonts w:eastAsia="Times New Roman" w:cstheme="minorHAnsi"/>
                <w:sz w:val="24"/>
                <w:szCs w:val="24"/>
                <w:lang w:eastAsia="en-GB"/>
              </w:rPr>
              <w:t>parish</w:t>
            </w:r>
          </w:p>
          <w:p w14:paraId="317690EB" w14:textId="02BBC49B" w:rsidR="00EB239A" w:rsidRPr="00EB3382" w:rsidRDefault="00EB239A" w:rsidP="00AA2328">
            <w:pPr>
              <w:jc w:val="center"/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</w:p>
        </w:tc>
        <w:tc>
          <w:tcPr>
            <w:tcW w:w="4765" w:type="dxa"/>
            <w:hideMark/>
          </w:tcPr>
          <w:p w14:paraId="2CA26808" w14:textId="60366040" w:rsidR="00AA2328" w:rsidRPr="00AA2328" w:rsidRDefault="00AA2328" w:rsidP="0D527022">
            <w:pPr>
              <w:textAlignment w:val="baseline"/>
              <w:rPr>
                <w:rFonts w:eastAsia="Times New Roman"/>
                <w:sz w:val="24"/>
                <w:szCs w:val="24"/>
                <w:lang w:eastAsia="en-GB"/>
              </w:rPr>
            </w:pPr>
            <w:r w:rsidRPr="192B7DCE">
              <w:rPr>
                <w:rFonts w:eastAsia="Times New Roman"/>
                <w:sz w:val="24"/>
                <w:szCs w:val="24"/>
                <w:lang w:eastAsia="en-GB"/>
              </w:rPr>
              <w:t> </w:t>
            </w:r>
          </w:p>
        </w:tc>
      </w:tr>
      <w:tr w:rsidR="00AA2328" w:rsidRPr="00AA2328" w14:paraId="12EEF45E" w14:textId="77777777" w:rsidTr="00EB3382">
        <w:trPr>
          <w:trHeight w:val="551"/>
        </w:trPr>
        <w:tc>
          <w:tcPr>
            <w:tcW w:w="4277" w:type="dxa"/>
          </w:tcPr>
          <w:p w14:paraId="46CA6303" w14:textId="77777777" w:rsidR="00676338" w:rsidRDefault="00857F25" w:rsidP="006A4EC5">
            <w:pPr>
              <w:jc w:val="center"/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  <w:r w:rsidRPr="00EB3382">
              <w:rPr>
                <w:rFonts w:eastAsia="Times New Roman" w:cstheme="minorHAnsi"/>
                <w:sz w:val="24"/>
                <w:szCs w:val="24"/>
                <w:lang w:eastAsia="en-GB"/>
              </w:rPr>
              <w:t>Legal n</w:t>
            </w:r>
            <w:r w:rsidR="00AA2328" w:rsidRPr="00EB3382">
              <w:rPr>
                <w:rFonts w:eastAsia="Times New Roman" w:cstheme="minorHAnsi"/>
                <w:sz w:val="24"/>
                <w:szCs w:val="24"/>
                <w:lang w:eastAsia="en-GB"/>
              </w:rPr>
              <w:t xml:space="preserve">ame of </w:t>
            </w:r>
            <w:r w:rsidRPr="00EB3382">
              <w:rPr>
                <w:rFonts w:eastAsia="Times New Roman" w:cstheme="minorHAnsi"/>
                <w:sz w:val="24"/>
                <w:szCs w:val="24"/>
                <w:lang w:eastAsia="en-GB"/>
              </w:rPr>
              <w:t xml:space="preserve">the parish </w:t>
            </w:r>
            <w:r w:rsidR="00ED3A61" w:rsidRPr="00EB3382">
              <w:rPr>
                <w:rFonts w:eastAsia="Times New Roman" w:cstheme="minorHAnsi"/>
                <w:sz w:val="24"/>
                <w:szCs w:val="24"/>
                <w:lang w:eastAsia="en-GB"/>
              </w:rPr>
              <w:t>(</w:t>
            </w:r>
            <w:r w:rsidR="00D451CB" w:rsidRPr="00EB3382">
              <w:rPr>
                <w:rFonts w:eastAsia="Times New Roman" w:cstheme="minorHAnsi"/>
                <w:sz w:val="24"/>
                <w:szCs w:val="24"/>
                <w:lang w:eastAsia="en-GB"/>
              </w:rPr>
              <w:t xml:space="preserve">often begins “The Ecclesiastical </w:t>
            </w:r>
            <w:r w:rsidR="003F00FC" w:rsidRPr="00EB3382">
              <w:rPr>
                <w:rFonts w:eastAsia="Times New Roman" w:cstheme="minorHAnsi"/>
                <w:sz w:val="24"/>
                <w:szCs w:val="24"/>
                <w:lang w:eastAsia="en-GB"/>
              </w:rPr>
              <w:t>Parochial….”</w:t>
            </w:r>
            <w:r w:rsidR="00ED3A61" w:rsidRPr="00EB3382">
              <w:rPr>
                <w:rFonts w:eastAsia="Times New Roman" w:cstheme="minorHAnsi"/>
                <w:sz w:val="24"/>
                <w:szCs w:val="24"/>
                <w:lang w:eastAsia="en-GB"/>
              </w:rPr>
              <w:t>)</w:t>
            </w:r>
          </w:p>
          <w:p w14:paraId="0B696253" w14:textId="0DA80636" w:rsidR="006A4EC5" w:rsidRPr="00EB3382" w:rsidRDefault="006A4EC5" w:rsidP="006A4EC5">
            <w:pPr>
              <w:jc w:val="center"/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</w:p>
        </w:tc>
        <w:tc>
          <w:tcPr>
            <w:tcW w:w="4765" w:type="dxa"/>
          </w:tcPr>
          <w:p w14:paraId="64EDD41B" w14:textId="77777777" w:rsidR="00AA2328" w:rsidRPr="00AA2328" w:rsidRDefault="00AA2328" w:rsidP="00AA2328">
            <w:pPr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</w:p>
        </w:tc>
      </w:tr>
      <w:tr w:rsidR="00F5194A" w:rsidRPr="00AA2328" w14:paraId="3F9B93EA" w14:textId="77777777" w:rsidTr="00EB3382">
        <w:trPr>
          <w:trHeight w:val="551"/>
        </w:trPr>
        <w:tc>
          <w:tcPr>
            <w:tcW w:w="4277" w:type="dxa"/>
          </w:tcPr>
          <w:p w14:paraId="6C7652BB" w14:textId="5ED29817" w:rsidR="00F5194A" w:rsidRPr="00EB3382" w:rsidRDefault="00E32083" w:rsidP="00857F25">
            <w:pPr>
              <w:jc w:val="center"/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  <w:r w:rsidRPr="00EB3382">
              <w:rPr>
                <w:rFonts w:eastAsia="Times New Roman" w:cstheme="minorHAnsi"/>
                <w:sz w:val="24"/>
                <w:szCs w:val="24"/>
                <w:lang w:eastAsia="en-GB"/>
              </w:rPr>
              <w:t xml:space="preserve">Parish code </w:t>
            </w:r>
            <w:r w:rsidR="00B403C9" w:rsidRPr="00EB3382">
              <w:rPr>
                <w:rFonts w:eastAsia="Times New Roman" w:cstheme="minorHAnsi"/>
                <w:sz w:val="24"/>
                <w:szCs w:val="24"/>
                <w:lang w:eastAsia="en-GB"/>
              </w:rPr>
              <w:t>(if known)</w:t>
            </w:r>
            <w:r w:rsidR="0045454C" w:rsidRPr="00EB3382">
              <w:rPr>
                <w:rFonts w:eastAsia="Times New Roman" w:cstheme="minorHAnsi"/>
                <w:sz w:val="24"/>
                <w:szCs w:val="24"/>
                <w:lang w:eastAsia="en-GB"/>
              </w:rPr>
              <w:br/>
            </w:r>
            <w:r w:rsidRPr="00EB3382">
              <w:rPr>
                <w:rFonts w:eastAsia="Times New Roman" w:cstheme="minorHAnsi"/>
                <w:i/>
                <w:iCs/>
                <w:sz w:val="24"/>
                <w:szCs w:val="24"/>
                <w:lang w:eastAsia="en-GB"/>
              </w:rPr>
              <w:t>(</w:t>
            </w:r>
            <w:r w:rsidR="0045454C" w:rsidRPr="00EB3382">
              <w:rPr>
                <w:rFonts w:eastAsia="Times New Roman" w:cstheme="minorHAnsi"/>
                <w:i/>
                <w:iCs/>
                <w:sz w:val="24"/>
                <w:szCs w:val="24"/>
                <w:lang w:eastAsia="en-GB"/>
              </w:rPr>
              <w:t>six-digit in the form 123456)</w:t>
            </w:r>
          </w:p>
        </w:tc>
        <w:tc>
          <w:tcPr>
            <w:tcW w:w="4765" w:type="dxa"/>
          </w:tcPr>
          <w:p w14:paraId="1250C4D3" w14:textId="77777777" w:rsidR="00F5194A" w:rsidRPr="00AA2328" w:rsidRDefault="00F5194A" w:rsidP="00AA2328">
            <w:pPr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</w:p>
        </w:tc>
      </w:tr>
      <w:tr w:rsidR="00152CF7" w:rsidRPr="00AA2328" w14:paraId="44A83DE9" w14:textId="77777777" w:rsidTr="00EB3382">
        <w:trPr>
          <w:trHeight w:val="551"/>
        </w:trPr>
        <w:tc>
          <w:tcPr>
            <w:tcW w:w="4277" w:type="dxa"/>
          </w:tcPr>
          <w:p w14:paraId="35738478" w14:textId="465C77CC" w:rsidR="00152CF7" w:rsidRPr="00EB3382" w:rsidRDefault="00152CF7" w:rsidP="00AA2328">
            <w:pPr>
              <w:jc w:val="center"/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  <w:r w:rsidRPr="00EB3382">
              <w:rPr>
                <w:rFonts w:eastAsia="Times New Roman" w:cstheme="minorHAnsi"/>
                <w:sz w:val="24"/>
                <w:szCs w:val="24"/>
                <w:lang w:eastAsia="en-GB"/>
              </w:rPr>
              <w:t>Is your parish urban</w:t>
            </w:r>
            <w:r w:rsidR="00666CA7">
              <w:rPr>
                <w:rFonts w:eastAsia="Times New Roman" w:cstheme="minorHAnsi"/>
                <w:sz w:val="24"/>
                <w:szCs w:val="24"/>
                <w:lang w:eastAsia="en-GB"/>
              </w:rPr>
              <w:t>, suburban</w:t>
            </w:r>
            <w:r w:rsidRPr="00EB3382">
              <w:rPr>
                <w:rFonts w:eastAsia="Times New Roman" w:cstheme="minorHAnsi"/>
                <w:sz w:val="24"/>
                <w:szCs w:val="24"/>
                <w:lang w:eastAsia="en-GB"/>
              </w:rPr>
              <w:t xml:space="preserve"> or rural?</w:t>
            </w:r>
          </w:p>
        </w:tc>
        <w:tc>
          <w:tcPr>
            <w:tcW w:w="4765" w:type="dxa"/>
          </w:tcPr>
          <w:p w14:paraId="2BADC696" w14:textId="77777777" w:rsidR="00152CF7" w:rsidRPr="00AA2328" w:rsidRDefault="00152CF7" w:rsidP="00AA2328">
            <w:pPr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</w:p>
        </w:tc>
      </w:tr>
      <w:tr w:rsidR="00152CF7" w:rsidRPr="00AA2328" w14:paraId="4096A9B7" w14:textId="77777777" w:rsidTr="00EB3382">
        <w:trPr>
          <w:trHeight w:val="551"/>
        </w:trPr>
        <w:tc>
          <w:tcPr>
            <w:tcW w:w="4277" w:type="dxa"/>
          </w:tcPr>
          <w:p w14:paraId="09D65BCB" w14:textId="22214AB1" w:rsidR="00780E86" w:rsidRPr="00EB3382" w:rsidRDefault="00152CF7" w:rsidP="00AA6264">
            <w:pPr>
              <w:jc w:val="center"/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  <w:r w:rsidRPr="00EB3382">
              <w:rPr>
                <w:rFonts w:eastAsia="Times New Roman" w:cstheme="minorHAnsi"/>
                <w:sz w:val="24"/>
                <w:szCs w:val="24"/>
                <w:lang w:eastAsia="en-GB"/>
              </w:rPr>
              <w:t>What is the electoral roll of your parish</w:t>
            </w:r>
            <w:r w:rsidR="005B56E8" w:rsidRPr="00EB3382">
              <w:rPr>
                <w:rFonts w:eastAsia="Times New Roman" w:cstheme="minorHAnsi"/>
                <w:sz w:val="24"/>
                <w:szCs w:val="24"/>
                <w:lang w:eastAsia="en-GB"/>
              </w:rPr>
              <w:t xml:space="preserve"> (as per Church Representation Rules)</w:t>
            </w:r>
            <w:r w:rsidRPr="00EB3382">
              <w:rPr>
                <w:rFonts w:eastAsia="Times New Roman" w:cstheme="minorHAnsi"/>
                <w:sz w:val="24"/>
                <w:szCs w:val="24"/>
                <w:lang w:eastAsia="en-GB"/>
              </w:rPr>
              <w:t>?</w:t>
            </w:r>
          </w:p>
        </w:tc>
        <w:tc>
          <w:tcPr>
            <w:tcW w:w="4765" w:type="dxa"/>
          </w:tcPr>
          <w:p w14:paraId="7F8C333D" w14:textId="77777777" w:rsidR="00152CF7" w:rsidRPr="00AA2328" w:rsidRDefault="00152CF7" w:rsidP="00AA2328">
            <w:pPr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</w:p>
        </w:tc>
      </w:tr>
      <w:tr w:rsidR="005B56E8" w:rsidRPr="00AA2328" w14:paraId="47C6E0D3" w14:textId="77777777" w:rsidTr="00EB3382">
        <w:trPr>
          <w:trHeight w:val="551"/>
        </w:trPr>
        <w:tc>
          <w:tcPr>
            <w:tcW w:w="4277" w:type="dxa"/>
          </w:tcPr>
          <w:p w14:paraId="7437AEBD" w14:textId="3DAEFC9F" w:rsidR="005B56E8" w:rsidRPr="00CA5A92" w:rsidRDefault="001D0C3C" w:rsidP="00CA5A92">
            <w:pPr>
              <w:jc w:val="center"/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sz w:val="24"/>
                <w:szCs w:val="24"/>
                <w:lang w:eastAsia="en-GB"/>
              </w:rPr>
              <w:t>Please</w:t>
            </w:r>
            <w:r w:rsidR="00CA5A92">
              <w:rPr>
                <w:rFonts w:eastAsia="Times New Roman" w:cstheme="minorHAnsi"/>
                <w:sz w:val="24"/>
                <w:szCs w:val="24"/>
                <w:lang w:eastAsia="en-GB"/>
              </w:rPr>
              <w:t xml:space="preserve"> confirm you are attaching </w:t>
            </w:r>
            <w:r w:rsidR="005B56E8" w:rsidRPr="00EB3382">
              <w:rPr>
                <w:rFonts w:eastAsia="Times New Roman" w:cstheme="minorHAnsi"/>
                <w:sz w:val="24"/>
                <w:szCs w:val="24"/>
                <w:lang w:eastAsia="en-GB"/>
              </w:rPr>
              <w:t>the latest copy of your parish’s</w:t>
            </w:r>
            <w:r w:rsidR="007D2633">
              <w:rPr>
                <w:rFonts w:eastAsia="Times New Roman" w:cstheme="minorHAnsi"/>
                <w:sz w:val="24"/>
                <w:szCs w:val="24"/>
                <w:lang w:eastAsia="en-GB"/>
              </w:rPr>
              <w:t xml:space="preserve"> </w:t>
            </w:r>
            <w:r w:rsidR="00F169F9">
              <w:rPr>
                <w:rFonts w:eastAsia="Times New Roman" w:cstheme="minorHAnsi"/>
                <w:sz w:val="24"/>
                <w:szCs w:val="24"/>
                <w:lang w:eastAsia="en-GB"/>
              </w:rPr>
              <w:t xml:space="preserve">annual </w:t>
            </w:r>
            <w:r w:rsidR="007D2633">
              <w:rPr>
                <w:rFonts w:eastAsia="Times New Roman" w:cstheme="minorHAnsi"/>
                <w:sz w:val="24"/>
                <w:szCs w:val="24"/>
                <w:lang w:eastAsia="en-GB"/>
              </w:rPr>
              <w:t>report</w:t>
            </w:r>
            <w:r w:rsidR="005B56E8" w:rsidRPr="00EB3382">
              <w:rPr>
                <w:rFonts w:eastAsia="Times New Roman" w:cstheme="minorHAnsi"/>
                <w:sz w:val="24"/>
                <w:szCs w:val="24"/>
                <w:lang w:eastAsia="en-GB"/>
              </w:rPr>
              <w:t xml:space="preserve"> </w:t>
            </w:r>
            <w:r w:rsidR="00F169F9">
              <w:rPr>
                <w:rFonts w:eastAsia="Times New Roman" w:cstheme="minorHAnsi"/>
                <w:sz w:val="24"/>
                <w:szCs w:val="24"/>
                <w:lang w:eastAsia="en-GB"/>
              </w:rPr>
              <w:t xml:space="preserve">including the </w:t>
            </w:r>
            <w:r w:rsidR="005B56E8" w:rsidRPr="00EB3382">
              <w:rPr>
                <w:rFonts w:eastAsia="Times New Roman" w:cstheme="minorHAnsi"/>
                <w:sz w:val="24"/>
                <w:szCs w:val="24"/>
                <w:lang w:eastAsia="en-GB"/>
              </w:rPr>
              <w:t>audited or externally examined financial statements.</w:t>
            </w:r>
          </w:p>
        </w:tc>
        <w:tc>
          <w:tcPr>
            <w:tcW w:w="4765" w:type="dxa"/>
          </w:tcPr>
          <w:p w14:paraId="173783C5" w14:textId="77777777" w:rsidR="005B56E8" w:rsidRPr="00AA2328" w:rsidRDefault="005B56E8" w:rsidP="00AA2328">
            <w:pPr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</w:p>
        </w:tc>
      </w:tr>
    </w:tbl>
    <w:p w14:paraId="1711219E" w14:textId="77777777" w:rsidR="00E43231" w:rsidRDefault="00E43231" w:rsidP="00FB3FA8">
      <w:pPr>
        <w:rPr>
          <w:rFonts w:eastAsia="Times New Roman" w:cstheme="minorHAnsi"/>
          <w:lang w:eastAsia="en-GB"/>
        </w:rPr>
      </w:pPr>
    </w:p>
    <w:p w14:paraId="52D65A40" w14:textId="77777777" w:rsidR="00B21FC8" w:rsidRDefault="00B21FC8" w:rsidP="00FB3FA8">
      <w:pPr>
        <w:rPr>
          <w:rFonts w:eastAsia="Times New Roman" w:cstheme="minorHAnsi"/>
          <w:b/>
          <w:bCs/>
          <w:color w:val="2B4A6F"/>
          <w:sz w:val="28"/>
          <w:szCs w:val="28"/>
          <w:lang w:eastAsia="en-GB"/>
        </w:rPr>
      </w:pPr>
    </w:p>
    <w:p w14:paraId="38B8EFA6" w14:textId="77777777" w:rsidR="00B21FC8" w:rsidRDefault="00B21FC8" w:rsidP="00FB3FA8">
      <w:pPr>
        <w:rPr>
          <w:rFonts w:eastAsia="Times New Roman" w:cstheme="minorHAnsi"/>
          <w:b/>
          <w:bCs/>
          <w:color w:val="2B4A6F"/>
          <w:sz w:val="28"/>
          <w:szCs w:val="28"/>
          <w:lang w:eastAsia="en-GB"/>
        </w:rPr>
      </w:pPr>
    </w:p>
    <w:p w14:paraId="4F611843" w14:textId="045129B0" w:rsidR="00FB3FA8" w:rsidRDefault="005D0D85" w:rsidP="00FB3FA8">
      <w:pPr>
        <w:rPr>
          <w:rFonts w:eastAsia="Times New Roman" w:cstheme="minorHAnsi"/>
          <w:b/>
          <w:bCs/>
          <w:color w:val="2B4A6F"/>
          <w:sz w:val="28"/>
          <w:szCs w:val="28"/>
          <w:lang w:eastAsia="en-GB"/>
        </w:rPr>
      </w:pPr>
      <w:r>
        <w:rPr>
          <w:rFonts w:eastAsia="Times New Roman" w:cstheme="minorHAnsi"/>
          <w:b/>
          <w:bCs/>
          <w:color w:val="2B4A6F"/>
          <w:sz w:val="28"/>
          <w:szCs w:val="28"/>
          <w:lang w:eastAsia="en-GB"/>
        </w:rPr>
        <w:lastRenderedPageBreak/>
        <w:t>Project</w:t>
      </w:r>
      <w:r w:rsidR="00377BDB">
        <w:rPr>
          <w:rFonts w:eastAsia="Times New Roman" w:cstheme="minorHAnsi"/>
          <w:b/>
          <w:bCs/>
          <w:color w:val="2B4A6F"/>
          <w:sz w:val="28"/>
          <w:szCs w:val="28"/>
          <w:lang w:eastAsia="en-GB"/>
        </w:rPr>
        <w:t xml:space="preserve"> </w:t>
      </w:r>
      <w:r w:rsidR="00FB3FA8">
        <w:rPr>
          <w:rFonts w:eastAsia="Times New Roman" w:cstheme="minorHAnsi"/>
          <w:b/>
          <w:bCs/>
          <w:color w:val="2B4A6F"/>
          <w:sz w:val="28"/>
          <w:szCs w:val="28"/>
          <w:lang w:eastAsia="en-GB"/>
        </w:rPr>
        <w:t>details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4248"/>
        <w:gridCol w:w="4819"/>
      </w:tblGrid>
      <w:tr w:rsidR="001F2A4C" w:rsidRPr="001F2A4C" w14:paraId="23C0A2D7" w14:textId="77777777" w:rsidTr="00EC074B">
        <w:trPr>
          <w:trHeight w:val="568"/>
        </w:trPr>
        <w:tc>
          <w:tcPr>
            <w:tcW w:w="4248" w:type="dxa"/>
          </w:tcPr>
          <w:p w14:paraId="02A58A89" w14:textId="5AFB830A" w:rsidR="007C3AA3" w:rsidRPr="00E43231" w:rsidRDefault="007C3AA3" w:rsidP="00D04117">
            <w:pPr>
              <w:jc w:val="center"/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  <w:r w:rsidRPr="00E43231">
              <w:rPr>
                <w:rFonts w:eastAsia="Times New Roman" w:cstheme="minorHAnsi"/>
                <w:sz w:val="24"/>
                <w:szCs w:val="24"/>
                <w:lang w:eastAsia="en-GB"/>
              </w:rPr>
              <w:t>Brief title of application</w:t>
            </w:r>
            <w:r w:rsidR="0045385E">
              <w:rPr>
                <w:rFonts w:eastAsia="Times New Roman" w:cstheme="minorHAnsi"/>
                <w:sz w:val="24"/>
                <w:szCs w:val="24"/>
                <w:lang w:eastAsia="en-GB"/>
              </w:rPr>
              <w:t>:</w:t>
            </w:r>
          </w:p>
        </w:tc>
        <w:tc>
          <w:tcPr>
            <w:tcW w:w="4819" w:type="dxa"/>
          </w:tcPr>
          <w:p w14:paraId="23C04FC3" w14:textId="77777777" w:rsidR="007C3AA3" w:rsidRPr="001F2A4C" w:rsidRDefault="007C3AA3" w:rsidP="00D04117">
            <w:pPr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</w:p>
        </w:tc>
      </w:tr>
      <w:tr w:rsidR="00A04CA6" w:rsidRPr="001F2A4C" w14:paraId="418760DF" w14:textId="77777777" w:rsidTr="00EC074B">
        <w:trPr>
          <w:trHeight w:val="568"/>
        </w:trPr>
        <w:tc>
          <w:tcPr>
            <w:tcW w:w="4248" w:type="dxa"/>
          </w:tcPr>
          <w:p w14:paraId="73B11228" w14:textId="6F6C4AE7" w:rsidR="00A04CA6" w:rsidRPr="00E43231" w:rsidRDefault="00A04CA6" w:rsidP="00D04117">
            <w:pPr>
              <w:jc w:val="center"/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sz w:val="24"/>
                <w:szCs w:val="24"/>
                <w:lang w:eastAsia="en-GB"/>
              </w:rPr>
              <w:t>Name of building</w:t>
            </w:r>
            <w:r w:rsidR="000C5DB8">
              <w:rPr>
                <w:rFonts w:eastAsia="Times New Roman" w:cstheme="minorHAnsi"/>
                <w:sz w:val="24"/>
                <w:szCs w:val="24"/>
                <w:lang w:eastAsia="en-GB"/>
              </w:rPr>
              <w:t>(s)</w:t>
            </w:r>
            <w:r>
              <w:rPr>
                <w:rFonts w:eastAsia="Times New Roman" w:cstheme="minorHAnsi"/>
                <w:sz w:val="24"/>
                <w:szCs w:val="24"/>
                <w:lang w:eastAsia="en-GB"/>
              </w:rPr>
              <w:t xml:space="preserve"> </w:t>
            </w:r>
            <w:r w:rsidR="000C5DB8">
              <w:rPr>
                <w:rFonts w:eastAsia="Times New Roman" w:cstheme="minorHAnsi"/>
                <w:sz w:val="24"/>
                <w:szCs w:val="24"/>
                <w:lang w:eastAsia="en-GB"/>
              </w:rPr>
              <w:t>/</w:t>
            </w:r>
            <w:r>
              <w:rPr>
                <w:rFonts w:eastAsia="Times New Roman" w:cstheme="minorHAnsi"/>
                <w:sz w:val="24"/>
                <w:szCs w:val="24"/>
                <w:lang w:eastAsia="en-GB"/>
              </w:rPr>
              <w:t xml:space="preserve"> area</w:t>
            </w:r>
            <w:r w:rsidR="000C5DB8">
              <w:rPr>
                <w:rFonts w:eastAsia="Times New Roman" w:cstheme="minorHAnsi"/>
                <w:sz w:val="24"/>
                <w:szCs w:val="24"/>
                <w:lang w:eastAsia="en-GB"/>
              </w:rPr>
              <w:t>(s)</w:t>
            </w:r>
            <w:r>
              <w:rPr>
                <w:rFonts w:eastAsia="Times New Roman" w:cstheme="minorHAnsi"/>
                <w:sz w:val="24"/>
                <w:szCs w:val="24"/>
                <w:lang w:eastAsia="en-GB"/>
              </w:rPr>
              <w:t xml:space="preserve"> affected by the proposed works </w:t>
            </w:r>
            <w:r>
              <w:rPr>
                <w:rFonts w:eastAsia="Times New Roman" w:cstheme="minorHAnsi"/>
                <w:sz w:val="24"/>
                <w:szCs w:val="24"/>
                <w:lang w:eastAsia="en-GB"/>
              </w:rPr>
              <w:br/>
            </w:r>
            <w:r w:rsidRPr="00A04CA6">
              <w:rPr>
                <w:rFonts w:eastAsia="Times New Roman" w:cstheme="minorHAnsi"/>
                <w:i/>
                <w:iCs/>
                <w:sz w:val="24"/>
                <w:szCs w:val="24"/>
                <w:lang w:eastAsia="en-GB"/>
              </w:rPr>
              <w:t>(</w:t>
            </w:r>
            <w:proofErr w:type="spellStart"/>
            <w:r w:rsidRPr="00A04CA6">
              <w:rPr>
                <w:rFonts w:eastAsia="Times New Roman" w:cstheme="minorHAnsi"/>
                <w:i/>
                <w:iCs/>
                <w:sz w:val="24"/>
                <w:szCs w:val="24"/>
                <w:lang w:eastAsia="en-GB"/>
              </w:rPr>
              <w:t>eg</w:t>
            </w:r>
            <w:proofErr w:type="spellEnd"/>
            <w:r w:rsidRPr="00A04CA6">
              <w:rPr>
                <w:rFonts w:eastAsia="Times New Roman" w:cstheme="minorHAnsi"/>
                <w:i/>
                <w:iCs/>
                <w:sz w:val="24"/>
                <w:szCs w:val="24"/>
                <w:lang w:eastAsia="en-GB"/>
              </w:rPr>
              <w:t xml:space="preserve"> church building / community hall / </w:t>
            </w:r>
            <w:r>
              <w:rPr>
                <w:rFonts w:eastAsia="Times New Roman" w:cstheme="minorHAnsi"/>
                <w:i/>
                <w:iCs/>
                <w:sz w:val="24"/>
                <w:szCs w:val="24"/>
                <w:lang w:eastAsia="en-GB"/>
              </w:rPr>
              <w:t>churchyard</w:t>
            </w:r>
            <w:r w:rsidRPr="00A04CA6">
              <w:rPr>
                <w:rFonts w:eastAsia="Times New Roman" w:cstheme="minorHAnsi"/>
                <w:i/>
                <w:iCs/>
                <w:sz w:val="24"/>
                <w:szCs w:val="24"/>
                <w:lang w:eastAsia="en-GB"/>
              </w:rPr>
              <w:t>)</w:t>
            </w:r>
          </w:p>
        </w:tc>
        <w:tc>
          <w:tcPr>
            <w:tcW w:w="4819" w:type="dxa"/>
          </w:tcPr>
          <w:p w14:paraId="6B128BBA" w14:textId="77777777" w:rsidR="00A04CA6" w:rsidRPr="001F2A4C" w:rsidRDefault="00A04CA6" w:rsidP="00D04117">
            <w:pPr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</w:p>
        </w:tc>
      </w:tr>
      <w:tr w:rsidR="00C73688" w:rsidRPr="001F2A4C" w14:paraId="67D961FE" w14:textId="77777777" w:rsidTr="00EC074B">
        <w:trPr>
          <w:trHeight w:val="568"/>
        </w:trPr>
        <w:tc>
          <w:tcPr>
            <w:tcW w:w="4248" w:type="dxa"/>
          </w:tcPr>
          <w:p w14:paraId="3711EA5A" w14:textId="14137822" w:rsidR="00C73688" w:rsidRDefault="00C73688" w:rsidP="00D04117">
            <w:pPr>
              <w:jc w:val="center"/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sz w:val="24"/>
                <w:szCs w:val="24"/>
                <w:lang w:eastAsia="en-GB"/>
              </w:rPr>
              <w:t xml:space="preserve">Is this a listed building? If so, what listing? </w:t>
            </w:r>
          </w:p>
        </w:tc>
        <w:tc>
          <w:tcPr>
            <w:tcW w:w="4819" w:type="dxa"/>
          </w:tcPr>
          <w:p w14:paraId="45584EF2" w14:textId="77777777" w:rsidR="00C73688" w:rsidRPr="001F2A4C" w:rsidRDefault="00C73688" w:rsidP="00D04117">
            <w:pPr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</w:p>
        </w:tc>
      </w:tr>
      <w:tr w:rsidR="001F2A4C" w:rsidRPr="001F2A4C" w14:paraId="1E5FDFDF" w14:textId="77777777" w:rsidTr="00EC074B">
        <w:trPr>
          <w:trHeight w:val="568"/>
        </w:trPr>
        <w:tc>
          <w:tcPr>
            <w:tcW w:w="4248" w:type="dxa"/>
          </w:tcPr>
          <w:p w14:paraId="36353AE5" w14:textId="7DDEF471" w:rsidR="00D9100F" w:rsidRPr="00E43231" w:rsidRDefault="00D9100F" w:rsidP="00D04117">
            <w:pPr>
              <w:jc w:val="center"/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  <w:r w:rsidRPr="00E43231">
              <w:rPr>
                <w:rFonts w:eastAsia="Times New Roman" w:cstheme="minorHAnsi"/>
                <w:sz w:val="24"/>
                <w:szCs w:val="24"/>
                <w:lang w:eastAsia="en-GB"/>
              </w:rPr>
              <w:t>Estimated cost of project</w:t>
            </w:r>
            <w:r w:rsidR="0045385E">
              <w:rPr>
                <w:rFonts w:eastAsia="Times New Roman" w:cstheme="minorHAnsi"/>
                <w:sz w:val="24"/>
                <w:szCs w:val="24"/>
                <w:lang w:eastAsia="en-GB"/>
              </w:rPr>
              <w:t>:</w:t>
            </w:r>
          </w:p>
        </w:tc>
        <w:tc>
          <w:tcPr>
            <w:tcW w:w="4819" w:type="dxa"/>
          </w:tcPr>
          <w:p w14:paraId="332144F9" w14:textId="77777777" w:rsidR="00D9100F" w:rsidRPr="001F2A4C" w:rsidRDefault="00D9100F" w:rsidP="00D04117">
            <w:pPr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</w:p>
        </w:tc>
      </w:tr>
      <w:tr w:rsidR="001F2A4C" w:rsidRPr="001F2A4C" w14:paraId="4369A020" w14:textId="77777777" w:rsidTr="00EC074B">
        <w:trPr>
          <w:trHeight w:val="568"/>
        </w:trPr>
        <w:tc>
          <w:tcPr>
            <w:tcW w:w="4248" w:type="dxa"/>
            <w:hideMark/>
          </w:tcPr>
          <w:p w14:paraId="21507A0F" w14:textId="72A5E19B" w:rsidR="00FB3FA8" w:rsidRPr="00E43231" w:rsidRDefault="00913407" w:rsidP="00D04117">
            <w:pPr>
              <w:jc w:val="center"/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  <w:r w:rsidRPr="00E43231">
              <w:rPr>
                <w:rFonts w:eastAsia="Times New Roman" w:cstheme="minorHAnsi"/>
                <w:sz w:val="24"/>
                <w:szCs w:val="24"/>
                <w:lang w:eastAsia="en-GB"/>
              </w:rPr>
              <w:t>Amount of funding applied for</w:t>
            </w:r>
            <w:r w:rsidR="0045385E">
              <w:rPr>
                <w:rFonts w:eastAsia="Times New Roman" w:cstheme="minorHAnsi"/>
                <w:sz w:val="24"/>
                <w:szCs w:val="24"/>
                <w:lang w:eastAsia="en-GB"/>
              </w:rPr>
              <w:t xml:space="preserve"> from this Fund:</w:t>
            </w:r>
          </w:p>
        </w:tc>
        <w:tc>
          <w:tcPr>
            <w:tcW w:w="4819" w:type="dxa"/>
            <w:hideMark/>
          </w:tcPr>
          <w:p w14:paraId="27675D0E" w14:textId="77777777" w:rsidR="00FB3FA8" w:rsidRPr="001F2A4C" w:rsidRDefault="00FB3FA8" w:rsidP="00D04117">
            <w:pPr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  <w:r w:rsidRPr="001F2A4C">
              <w:rPr>
                <w:rFonts w:eastAsia="Times New Roman" w:cstheme="minorHAnsi"/>
                <w:sz w:val="24"/>
                <w:szCs w:val="24"/>
                <w:lang w:eastAsia="en-GB"/>
              </w:rPr>
              <w:t> </w:t>
            </w:r>
          </w:p>
        </w:tc>
      </w:tr>
      <w:tr w:rsidR="001F2A4C" w:rsidRPr="001F2A4C" w14:paraId="48E57916" w14:textId="77777777" w:rsidTr="00EC074B">
        <w:trPr>
          <w:trHeight w:val="690"/>
        </w:trPr>
        <w:tc>
          <w:tcPr>
            <w:tcW w:w="4248" w:type="dxa"/>
          </w:tcPr>
          <w:p w14:paraId="404D4337" w14:textId="3C6E2A03" w:rsidR="00E05625" w:rsidRDefault="007C3AA3" w:rsidP="004372D7">
            <w:pPr>
              <w:jc w:val="center"/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  <w:r w:rsidRPr="00E43231">
              <w:rPr>
                <w:rFonts w:eastAsia="Times New Roman" w:cstheme="minorHAnsi"/>
                <w:sz w:val="24"/>
                <w:szCs w:val="24"/>
                <w:lang w:eastAsia="en-GB"/>
              </w:rPr>
              <w:t xml:space="preserve">Give </w:t>
            </w:r>
            <w:r w:rsidR="00E51C5B">
              <w:rPr>
                <w:rFonts w:eastAsia="Times New Roman" w:cstheme="minorHAnsi"/>
                <w:sz w:val="24"/>
                <w:szCs w:val="24"/>
                <w:lang w:eastAsia="en-GB"/>
              </w:rPr>
              <w:t>names</w:t>
            </w:r>
            <w:r w:rsidRPr="00E43231">
              <w:rPr>
                <w:rFonts w:eastAsia="Times New Roman" w:cstheme="minorHAnsi"/>
                <w:sz w:val="24"/>
                <w:szCs w:val="24"/>
                <w:lang w:eastAsia="en-GB"/>
              </w:rPr>
              <w:t xml:space="preserve"> of any other funds you have applied for, or are applying for, </w:t>
            </w:r>
            <w:r w:rsidR="001A4F4B" w:rsidRPr="00E43231">
              <w:rPr>
                <w:rFonts w:eastAsia="Times New Roman" w:cstheme="minorHAnsi"/>
                <w:sz w:val="24"/>
                <w:szCs w:val="24"/>
                <w:lang w:eastAsia="en-GB"/>
              </w:rPr>
              <w:t xml:space="preserve">for this project, </w:t>
            </w:r>
            <w:r w:rsidR="000927F4">
              <w:rPr>
                <w:rFonts w:eastAsia="Times New Roman" w:cstheme="minorHAnsi"/>
                <w:sz w:val="24"/>
                <w:szCs w:val="24"/>
                <w:lang w:eastAsia="en-GB"/>
              </w:rPr>
              <w:t>including fund</w:t>
            </w:r>
            <w:r w:rsidR="00E51C5B">
              <w:rPr>
                <w:rFonts w:eastAsia="Times New Roman" w:cstheme="minorHAnsi"/>
                <w:sz w:val="24"/>
                <w:szCs w:val="24"/>
                <w:lang w:eastAsia="en-GB"/>
              </w:rPr>
              <w:t>s</w:t>
            </w:r>
            <w:r w:rsidR="000927F4">
              <w:rPr>
                <w:rFonts w:eastAsia="Times New Roman" w:cstheme="minorHAnsi"/>
                <w:sz w:val="24"/>
                <w:szCs w:val="24"/>
                <w:lang w:eastAsia="en-GB"/>
              </w:rPr>
              <w:t xml:space="preserve"> from other grant-giving teams </w:t>
            </w:r>
            <w:r w:rsidR="00E05625">
              <w:rPr>
                <w:rFonts w:eastAsia="Times New Roman" w:cstheme="minorHAnsi"/>
                <w:sz w:val="24"/>
                <w:szCs w:val="24"/>
                <w:lang w:eastAsia="en-GB"/>
              </w:rPr>
              <w:t>in the National Church Institutions.</w:t>
            </w:r>
          </w:p>
          <w:p w14:paraId="454AF84A" w14:textId="7291F3EA" w:rsidR="00D84A90" w:rsidRPr="00E43231" w:rsidRDefault="00E05625" w:rsidP="00BE79FA">
            <w:pPr>
              <w:jc w:val="center"/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sz w:val="24"/>
                <w:szCs w:val="24"/>
                <w:lang w:eastAsia="en-GB"/>
              </w:rPr>
              <w:t>If none,</w:t>
            </w:r>
            <w:r w:rsidR="007C3AA3" w:rsidRPr="00E43231">
              <w:rPr>
                <w:rFonts w:eastAsia="Times New Roman" w:cstheme="minorHAnsi"/>
                <w:sz w:val="24"/>
                <w:szCs w:val="24"/>
                <w:lang w:eastAsia="en-GB"/>
              </w:rPr>
              <w:t xml:space="preserve"> write N/A</w:t>
            </w:r>
            <w:r w:rsidR="00691397">
              <w:rPr>
                <w:rFonts w:eastAsia="Times New Roman" w:cstheme="minorHAnsi"/>
                <w:sz w:val="24"/>
                <w:szCs w:val="24"/>
                <w:lang w:eastAsia="en-GB"/>
              </w:rPr>
              <w:t>.</w:t>
            </w:r>
          </w:p>
        </w:tc>
        <w:tc>
          <w:tcPr>
            <w:tcW w:w="4819" w:type="dxa"/>
          </w:tcPr>
          <w:p w14:paraId="68240520" w14:textId="77777777" w:rsidR="00FB3FA8" w:rsidRPr="001F2A4C" w:rsidRDefault="00FB3FA8" w:rsidP="00D04117">
            <w:pPr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</w:p>
        </w:tc>
      </w:tr>
      <w:tr w:rsidR="001F2A4C" w:rsidRPr="001F2A4C" w14:paraId="32B97B06" w14:textId="77777777" w:rsidTr="00EC074B">
        <w:trPr>
          <w:trHeight w:val="558"/>
        </w:trPr>
        <w:tc>
          <w:tcPr>
            <w:tcW w:w="4248" w:type="dxa"/>
          </w:tcPr>
          <w:p w14:paraId="12ED8820" w14:textId="77777777" w:rsidR="00FB3FA8" w:rsidRDefault="007C3AA3" w:rsidP="00D04117">
            <w:pPr>
              <w:jc w:val="center"/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  <w:r w:rsidRPr="00E43231">
              <w:rPr>
                <w:rFonts w:eastAsia="Times New Roman" w:cstheme="minorHAnsi"/>
                <w:sz w:val="24"/>
                <w:szCs w:val="24"/>
                <w:lang w:eastAsia="en-GB"/>
              </w:rPr>
              <w:t>Please give the amount of other funds applied for, or write N/A</w:t>
            </w:r>
            <w:r w:rsidR="0045385E">
              <w:rPr>
                <w:rFonts w:eastAsia="Times New Roman" w:cstheme="minorHAnsi"/>
                <w:sz w:val="24"/>
                <w:szCs w:val="24"/>
                <w:lang w:eastAsia="en-GB"/>
              </w:rPr>
              <w:t>:</w:t>
            </w:r>
          </w:p>
          <w:p w14:paraId="26632061" w14:textId="3284BA27" w:rsidR="00630499" w:rsidRPr="00E43231" w:rsidRDefault="004372D7" w:rsidP="00BE79FA">
            <w:pPr>
              <w:jc w:val="center"/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sz w:val="24"/>
                <w:szCs w:val="24"/>
                <w:lang w:eastAsia="en-GB"/>
              </w:rPr>
              <w:t>For each fund, indicate whether that application is confirmed</w:t>
            </w:r>
            <w:r w:rsidR="00844560">
              <w:rPr>
                <w:rFonts w:eastAsia="Times New Roman" w:cstheme="minorHAnsi"/>
                <w:sz w:val="24"/>
                <w:szCs w:val="24"/>
                <w:lang w:eastAsia="en-GB"/>
              </w:rPr>
              <w:t xml:space="preserve"> or unconfirmed.</w:t>
            </w:r>
          </w:p>
        </w:tc>
        <w:tc>
          <w:tcPr>
            <w:tcW w:w="4819" w:type="dxa"/>
          </w:tcPr>
          <w:p w14:paraId="43DDE57B" w14:textId="77777777" w:rsidR="00FB3FA8" w:rsidRPr="001F2A4C" w:rsidRDefault="00FB3FA8" w:rsidP="00D04117">
            <w:pPr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</w:p>
        </w:tc>
      </w:tr>
      <w:tr w:rsidR="00B9067B" w:rsidRPr="001F2A4C" w14:paraId="481F093B" w14:textId="77777777" w:rsidTr="00EC074B">
        <w:trPr>
          <w:trHeight w:val="558"/>
        </w:trPr>
        <w:tc>
          <w:tcPr>
            <w:tcW w:w="4248" w:type="dxa"/>
          </w:tcPr>
          <w:p w14:paraId="737E6D28" w14:textId="77777777" w:rsidR="00B9067B" w:rsidRDefault="00B9067B" w:rsidP="00D04117">
            <w:pPr>
              <w:jc w:val="center"/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sz w:val="24"/>
                <w:szCs w:val="24"/>
                <w:lang w:eastAsia="en-GB"/>
              </w:rPr>
              <w:t xml:space="preserve">Proposed project start date </w:t>
            </w:r>
          </w:p>
          <w:p w14:paraId="387A53D9" w14:textId="59CF73E8" w:rsidR="00B9067B" w:rsidRDefault="00B9067B" w:rsidP="00D04117">
            <w:pPr>
              <w:jc w:val="center"/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</w:p>
        </w:tc>
        <w:tc>
          <w:tcPr>
            <w:tcW w:w="4819" w:type="dxa"/>
          </w:tcPr>
          <w:p w14:paraId="47EF7317" w14:textId="77777777" w:rsidR="00B9067B" w:rsidRPr="001F2A4C" w:rsidRDefault="00B9067B" w:rsidP="00D04117">
            <w:pPr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</w:p>
        </w:tc>
      </w:tr>
      <w:tr w:rsidR="006B1A25" w:rsidRPr="001F2A4C" w14:paraId="36AAF8A1" w14:textId="77777777" w:rsidTr="00EC074B">
        <w:trPr>
          <w:trHeight w:val="558"/>
        </w:trPr>
        <w:tc>
          <w:tcPr>
            <w:tcW w:w="4248" w:type="dxa"/>
          </w:tcPr>
          <w:p w14:paraId="1401B875" w14:textId="135896B8" w:rsidR="006B1A25" w:rsidRDefault="006B1A25" w:rsidP="00D04117">
            <w:pPr>
              <w:jc w:val="center"/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sz w:val="24"/>
                <w:szCs w:val="24"/>
                <w:lang w:eastAsia="en-GB"/>
              </w:rPr>
              <w:t>Proposed project end date</w:t>
            </w:r>
          </w:p>
        </w:tc>
        <w:tc>
          <w:tcPr>
            <w:tcW w:w="4819" w:type="dxa"/>
          </w:tcPr>
          <w:p w14:paraId="210E24EA" w14:textId="77777777" w:rsidR="006B1A25" w:rsidRPr="001F2A4C" w:rsidRDefault="006B1A25" w:rsidP="00D04117">
            <w:pPr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</w:p>
        </w:tc>
      </w:tr>
      <w:tr w:rsidR="00432228" w:rsidRPr="001F2A4C" w14:paraId="585D8AD8" w14:textId="77777777" w:rsidTr="00EC074B">
        <w:trPr>
          <w:trHeight w:val="558"/>
        </w:trPr>
        <w:tc>
          <w:tcPr>
            <w:tcW w:w="4248" w:type="dxa"/>
          </w:tcPr>
          <w:p w14:paraId="10CADFD1" w14:textId="77777777" w:rsidR="00432228" w:rsidRDefault="000E014B" w:rsidP="00D04117">
            <w:pPr>
              <w:jc w:val="center"/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sz w:val="24"/>
                <w:szCs w:val="24"/>
                <w:lang w:eastAsia="en-GB"/>
              </w:rPr>
              <w:t xml:space="preserve">Have you engaged an architect for this project? </w:t>
            </w:r>
          </w:p>
          <w:p w14:paraId="05C8D688" w14:textId="3C86AE46" w:rsidR="000E014B" w:rsidRDefault="000E014B" w:rsidP="00D04117">
            <w:pPr>
              <w:jc w:val="center"/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sz w:val="24"/>
                <w:szCs w:val="24"/>
                <w:lang w:eastAsia="en-GB"/>
              </w:rPr>
              <w:t>If so, please add any architect</w:t>
            </w:r>
            <w:r w:rsidR="003F4A71">
              <w:rPr>
                <w:rFonts w:eastAsia="Times New Roman" w:cstheme="minorHAnsi"/>
                <w:sz w:val="24"/>
                <w:szCs w:val="24"/>
                <w:lang w:eastAsia="en-GB"/>
              </w:rPr>
              <w:t xml:space="preserve">’s plans/drawings as attachments to your application. </w:t>
            </w:r>
          </w:p>
        </w:tc>
        <w:tc>
          <w:tcPr>
            <w:tcW w:w="4819" w:type="dxa"/>
          </w:tcPr>
          <w:p w14:paraId="04DAC8FF" w14:textId="77777777" w:rsidR="00432228" w:rsidRPr="001F2A4C" w:rsidRDefault="00432228" w:rsidP="00D04117">
            <w:pPr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</w:p>
        </w:tc>
      </w:tr>
    </w:tbl>
    <w:p w14:paraId="4DA22E56" w14:textId="6A157DC3" w:rsidR="00AA2328" w:rsidRDefault="00AA2328" w:rsidP="00EF4EB0">
      <w:pPr>
        <w:rPr>
          <w:rFonts w:eastAsia="Times New Roman" w:cstheme="minorHAnsi"/>
          <w:lang w:eastAsia="en-GB"/>
        </w:rPr>
      </w:pPr>
    </w:p>
    <w:tbl>
      <w:tblPr>
        <w:tblW w:w="904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42"/>
      </w:tblGrid>
      <w:tr w:rsidR="00AA2328" w:rsidRPr="00AA2328" w14:paraId="4753A358" w14:textId="77777777" w:rsidTr="00571705">
        <w:trPr>
          <w:trHeight w:val="675"/>
        </w:trPr>
        <w:tc>
          <w:tcPr>
            <w:tcW w:w="9042" w:type="dxa"/>
            <w:tcBorders>
              <w:top w:val="single" w:sz="6" w:space="0" w:color="4F81BD"/>
              <w:left w:val="single" w:sz="6" w:space="0" w:color="4F81BD"/>
              <w:bottom w:val="single" w:sz="6" w:space="0" w:color="4F81BD"/>
              <w:right w:val="single" w:sz="6" w:space="0" w:color="4F81BD"/>
            </w:tcBorders>
            <w:shd w:val="clear" w:color="auto" w:fill="2B4A6F"/>
            <w:vAlign w:val="center"/>
            <w:hideMark/>
          </w:tcPr>
          <w:p w14:paraId="61D87028" w14:textId="3FDCFE39" w:rsidR="00AA2328" w:rsidRPr="00AA2328" w:rsidRDefault="00CB006B" w:rsidP="00873E13">
            <w:pPr>
              <w:keepNext/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bCs/>
                <w:color w:val="FFFFFF"/>
                <w:sz w:val="24"/>
                <w:szCs w:val="24"/>
                <w:lang w:eastAsia="en-GB"/>
              </w:rPr>
              <w:lastRenderedPageBreak/>
              <w:t>Your proposed project</w:t>
            </w:r>
          </w:p>
        </w:tc>
      </w:tr>
      <w:tr w:rsidR="00AA2328" w:rsidRPr="00AA2328" w14:paraId="27FA8430" w14:textId="77777777" w:rsidTr="00873E13">
        <w:trPr>
          <w:trHeight w:val="11340"/>
        </w:trPr>
        <w:tc>
          <w:tcPr>
            <w:tcW w:w="9042" w:type="dxa"/>
            <w:tcBorders>
              <w:top w:val="single" w:sz="6" w:space="0" w:color="4F81BD"/>
              <w:left w:val="single" w:sz="6" w:space="0" w:color="4F81BD"/>
              <w:bottom w:val="single" w:sz="6" w:space="0" w:color="4F81BD"/>
              <w:right w:val="single" w:sz="6" w:space="0" w:color="4F81BD"/>
            </w:tcBorders>
            <w:shd w:val="clear" w:color="auto" w:fill="E7E6E6" w:themeFill="background2"/>
          </w:tcPr>
          <w:p w14:paraId="279E1168" w14:textId="50D73DE4" w:rsidR="00AA2328" w:rsidRDefault="00AA2328" w:rsidP="003D50F6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AA2328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Please </w:t>
            </w:r>
            <w:r w:rsidR="00425C1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give </w:t>
            </w:r>
            <w:r w:rsidR="00027B34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full </w:t>
            </w:r>
            <w:r w:rsidR="00425C1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details of the project / works </w:t>
            </w:r>
            <w:r w:rsidR="00E370CF">
              <w:rPr>
                <w:rFonts w:eastAsia="Times New Roman" w:cstheme="minorHAnsi"/>
                <w:sz w:val="20"/>
                <w:szCs w:val="20"/>
                <w:lang w:eastAsia="en-GB"/>
              </w:rPr>
              <w:t>proposed</w:t>
            </w:r>
            <w:r w:rsidR="00530935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. This should </w:t>
            </w:r>
            <w:r w:rsidR="0083793C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include a clear </w:t>
            </w:r>
            <w:r w:rsidR="006672A5">
              <w:rPr>
                <w:rFonts w:eastAsia="Times New Roman" w:cstheme="minorHAnsi"/>
                <w:sz w:val="20"/>
                <w:szCs w:val="20"/>
                <w:lang w:eastAsia="en-GB"/>
              </w:rPr>
              <w:t>outline</w:t>
            </w:r>
            <w:r w:rsidR="00530935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</w:t>
            </w:r>
            <w:r w:rsidR="0083793C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of </w:t>
            </w:r>
            <w:r w:rsidR="00530935">
              <w:rPr>
                <w:rFonts w:eastAsia="Times New Roman" w:cstheme="minorHAnsi"/>
                <w:sz w:val="20"/>
                <w:szCs w:val="20"/>
                <w:lang w:eastAsia="en-GB"/>
              </w:rPr>
              <w:t>the way that the works will meet the criteria for the grant</w:t>
            </w:r>
            <w:r w:rsidR="005D1434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– to </w:t>
            </w:r>
            <w:r w:rsidR="005D1434" w:rsidRPr="0081131B">
              <w:rPr>
                <w:rFonts w:eastAsia="Times New Roman" w:cstheme="minorHAnsi"/>
                <w:sz w:val="20"/>
                <w:szCs w:val="20"/>
                <w:lang w:eastAsia="en-GB"/>
              </w:rPr>
              <w:t>enhance accessibility and inclusion for those who are Deaf, disabled and/or neurodivergent</w:t>
            </w:r>
            <w:r w:rsidR="00C45DEC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, </w:t>
            </w:r>
            <w:r w:rsidR="004146ED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that these benefits are the main focus of the project </w:t>
            </w:r>
            <w:r w:rsidR="00C45DEC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and </w:t>
            </w:r>
            <w:r w:rsidR="00CC62A5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that </w:t>
            </w:r>
            <w:r w:rsidR="004146ED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they </w:t>
            </w:r>
            <w:r w:rsidR="00C45DEC">
              <w:rPr>
                <w:rFonts w:eastAsia="Times New Roman" w:cstheme="minorHAnsi"/>
                <w:sz w:val="20"/>
                <w:szCs w:val="20"/>
                <w:lang w:eastAsia="en-GB"/>
              </w:rPr>
              <w:t>will continue in the long-term.</w:t>
            </w:r>
          </w:p>
          <w:p w14:paraId="2EA31757" w14:textId="507CB54F" w:rsidR="00176CE4" w:rsidRDefault="00176CE4" w:rsidP="003D50F6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  <w:p w14:paraId="60CABDD6" w14:textId="77777777" w:rsidR="00AA2328" w:rsidRDefault="00B77869" w:rsidP="003D50F6">
            <w:pPr>
              <w:pBdr>
                <w:bottom w:val="single" w:sz="12" w:space="1" w:color="auto"/>
              </w:pBdr>
              <w:spacing w:after="0" w:line="240" w:lineRule="auto"/>
              <w:textAlignment w:val="baseline"/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</w:pPr>
            <w:r w:rsidRPr="00CC62A5"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 xml:space="preserve">Please refer to the </w:t>
            </w:r>
            <w:r w:rsidR="009A7A88"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 xml:space="preserve">Guidance Notes for Applicants </w:t>
            </w:r>
            <w:r w:rsidRPr="00CC62A5"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 xml:space="preserve">for </w:t>
            </w:r>
            <w:r w:rsidR="00BE51C2"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 xml:space="preserve">further </w:t>
            </w:r>
            <w:r w:rsidRPr="00CC62A5"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 xml:space="preserve">details of </w:t>
            </w:r>
            <w:r w:rsidR="00BE51C2"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 xml:space="preserve">assessment </w:t>
            </w:r>
            <w:r w:rsidR="000927B8"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 xml:space="preserve">and eligibility </w:t>
            </w:r>
            <w:proofErr w:type="gramStart"/>
            <w:r w:rsidR="00BE51C2"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 xml:space="preserve">criteria </w:t>
            </w:r>
            <w:r w:rsidR="000927B8"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>.</w:t>
            </w:r>
            <w:proofErr w:type="gramEnd"/>
          </w:p>
          <w:p w14:paraId="0FFD2583" w14:textId="77777777" w:rsidR="008435FA" w:rsidRDefault="008435FA" w:rsidP="003D50F6">
            <w:pPr>
              <w:spacing w:after="0" w:line="240" w:lineRule="auto"/>
              <w:textAlignment w:val="baseline"/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</w:pPr>
          </w:p>
          <w:p w14:paraId="5196CE33" w14:textId="77777777" w:rsidR="008435FA" w:rsidRDefault="008435FA" w:rsidP="003D50F6">
            <w:pPr>
              <w:spacing w:after="0" w:line="240" w:lineRule="auto"/>
              <w:textAlignment w:val="baseline"/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</w:pPr>
          </w:p>
          <w:p w14:paraId="760E91C1" w14:textId="796D479D" w:rsidR="000927B8" w:rsidRPr="00AA2328" w:rsidRDefault="000927B8" w:rsidP="003D50F6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</w:tc>
      </w:tr>
    </w:tbl>
    <w:p w14:paraId="74FC84BE" w14:textId="69EC776B" w:rsidR="00AA2328" w:rsidRPr="00AA2328" w:rsidRDefault="00AA2328" w:rsidP="009E05AB">
      <w:pPr>
        <w:rPr>
          <w:rFonts w:eastAsia="Times New Roman" w:cstheme="minorHAnsi"/>
          <w:sz w:val="18"/>
          <w:szCs w:val="18"/>
          <w:lang w:eastAsia="en-GB"/>
        </w:rPr>
      </w:pPr>
    </w:p>
    <w:tbl>
      <w:tblPr>
        <w:tblW w:w="904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42"/>
      </w:tblGrid>
      <w:tr w:rsidR="00AA2328" w:rsidRPr="00AA2328" w14:paraId="641F03E3" w14:textId="77777777" w:rsidTr="00571705">
        <w:trPr>
          <w:trHeight w:val="675"/>
        </w:trPr>
        <w:tc>
          <w:tcPr>
            <w:tcW w:w="9042" w:type="dxa"/>
            <w:tcBorders>
              <w:top w:val="single" w:sz="6" w:space="0" w:color="4F81BD"/>
              <w:left w:val="single" w:sz="6" w:space="0" w:color="4F81BD"/>
              <w:bottom w:val="single" w:sz="6" w:space="0" w:color="4F81BD"/>
              <w:right w:val="single" w:sz="6" w:space="0" w:color="4F81BD"/>
            </w:tcBorders>
            <w:shd w:val="clear" w:color="auto" w:fill="2B4A6F"/>
            <w:vAlign w:val="center"/>
            <w:hideMark/>
          </w:tcPr>
          <w:p w14:paraId="167D6882" w14:textId="77777777" w:rsidR="00AA2328" w:rsidRPr="00AA2328" w:rsidRDefault="00AA2328" w:rsidP="00873E13">
            <w:pPr>
              <w:keepNext/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  <w:r w:rsidRPr="00AA2328">
              <w:rPr>
                <w:rFonts w:eastAsia="Times New Roman" w:cstheme="minorHAnsi"/>
                <w:b/>
                <w:bCs/>
                <w:color w:val="FFFFFF"/>
                <w:sz w:val="24"/>
                <w:szCs w:val="24"/>
                <w:lang w:eastAsia="en-GB"/>
              </w:rPr>
              <w:lastRenderedPageBreak/>
              <w:t>Responsiveness to demonstrable need</w:t>
            </w:r>
          </w:p>
        </w:tc>
      </w:tr>
      <w:tr w:rsidR="00AA2328" w:rsidRPr="00AA2328" w14:paraId="7C3E86AF" w14:textId="77777777" w:rsidTr="003D50F6">
        <w:trPr>
          <w:trHeight w:val="5670"/>
        </w:trPr>
        <w:tc>
          <w:tcPr>
            <w:tcW w:w="9042" w:type="dxa"/>
            <w:tcBorders>
              <w:top w:val="single" w:sz="6" w:space="0" w:color="4F81BD"/>
              <w:left w:val="single" w:sz="6" w:space="0" w:color="4F81BD"/>
              <w:bottom w:val="single" w:sz="6" w:space="0" w:color="4F81BD"/>
              <w:right w:val="single" w:sz="6" w:space="0" w:color="4F81BD"/>
            </w:tcBorders>
            <w:shd w:val="clear" w:color="auto" w:fill="E7E6E6"/>
          </w:tcPr>
          <w:p w14:paraId="67689874" w14:textId="3B05A034" w:rsidR="00AA2328" w:rsidRDefault="00AA2328" w:rsidP="003D50F6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AA2328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Please </w:t>
            </w:r>
            <w:r w:rsidR="002B1D24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summarize </w:t>
            </w:r>
            <w:r w:rsidR="00245A27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how you have established that this work is needed, and how you have consulted </w:t>
            </w:r>
            <w:r w:rsidR="0081131B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with those who you anticipate will benefit from the proposed works. </w:t>
            </w:r>
          </w:p>
          <w:p w14:paraId="48E99540" w14:textId="77777777" w:rsidR="00AA2328" w:rsidRDefault="003F0DF2" w:rsidP="003D50F6">
            <w:pPr>
              <w:pBdr>
                <w:bottom w:val="single" w:sz="12" w:space="1" w:color="auto"/>
              </w:pBd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Word limit: </w:t>
            </w:r>
            <w:r w:rsidR="002B1D24">
              <w:rPr>
                <w:rFonts w:eastAsia="Times New Roman" w:cstheme="minorHAnsi"/>
                <w:sz w:val="20"/>
                <w:szCs w:val="20"/>
                <w:lang w:eastAsia="en-GB"/>
              </w:rPr>
              <w:t>200 words</w:t>
            </w:r>
          </w:p>
          <w:p w14:paraId="446F4889" w14:textId="62E0EEBB" w:rsidR="009954D6" w:rsidRPr="00AA2328" w:rsidRDefault="009954D6" w:rsidP="003D50F6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</w:tc>
      </w:tr>
    </w:tbl>
    <w:p w14:paraId="3CA02EB0" w14:textId="413A990B" w:rsidR="00AA2328" w:rsidRDefault="00AA2328">
      <w:pPr>
        <w:rPr>
          <w:rFonts w:eastAsia="Times New Roman" w:cstheme="minorHAnsi"/>
          <w:b/>
          <w:bCs/>
          <w:color w:val="2B4A6F"/>
          <w:sz w:val="28"/>
          <w:szCs w:val="28"/>
          <w:lang w:eastAsia="en-GB"/>
        </w:rPr>
      </w:pPr>
    </w:p>
    <w:tbl>
      <w:tblPr>
        <w:tblW w:w="9073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42"/>
        <w:gridCol w:w="31"/>
      </w:tblGrid>
      <w:tr w:rsidR="00AA2328" w:rsidRPr="00AA2328" w14:paraId="295F5381" w14:textId="77777777" w:rsidTr="000104F0">
        <w:trPr>
          <w:gridAfter w:val="1"/>
          <w:wAfter w:w="31" w:type="dxa"/>
          <w:trHeight w:val="675"/>
        </w:trPr>
        <w:tc>
          <w:tcPr>
            <w:tcW w:w="9042" w:type="dxa"/>
            <w:tcBorders>
              <w:top w:val="single" w:sz="6" w:space="0" w:color="4F81BD"/>
              <w:left w:val="single" w:sz="6" w:space="0" w:color="4F81BD"/>
              <w:bottom w:val="single" w:sz="6" w:space="0" w:color="4F81BD"/>
              <w:right w:val="single" w:sz="6" w:space="0" w:color="4F81BD"/>
            </w:tcBorders>
            <w:shd w:val="clear" w:color="auto" w:fill="2B4A6F"/>
            <w:vAlign w:val="center"/>
            <w:hideMark/>
          </w:tcPr>
          <w:p w14:paraId="41A9C7B5" w14:textId="01ECF41F" w:rsidR="00AA2328" w:rsidRPr="00AA2328" w:rsidRDefault="00245A27" w:rsidP="00F5557A">
            <w:pPr>
              <w:keepNext/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bCs/>
                <w:color w:val="FFFFFF"/>
                <w:sz w:val="24"/>
                <w:szCs w:val="24"/>
                <w:lang w:eastAsia="en-GB"/>
              </w:rPr>
              <w:lastRenderedPageBreak/>
              <w:t xml:space="preserve">Cost </w:t>
            </w:r>
            <w:r w:rsidR="00B45158">
              <w:rPr>
                <w:rFonts w:eastAsia="Times New Roman" w:cstheme="minorHAnsi"/>
                <w:b/>
                <w:bCs/>
                <w:color w:val="FFFFFF"/>
                <w:sz w:val="24"/>
                <w:szCs w:val="24"/>
                <w:lang w:eastAsia="en-GB"/>
              </w:rPr>
              <w:t>and financial</w:t>
            </w:r>
          </w:p>
        </w:tc>
      </w:tr>
      <w:tr w:rsidR="00AA2328" w:rsidRPr="00AA2328" w14:paraId="0569F077" w14:textId="77777777" w:rsidTr="000104F0">
        <w:trPr>
          <w:gridAfter w:val="1"/>
          <w:wAfter w:w="31" w:type="dxa"/>
          <w:cantSplit/>
          <w:trHeight w:val="13209"/>
        </w:trPr>
        <w:tc>
          <w:tcPr>
            <w:tcW w:w="9042" w:type="dxa"/>
            <w:tcBorders>
              <w:top w:val="single" w:sz="6" w:space="0" w:color="4F81BD"/>
              <w:left w:val="single" w:sz="6" w:space="0" w:color="4F81BD"/>
              <w:bottom w:val="single" w:sz="6" w:space="0" w:color="4F81BD"/>
              <w:right w:val="single" w:sz="6" w:space="0" w:color="4F81BD"/>
            </w:tcBorders>
            <w:shd w:val="clear" w:color="auto" w:fill="E7E6E6"/>
          </w:tcPr>
          <w:p w14:paraId="76751B16" w14:textId="3A119BFC" w:rsidR="00C03914" w:rsidRPr="002C4F5A" w:rsidRDefault="006F70A2" w:rsidP="002A279A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US" w:eastAsia="en-GB"/>
              </w:rPr>
            </w:pPr>
            <w:r w:rsidRPr="009F2D12">
              <w:rPr>
                <w:rFonts w:eastAsia="Times New Roman" w:cstheme="minorHAnsi"/>
                <w:sz w:val="20"/>
                <w:szCs w:val="20"/>
                <w:lang w:val="en-US" w:eastAsia="en-GB"/>
              </w:rPr>
              <w:t xml:space="preserve">Please </w:t>
            </w:r>
            <w:r w:rsidR="00B45158">
              <w:rPr>
                <w:rFonts w:eastAsia="Times New Roman" w:cstheme="minorHAnsi"/>
                <w:sz w:val="20"/>
                <w:szCs w:val="20"/>
                <w:lang w:val="en-US" w:eastAsia="en-GB"/>
              </w:rPr>
              <w:t>provide a full costing of your proposed works below</w:t>
            </w:r>
            <w:r w:rsidR="002A279A">
              <w:rPr>
                <w:rFonts w:eastAsia="Times New Roman" w:cstheme="minorHAnsi"/>
                <w:sz w:val="20"/>
                <w:szCs w:val="20"/>
                <w:lang w:val="en-US" w:eastAsia="en-GB"/>
              </w:rPr>
              <w:t xml:space="preserve">, using </w:t>
            </w:r>
            <w:r w:rsidR="00651249" w:rsidRPr="002C4F5A">
              <w:rPr>
                <w:rFonts w:eastAsia="Times New Roman" w:cstheme="minorHAnsi"/>
                <w:sz w:val="20"/>
                <w:szCs w:val="20"/>
                <w:lang w:val="en-US" w:eastAsia="en-GB"/>
              </w:rPr>
              <w:t>the table below</w:t>
            </w:r>
            <w:r w:rsidR="000F5636" w:rsidRPr="002C4F5A">
              <w:rPr>
                <w:rFonts w:eastAsia="Times New Roman" w:cstheme="minorHAnsi"/>
                <w:sz w:val="20"/>
                <w:szCs w:val="20"/>
                <w:lang w:val="en-US" w:eastAsia="en-GB"/>
              </w:rPr>
              <w:t xml:space="preserve">. </w:t>
            </w:r>
            <w:r w:rsidR="00422C4B">
              <w:rPr>
                <w:rFonts w:eastAsia="Times New Roman" w:cstheme="minorHAnsi"/>
                <w:sz w:val="20"/>
                <w:szCs w:val="20"/>
                <w:lang w:val="en-US" w:eastAsia="en-GB"/>
              </w:rPr>
              <w:t>You do not need to use all the rows but you may add further rows as needed.</w:t>
            </w:r>
          </w:p>
          <w:p w14:paraId="088BD26F" w14:textId="77777777" w:rsidR="002A279A" w:rsidRPr="002C4F5A" w:rsidRDefault="002A279A" w:rsidP="002A279A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US" w:eastAsia="en-GB"/>
              </w:rPr>
            </w:pPr>
            <w:r w:rsidRPr="00466272">
              <w:rPr>
                <w:rFonts w:eastAsia="Times New Roman" w:cstheme="minorHAnsi"/>
                <w:sz w:val="20"/>
                <w:szCs w:val="20"/>
                <w:lang w:val="en-US" w:eastAsia="en-GB"/>
              </w:rPr>
              <w:t xml:space="preserve">You should indicate either here or through supporting documentation how you have arrived at these figures, including any quotations submitted by potential suppliers and partners. </w:t>
            </w:r>
          </w:p>
          <w:p w14:paraId="40D3A83B" w14:textId="6AE3CCEB" w:rsidR="00C57E88" w:rsidRPr="002C4F5A" w:rsidRDefault="00C57E88" w:rsidP="002C4F5A">
            <w:pPr>
              <w:pStyle w:val="ListParagraph"/>
              <w:numPr>
                <w:ilvl w:val="0"/>
                <w:numId w:val="23"/>
              </w:numPr>
              <w:spacing w:after="12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US" w:eastAsia="en-GB"/>
              </w:rPr>
            </w:pPr>
            <w:r w:rsidRPr="002C4F5A">
              <w:rPr>
                <w:rFonts w:eastAsia="Times New Roman" w:cstheme="minorHAnsi"/>
                <w:sz w:val="20"/>
                <w:szCs w:val="20"/>
                <w:lang w:val="en-US" w:eastAsia="en-GB"/>
              </w:rPr>
              <w:t>If you are receiving additional funding, or providing funds from your own resource</w:t>
            </w:r>
            <w:r w:rsidR="009C569C">
              <w:rPr>
                <w:rFonts w:eastAsia="Times New Roman" w:cstheme="minorHAnsi"/>
                <w:sz w:val="20"/>
                <w:szCs w:val="20"/>
                <w:lang w:val="en-US" w:eastAsia="en-GB"/>
              </w:rPr>
              <w:t>s</w:t>
            </w:r>
            <w:r w:rsidRPr="002C4F5A">
              <w:rPr>
                <w:rFonts w:eastAsia="Times New Roman" w:cstheme="minorHAnsi"/>
                <w:sz w:val="20"/>
                <w:szCs w:val="20"/>
                <w:lang w:val="en-US" w:eastAsia="en-GB"/>
              </w:rPr>
              <w:t xml:space="preserve">, add the details in this table, </w:t>
            </w:r>
            <w:r w:rsidRPr="00407111">
              <w:rPr>
                <w:rFonts w:eastAsia="Times New Roman" w:cstheme="minorHAnsi"/>
                <w:b/>
                <w:bCs/>
                <w:sz w:val="20"/>
                <w:szCs w:val="20"/>
                <w:lang w:val="en-US" w:eastAsia="en-GB"/>
              </w:rPr>
              <w:t xml:space="preserve">with the amount </w:t>
            </w:r>
            <w:r w:rsidR="002C4F5A" w:rsidRPr="00407111">
              <w:rPr>
                <w:rFonts w:eastAsia="Times New Roman" w:cstheme="minorHAnsi"/>
                <w:b/>
                <w:bCs/>
                <w:sz w:val="20"/>
                <w:szCs w:val="20"/>
                <w:lang w:val="en-US" w:eastAsia="en-GB"/>
              </w:rPr>
              <w:t xml:space="preserve">provided by the other fund/resource </w:t>
            </w:r>
            <w:r w:rsidRPr="00407111">
              <w:rPr>
                <w:rFonts w:eastAsia="Times New Roman" w:cstheme="minorHAnsi"/>
                <w:b/>
                <w:bCs/>
                <w:sz w:val="20"/>
                <w:szCs w:val="20"/>
                <w:lang w:val="en-US" w:eastAsia="en-GB"/>
              </w:rPr>
              <w:t>showing as a negative figure.</w:t>
            </w:r>
            <w:r w:rsidRPr="002C4F5A">
              <w:rPr>
                <w:rFonts w:eastAsia="Times New Roman" w:cstheme="minorHAnsi"/>
                <w:sz w:val="20"/>
                <w:szCs w:val="20"/>
                <w:lang w:val="en-US" w:eastAsia="en-GB"/>
              </w:rPr>
              <w:t xml:space="preserve"> </w:t>
            </w:r>
          </w:p>
          <w:p w14:paraId="4998846D" w14:textId="6BAEDCE2" w:rsidR="00C57E88" w:rsidRPr="002C4F5A" w:rsidRDefault="00C57E88" w:rsidP="002C4F5A">
            <w:pPr>
              <w:pStyle w:val="ListParagraph"/>
              <w:numPr>
                <w:ilvl w:val="0"/>
                <w:numId w:val="23"/>
              </w:numPr>
              <w:spacing w:after="12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US" w:eastAsia="en-GB"/>
              </w:rPr>
            </w:pPr>
            <w:r w:rsidRPr="002C4F5A">
              <w:rPr>
                <w:rFonts w:eastAsia="Times New Roman" w:cstheme="minorHAnsi"/>
                <w:sz w:val="20"/>
                <w:szCs w:val="20"/>
                <w:lang w:val="en-US" w:eastAsia="en-GB"/>
              </w:rPr>
              <w:t>The Total</w:t>
            </w:r>
            <w:r w:rsidR="00FF6B68" w:rsidRPr="002C4F5A">
              <w:rPr>
                <w:rFonts w:eastAsia="Times New Roman" w:cstheme="minorHAnsi"/>
                <w:sz w:val="20"/>
                <w:szCs w:val="20"/>
                <w:lang w:val="en-US" w:eastAsia="en-GB"/>
              </w:rPr>
              <w:t xml:space="preserve"> row should then clearly show the amount you are claiming from the Parish Grants fund.</w:t>
            </w:r>
          </w:p>
          <w:tbl>
            <w:tblPr>
              <w:tblStyle w:val="GridTable4-Accent1"/>
              <w:tblW w:w="0" w:type="auto"/>
              <w:tblLook w:val="04E0" w:firstRow="1" w:lastRow="1" w:firstColumn="1" w:lastColumn="0" w:noHBand="0" w:noVBand="1"/>
            </w:tblPr>
            <w:tblGrid>
              <w:gridCol w:w="1960"/>
              <w:gridCol w:w="5528"/>
              <w:gridCol w:w="1276"/>
            </w:tblGrid>
            <w:tr w:rsidR="009046AC" w14:paraId="43200CB7" w14:textId="77777777" w:rsidTr="005A67C0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960" w:type="dxa"/>
                </w:tcPr>
                <w:p w14:paraId="3A277C79" w14:textId="3479D166" w:rsidR="009046AC" w:rsidRDefault="00EA619B" w:rsidP="00AA4917">
                  <w:pPr>
                    <w:textAlignment w:val="baseline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  <w:r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  <w:t>Month/year</w:t>
                  </w:r>
                </w:p>
              </w:tc>
              <w:tc>
                <w:tcPr>
                  <w:tcW w:w="5528" w:type="dxa"/>
                </w:tcPr>
                <w:p w14:paraId="17DF033A" w14:textId="609CA4EA" w:rsidR="009046AC" w:rsidRDefault="00EA619B" w:rsidP="00AA4917">
                  <w:pPr>
                    <w:textAlignment w:val="baseline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  <w:r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  <w:t>Item name/description</w:t>
                  </w:r>
                </w:p>
              </w:tc>
              <w:tc>
                <w:tcPr>
                  <w:tcW w:w="1276" w:type="dxa"/>
                </w:tcPr>
                <w:p w14:paraId="618B96AB" w14:textId="24FF42B7" w:rsidR="009046AC" w:rsidRDefault="00EA619B" w:rsidP="00AA4917">
                  <w:pPr>
                    <w:textAlignment w:val="baseline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  <w:r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  <w:t>Cost</w:t>
                  </w:r>
                </w:p>
              </w:tc>
            </w:tr>
            <w:tr w:rsidR="009046AC" w14:paraId="7FFAC1BE" w14:textId="77777777" w:rsidTr="0026720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56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960" w:type="dxa"/>
                </w:tcPr>
                <w:p w14:paraId="3F94A637" w14:textId="77777777" w:rsidR="00C5355B" w:rsidRDefault="00C5355B" w:rsidP="00AA4917">
                  <w:pPr>
                    <w:textAlignment w:val="baseline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</w:p>
              </w:tc>
              <w:tc>
                <w:tcPr>
                  <w:tcW w:w="5528" w:type="dxa"/>
                </w:tcPr>
                <w:p w14:paraId="44B96EBC" w14:textId="77777777" w:rsidR="009046AC" w:rsidRDefault="009046AC" w:rsidP="00AA4917">
                  <w:pPr>
                    <w:textAlignment w:val="baseline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</w:p>
              </w:tc>
              <w:tc>
                <w:tcPr>
                  <w:tcW w:w="1276" w:type="dxa"/>
                </w:tcPr>
                <w:p w14:paraId="18DA0B93" w14:textId="77777777" w:rsidR="009046AC" w:rsidRDefault="009046AC" w:rsidP="00AA4917">
                  <w:pPr>
                    <w:textAlignment w:val="baseline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</w:p>
              </w:tc>
            </w:tr>
            <w:tr w:rsidR="009046AC" w14:paraId="67AE5606" w14:textId="77777777" w:rsidTr="00F3300D">
              <w:trPr>
                <w:trHeight w:val="56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960" w:type="dxa"/>
                </w:tcPr>
                <w:p w14:paraId="51E790D5" w14:textId="77777777" w:rsidR="00C5355B" w:rsidRDefault="00C5355B" w:rsidP="00AA4917">
                  <w:pPr>
                    <w:textAlignment w:val="baseline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</w:p>
              </w:tc>
              <w:tc>
                <w:tcPr>
                  <w:tcW w:w="5528" w:type="dxa"/>
                </w:tcPr>
                <w:p w14:paraId="3BAC0A21" w14:textId="3F050A85" w:rsidR="009046AC" w:rsidRDefault="009046AC" w:rsidP="00AA4917">
                  <w:pPr>
                    <w:textAlignment w:val="baseline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</w:p>
              </w:tc>
              <w:tc>
                <w:tcPr>
                  <w:tcW w:w="1276" w:type="dxa"/>
                </w:tcPr>
                <w:p w14:paraId="520D6A28" w14:textId="66FE70D8" w:rsidR="009046AC" w:rsidRDefault="009046AC" w:rsidP="00AA4917">
                  <w:pPr>
                    <w:textAlignment w:val="baseline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</w:p>
              </w:tc>
            </w:tr>
            <w:tr w:rsidR="009046AC" w14:paraId="4EF783DB" w14:textId="77777777" w:rsidTr="00F3300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56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960" w:type="dxa"/>
                </w:tcPr>
                <w:p w14:paraId="262707B0" w14:textId="77777777" w:rsidR="00C5355B" w:rsidRDefault="00C5355B" w:rsidP="00AA4917">
                  <w:pPr>
                    <w:textAlignment w:val="baseline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</w:p>
              </w:tc>
              <w:tc>
                <w:tcPr>
                  <w:tcW w:w="5528" w:type="dxa"/>
                </w:tcPr>
                <w:p w14:paraId="425EA6CE" w14:textId="670D3239" w:rsidR="009046AC" w:rsidRDefault="009046AC" w:rsidP="00AA4917">
                  <w:pPr>
                    <w:textAlignment w:val="baseline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</w:p>
              </w:tc>
              <w:tc>
                <w:tcPr>
                  <w:tcW w:w="1276" w:type="dxa"/>
                </w:tcPr>
                <w:p w14:paraId="44320BB2" w14:textId="004CB4C4" w:rsidR="009046AC" w:rsidRDefault="009046AC" w:rsidP="00AA4917">
                  <w:pPr>
                    <w:textAlignment w:val="baseline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</w:p>
              </w:tc>
            </w:tr>
            <w:tr w:rsidR="008C4A2C" w14:paraId="20084423" w14:textId="77777777" w:rsidTr="00F3300D">
              <w:trPr>
                <w:trHeight w:val="56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960" w:type="dxa"/>
                </w:tcPr>
                <w:p w14:paraId="0224C9FB" w14:textId="77777777" w:rsidR="00C5355B" w:rsidRDefault="00C5355B" w:rsidP="00AA4917">
                  <w:pPr>
                    <w:textAlignment w:val="baseline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</w:p>
              </w:tc>
              <w:tc>
                <w:tcPr>
                  <w:tcW w:w="5528" w:type="dxa"/>
                </w:tcPr>
                <w:p w14:paraId="58655F8C" w14:textId="77777777" w:rsidR="008C4A2C" w:rsidRDefault="008C4A2C" w:rsidP="00AA4917">
                  <w:pPr>
                    <w:textAlignment w:val="baseline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</w:p>
              </w:tc>
              <w:tc>
                <w:tcPr>
                  <w:tcW w:w="1276" w:type="dxa"/>
                </w:tcPr>
                <w:p w14:paraId="440F74FF" w14:textId="77777777" w:rsidR="008C4A2C" w:rsidRDefault="008C4A2C" w:rsidP="00AA4917">
                  <w:pPr>
                    <w:textAlignment w:val="baseline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</w:p>
              </w:tc>
            </w:tr>
            <w:tr w:rsidR="00FF016A" w14:paraId="7136D84E" w14:textId="77777777" w:rsidTr="00F3300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56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960" w:type="dxa"/>
                </w:tcPr>
                <w:p w14:paraId="57CA0AD8" w14:textId="77777777" w:rsidR="00C5355B" w:rsidRDefault="00C5355B" w:rsidP="00AA4917">
                  <w:pPr>
                    <w:textAlignment w:val="baseline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</w:p>
              </w:tc>
              <w:tc>
                <w:tcPr>
                  <w:tcW w:w="5528" w:type="dxa"/>
                </w:tcPr>
                <w:p w14:paraId="7D0EE518" w14:textId="77777777" w:rsidR="00FF016A" w:rsidRDefault="00FF016A" w:rsidP="00AA4917">
                  <w:pPr>
                    <w:textAlignment w:val="baseline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</w:p>
              </w:tc>
              <w:tc>
                <w:tcPr>
                  <w:tcW w:w="1276" w:type="dxa"/>
                </w:tcPr>
                <w:p w14:paraId="3F77C7C0" w14:textId="65C95D18" w:rsidR="00FF016A" w:rsidRDefault="00FF016A" w:rsidP="00AA4917">
                  <w:pPr>
                    <w:textAlignment w:val="baseline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</w:p>
              </w:tc>
            </w:tr>
            <w:tr w:rsidR="00FF016A" w14:paraId="1631B95F" w14:textId="77777777" w:rsidTr="00F3300D">
              <w:trPr>
                <w:trHeight w:val="56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960" w:type="dxa"/>
                </w:tcPr>
                <w:p w14:paraId="782C22B8" w14:textId="77777777" w:rsidR="00C5355B" w:rsidRDefault="00C5355B" w:rsidP="00AA4917">
                  <w:pPr>
                    <w:textAlignment w:val="baseline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</w:p>
              </w:tc>
              <w:tc>
                <w:tcPr>
                  <w:tcW w:w="5528" w:type="dxa"/>
                </w:tcPr>
                <w:p w14:paraId="503CE208" w14:textId="77777777" w:rsidR="00FF016A" w:rsidRDefault="00FF016A" w:rsidP="00AA4917">
                  <w:pPr>
                    <w:textAlignment w:val="baseline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</w:p>
              </w:tc>
              <w:tc>
                <w:tcPr>
                  <w:tcW w:w="1276" w:type="dxa"/>
                </w:tcPr>
                <w:p w14:paraId="4AB82A0B" w14:textId="77777777" w:rsidR="00FF016A" w:rsidRDefault="00FF016A" w:rsidP="00AA4917">
                  <w:pPr>
                    <w:textAlignment w:val="baseline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</w:p>
              </w:tc>
            </w:tr>
            <w:tr w:rsidR="00E12E9D" w14:paraId="09D6D503" w14:textId="77777777" w:rsidTr="00F3300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56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960" w:type="dxa"/>
                </w:tcPr>
                <w:p w14:paraId="2077D78B" w14:textId="77777777" w:rsidR="00E12E9D" w:rsidRDefault="00E12E9D" w:rsidP="00AA4917">
                  <w:pPr>
                    <w:textAlignment w:val="baseline"/>
                    <w:rPr>
                      <w:rFonts w:eastAsia="Times New Roman" w:cstheme="minorHAnsi"/>
                      <w:b w:val="0"/>
                      <w:bCs w:val="0"/>
                      <w:sz w:val="20"/>
                      <w:szCs w:val="20"/>
                      <w:lang w:val="en-US" w:eastAsia="en-GB"/>
                    </w:rPr>
                  </w:pPr>
                </w:p>
              </w:tc>
              <w:tc>
                <w:tcPr>
                  <w:tcW w:w="5528" w:type="dxa"/>
                </w:tcPr>
                <w:p w14:paraId="3094AF90" w14:textId="77777777" w:rsidR="00E12E9D" w:rsidRDefault="00E12E9D" w:rsidP="00AA4917">
                  <w:pPr>
                    <w:textAlignment w:val="baseline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</w:p>
              </w:tc>
              <w:tc>
                <w:tcPr>
                  <w:tcW w:w="1276" w:type="dxa"/>
                </w:tcPr>
                <w:p w14:paraId="531FE667" w14:textId="77777777" w:rsidR="00E12E9D" w:rsidRDefault="00E12E9D" w:rsidP="00AA4917">
                  <w:pPr>
                    <w:textAlignment w:val="baseline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</w:p>
              </w:tc>
            </w:tr>
            <w:tr w:rsidR="00A43CFF" w14:paraId="5B86E547" w14:textId="77777777" w:rsidTr="00F3300D">
              <w:trPr>
                <w:trHeight w:val="56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960" w:type="dxa"/>
                </w:tcPr>
                <w:p w14:paraId="3645A228" w14:textId="77777777" w:rsidR="00A43CFF" w:rsidRDefault="00A43CFF" w:rsidP="00AA4917">
                  <w:pPr>
                    <w:textAlignment w:val="baseline"/>
                    <w:rPr>
                      <w:rFonts w:eastAsia="Times New Roman" w:cstheme="minorHAnsi"/>
                      <w:b w:val="0"/>
                      <w:bCs w:val="0"/>
                      <w:sz w:val="20"/>
                      <w:szCs w:val="20"/>
                      <w:lang w:val="en-US" w:eastAsia="en-GB"/>
                    </w:rPr>
                  </w:pPr>
                </w:p>
              </w:tc>
              <w:tc>
                <w:tcPr>
                  <w:tcW w:w="5528" w:type="dxa"/>
                </w:tcPr>
                <w:p w14:paraId="286A97C6" w14:textId="77777777" w:rsidR="00A43CFF" w:rsidRDefault="00A43CFF" w:rsidP="00AA4917">
                  <w:pPr>
                    <w:textAlignment w:val="baseline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</w:p>
              </w:tc>
              <w:tc>
                <w:tcPr>
                  <w:tcW w:w="1276" w:type="dxa"/>
                </w:tcPr>
                <w:p w14:paraId="1C4D4619" w14:textId="77777777" w:rsidR="00A43CFF" w:rsidRDefault="00A43CFF" w:rsidP="00AA4917">
                  <w:pPr>
                    <w:textAlignment w:val="baseline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</w:p>
              </w:tc>
            </w:tr>
            <w:tr w:rsidR="00A43CFF" w14:paraId="22A853C2" w14:textId="77777777" w:rsidTr="00F3300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56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960" w:type="dxa"/>
                </w:tcPr>
                <w:p w14:paraId="00C02CB2" w14:textId="77777777" w:rsidR="00A43CFF" w:rsidRDefault="00A43CFF" w:rsidP="00AA4917">
                  <w:pPr>
                    <w:textAlignment w:val="baseline"/>
                    <w:rPr>
                      <w:rFonts w:eastAsia="Times New Roman" w:cstheme="minorHAnsi"/>
                      <w:b w:val="0"/>
                      <w:bCs w:val="0"/>
                      <w:sz w:val="20"/>
                      <w:szCs w:val="20"/>
                      <w:lang w:val="en-US" w:eastAsia="en-GB"/>
                    </w:rPr>
                  </w:pPr>
                </w:p>
              </w:tc>
              <w:tc>
                <w:tcPr>
                  <w:tcW w:w="5528" w:type="dxa"/>
                </w:tcPr>
                <w:p w14:paraId="677F547F" w14:textId="77777777" w:rsidR="00A43CFF" w:rsidRDefault="00A43CFF" w:rsidP="00AA4917">
                  <w:pPr>
                    <w:textAlignment w:val="baseline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</w:p>
              </w:tc>
              <w:tc>
                <w:tcPr>
                  <w:tcW w:w="1276" w:type="dxa"/>
                </w:tcPr>
                <w:p w14:paraId="1AD96FF2" w14:textId="77777777" w:rsidR="00A43CFF" w:rsidRDefault="00A43CFF" w:rsidP="00AA4917">
                  <w:pPr>
                    <w:textAlignment w:val="baseline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</w:p>
              </w:tc>
            </w:tr>
            <w:tr w:rsidR="00A43CFF" w14:paraId="7D5A92FE" w14:textId="77777777" w:rsidTr="00F3300D">
              <w:trPr>
                <w:trHeight w:val="56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960" w:type="dxa"/>
                </w:tcPr>
                <w:p w14:paraId="3CB06F77" w14:textId="77777777" w:rsidR="00A43CFF" w:rsidRDefault="00A43CFF" w:rsidP="00AA4917">
                  <w:pPr>
                    <w:textAlignment w:val="baseline"/>
                    <w:rPr>
                      <w:rFonts w:eastAsia="Times New Roman" w:cstheme="minorHAnsi"/>
                      <w:b w:val="0"/>
                      <w:bCs w:val="0"/>
                      <w:sz w:val="20"/>
                      <w:szCs w:val="20"/>
                      <w:lang w:val="en-US" w:eastAsia="en-GB"/>
                    </w:rPr>
                  </w:pPr>
                </w:p>
              </w:tc>
              <w:tc>
                <w:tcPr>
                  <w:tcW w:w="5528" w:type="dxa"/>
                </w:tcPr>
                <w:p w14:paraId="57B0EEE3" w14:textId="77777777" w:rsidR="00A43CFF" w:rsidRDefault="00A43CFF" w:rsidP="00AA4917">
                  <w:pPr>
                    <w:textAlignment w:val="baseline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</w:p>
              </w:tc>
              <w:tc>
                <w:tcPr>
                  <w:tcW w:w="1276" w:type="dxa"/>
                </w:tcPr>
                <w:p w14:paraId="39C95F52" w14:textId="77777777" w:rsidR="00A43CFF" w:rsidRDefault="00A43CFF" w:rsidP="00AA4917">
                  <w:pPr>
                    <w:textAlignment w:val="baseline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</w:p>
              </w:tc>
            </w:tr>
            <w:tr w:rsidR="00A43CFF" w14:paraId="63408DC2" w14:textId="77777777" w:rsidTr="00F3300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56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960" w:type="dxa"/>
                </w:tcPr>
                <w:p w14:paraId="6464B476" w14:textId="77777777" w:rsidR="00A43CFF" w:rsidRDefault="00A43CFF" w:rsidP="00AA4917">
                  <w:pPr>
                    <w:textAlignment w:val="baseline"/>
                    <w:rPr>
                      <w:rFonts w:eastAsia="Times New Roman" w:cstheme="minorHAnsi"/>
                      <w:b w:val="0"/>
                      <w:bCs w:val="0"/>
                      <w:sz w:val="20"/>
                      <w:szCs w:val="20"/>
                      <w:lang w:val="en-US" w:eastAsia="en-GB"/>
                    </w:rPr>
                  </w:pPr>
                </w:p>
              </w:tc>
              <w:tc>
                <w:tcPr>
                  <w:tcW w:w="5528" w:type="dxa"/>
                </w:tcPr>
                <w:p w14:paraId="066BFA92" w14:textId="77777777" w:rsidR="00A43CFF" w:rsidRDefault="00A43CFF" w:rsidP="00AA4917">
                  <w:pPr>
                    <w:textAlignment w:val="baseline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</w:p>
              </w:tc>
              <w:tc>
                <w:tcPr>
                  <w:tcW w:w="1276" w:type="dxa"/>
                </w:tcPr>
                <w:p w14:paraId="7778757F" w14:textId="77777777" w:rsidR="00A43CFF" w:rsidRDefault="00A43CFF" w:rsidP="00AA4917">
                  <w:pPr>
                    <w:textAlignment w:val="baseline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</w:p>
              </w:tc>
            </w:tr>
            <w:tr w:rsidR="00FF016A" w14:paraId="72779D6E" w14:textId="77777777" w:rsidTr="00F3300D">
              <w:trPr>
                <w:trHeight w:val="56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960" w:type="dxa"/>
                </w:tcPr>
                <w:p w14:paraId="0CB197B7" w14:textId="77777777" w:rsidR="00C5355B" w:rsidRDefault="00C5355B" w:rsidP="00AA4917">
                  <w:pPr>
                    <w:textAlignment w:val="baseline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</w:p>
              </w:tc>
              <w:tc>
                <w:tcPr>
                  <w:tcW w:w="5528" w:type="dxa"/>
                </w:tcPr>
                <w:p w14:paraId="141607D9" w14:textId="77777777" w:rsidR="00FF016A" w:rsidRDefault="00FF016A" w:rsidP="00AA4917">
                  <w:pPr>
                    <w:textAlignment w:val="baseline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</w:p>
              </w:tc>
              <w:tc>
                <w:tcPr>
                  <w:tcW w:w="1276" w:type="dxa"/>
                </w:tcPr>
                <w:p w14:paraId="2C37C46F" w14:textId="77777777" w:rsidR="00FF016A" w:rsidRDefault="00FF016A" w:rsidP="00AA4917">
                  <w:pPr>
                    <w:textAlignment w:val="baseline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</w:p>
              </w:tc>
            </w:tr>
            <w:tr w:rsidR="00FF016A" w14:paraId="35708F72" w14:textId="77777777" w:rsidTr="00F3300D">
              <w:trPr>
  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  <w:trHeight w:val="34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960" w:type="dxa"/>
                </w:tcPr>
                <w:p w14:paraId="4D1C949C" w14:textId="0ACA7D9E" w:rsidR="00FF016A" w:rsidRDefault="00FF016A" w:rsidP="00AA4917">
                  <w:pPr>
                    <w:textAlignment w:val="baseline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</w:p>
              </w:tc>
              <w:tc>
                <w:tcPr>
                  <w:tcW w:w="5528" w:type="dxa"/>
                  <w:vAlign w:val="center"/>
                </w:tcPr>
                <w:p w14:paraId="5C7DF72B" w14:textId="73A4717F" w:rsidR="00FF016A" w:rsidRDefault="00682038" w:rsidP="00F3300D">
                  <w:pPr>
                    <w:textAlignment w:val="baseline"/>
      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  <w:r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  <w:t>Totals</w:t>
                  </w:r>
                </w:p>
              </w:tc>
              <w:tc>
                <w:tcPr>
                  <w:tcW w:w="1276" w:type="dxa"/>
                </w:tcPr>
                <w:p w14:paraId="678005EF" w14:textId="77777777" w:rsidR="00FF016A" w:rsidRDefault="00FF016A" w:rsidP="00AA4917">
                  <w:pPr>
                    <w:textAlignment w:val="baseline"/>
      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</w:p>
              </w:tc>
            </w:tr>
          </w:tbl>
          <w:p w14:paraId="1C2B70F5" w14:textId="77777777" w:rsidR="00AA4917" w:rsidRDefault="00AA4917" w:rsidP="00AA491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US" w:eastAsia="en-GB"/>
              </w:rPr>
            </w:pPr>
          </w:p>
          <w:p w14:paraId="49135328" w14:textId="2AE06DCD" w:rsidR="00554563" w:rsidRPr="00AA2328" w:rsidRDefault="00554563" w:rsidP="00873E13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</w:tc>
      </w:tr>
      <w:tr w:rsidR="000522AF" w:rsidRPr="00AA2328" w14:paraId="6E4003A5" w14:textId="77777777" w:rsidTr="009416F9">
        <w:trPr>
          <w:cantSplit/>
          <w:trHeight w:val="6350"/>
        </w:trPr>
        <w:tc>
          <w:tcPr>
            <w:tcW w:w="9073" w:type="dxa"/>
            <w:gridSpan w:val="2"/>
            <w:tcBorders>
              <w:top w:val="single" w:sz="6" w:space="0" w:color="4F81BD"/>
              <w:left w:val="single" w:sz="6" w:space="0" w:color="4F81BD"/>
              <w:bottom w:val="single" w:sz="6" w:space="0" w:color="4F81BD"/>
              <w:right w:val="single" w:sz="6" w:space="0" w:color="4F81BD"/>
            </w:tcBorders>
            <w:shd w:val="clear" w:color="auto" w:fill="E7E6E6"/>
          </w:tcPr>
          <w:tbl>
            <w:tblPr>
              <w:tblW w:w="9042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42"/>
            </w:tblGrid>
            <w:tr w:rsidR="00A43CFF" w:rsidRPr="00AA2328" w14:paraId="600CD3D4" w14:textId="77777777" w:rsidTr="00F855D8">
              <w:trPr>
                <w:trHeight w:val="675"/>
              </w:trPr>
              <w:tc>
                <w:tcPr>
                  <w:tcW w:w="9042" w:type="dxa"/>
                  <w:tcBorders>
                    <w:top w:val="single" w:sz="6" w:space="0" w:color="4F81BD"/>
                    <w:left w:val="single" w:sz="6" w:space="0" w:color="4F81BD"/>
                    <w:bottom w:val="single" w:sz="6" w:space="0" w:color="4F81BD"/>
                    <w:right w:val="single" w:sz="6" w:space="0" w:color="4F81BD"/>
                  </w:tcBorders>
                  <w:shd w:val="clear" w:color="auto" w:fill="2B4A6F"/>
                  <w:vAlign w:val="center"/>
                  <w:hideMark/>
                </w:tcPr>
                <w:p w14:paraId="21B2B66A" w14:textId="0E4FB71B" w:rsidR="00A43CFF" w:rsidRPr="00AA2328" w:rsidRDefault="00A43CFF" w:rsidP="00A43CFF">
                  <w:pPr>
                    <w:keepNext/>
                    <w:spacing w:after="0" w:line="240" w:lineRule="auto"/>
                    <w:jc w:val="center"/>
                    <w:textAlignment w:val="baseline"/>
                    <w:rPr>
                      <w:rFonts w:eastAsia="Times New Roman" w:cstheme="minorHAnsi"/>
                      <w:sz w:val="24"/>
                      <w:szCs w:val="24"/>
                      <w:lang w:eastAsia="en-GB"/>
                    </w:rPr>
                  </w:pPr>
                  <w:r>
                    <w:rPr>
                      <w:rFonts w:eastAsia="Times New Roman" w:cstheme="minorHAnsi"/>
                      <w:b/>
                      <w:bCs/>
                      <w:color w:val="FFFFFF"/>
                      <w:sz w:val="24"/>
                      <w:szCs w:val="24"/>
                      <w:lang w:eastAsia="en-GB"/>
                    </w:rPr>
                    <w:lastRenderedPageBreak/>
                    <w:t>Timeline and Cashflow</w:t>
                  </w:r>
                </w:p>
              </w:tc>
            </w:tr>
          </w:tbl>
          <w:p w14:paraId="79F23AB4" w14:textId="1FDEA33D" w:rsidR="00A43CFF" w:rsidRDefault="00A43CFF" w:rsidP="00A43CFF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AA2328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Please summarise here </w:t>
            </w: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the anticipated timeline for the proposed works</w:t>
            </w:r>
            <w:r w:rsidR="0035217B">
              <w:rPr>
                <w:rFonts w:eastAsia="Times New Roman" w:cstheme="minorHAnsi"/>
                <w:sz w:val="20"/>
                <w:szCs w:val="20"/>
                <w:lang w:eastAsia="en-GB"/>
              </w:rPr>
              <w:t>, and the associated cost</w:t>
            </w:r>
            <w:r w:rsidR="00451158">
              <w:rPr>
                <w:rFonts w:eastAsia="Times New Roman" w:cstheme="minorHAnsi"/>
                <w:sz w:val="20"/>
                <w:szCs w:val="20"/>
                <w:lang w:eastAsia="en-GB"/>
              </w:rPr>
              <w:t>s</w:t>
            </w:r>
            <w:r w:rsidR="0035217B">
              <w:rPr>
                <w:rFonts w:eastAsia="Times New Roman" w:cstheme="minorHAnsi"/>
                <w:sz w:val="20"/>
                <w:szCs w:val="20"/>
                <w:lang w:eastAsia="en-GB"/>
              </w:rPr>
              <w:t>, in 6-month phases</w:t>
            </w: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.</w:t>
            </w:r>
          </w:p>
          <w:p w14:paraId="4FEAB36D" w14:textId="5CC310FD" w:rsidR="00A43CFF" w:rsidRPr="00981DE8" w:rsidRDefault="00A43CFF" w:rsidP="00A43CFF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US" w:eastAsia="en-GB"/>
              </w:rPr>
            </w:pPr>
            <w:r w:rsidRPr="00981DE8">
              <w:rPr>
                <w:rFonts w:eastAsia="Times New Roman" w:cstheme="minorHAnsi"/>
                <w:sz w:val="20"/>
                <w:szCs w:val="20"/>
                <w:lang w:eastAsia="en-GB"/>
              </w:rPr>
              <w:t>Our expectation is that all proposed work is achievable within the timeframe of 24 months from the start date.</w:t>
            </w:r>
          </w:p>
          <w:p w14:paraId="4384EE5B" w14:textId="77777777" w:rsidR="0035217B" w:rsidRDefault="0035217B" w:rsidP="00A43CFF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US" w:eastAsia="en-GB"/>
              </w:rPr>
            </w:pPr>
          </w:p>
          <w:p w14:paraId="09BE1E4A" w14:textId="61DFB7C4" w:rsidR="0035217B" w:rsidRDefault="00A43CFF" w:rsidP="00A43CFF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US"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val="en-US" w:eastAsia="en-GB"/>
              </w:rPr>
              <w:t xml:space="preserve">You do not need to use all the rows. </w:t>
            </w:r>
          </w:p>
          <w:p w14:paraId="0C7B1FED" w14:textId="16C52ED2" w:rsidR="00A43CFF" w:rsidRDefault="00A43CFF" w:rsidP="00A43CFF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US"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val="en-US" w:eastAsia="en-GB"/>
              </w:rPr>
              <w:t xml:space="preserve">The total should match </w:t>
            </w:r>
            <w:r w:rsidR="00422C4B">
              <w:rPr>
                <w:rFonts w:eastAsia="Times New Roman" w:cstheme="minorHAnsi"/>
                <w:sz w:val="20"/>
                <w:szCs w:val="20"/>
                <w:lang w:val="en-US" w:eastAsia="en-GB"/>
              </w:rPr>
              <w:t xml:space="preserve">that shown in </w:t>
            </w:r>
            <w:r>
              <w:rPr>
                <w:rFonts w:eastAsia="Times New Roman" w:cstheme="minorHAnsi"/>
                <w:sz w:val="20"/>
                <w:szCs w:val="20"/>
                <w:lang w:val="en-US" w:eastAsia="en-GB"/>
              </w:rPr>
              <w:t xml:space="preserve">the table </w:t>
            </w:r>
            <w:r w:rsidR="00422C4B">
              <w:rPr>
                <w:rFonts w:eastAsia="Times New Roman" w:cstheme="minorHAnsi"/>
                <w:sz w:val="20"/>
                <w:szCs w:val="20"/>
                <w:lang w:val="en-US" w:eastAsia="en-GB"/>
              </w:rPr>
              <w:t>on the previous page</w:t>
            </w:r>
            <w:r>
              <w:rPr>
                <w:rFonts w:eastAsia="Times New Roman" w:cstheme="minorHAnsi"/>
                <w:sz w:val="20"/>
                <w:szCs w:val="20"/>
                <w:lang w:val="en-US" w:eastAsia="en-GB"/>
              </w:rPr>
              <w:t>.</w:t>
            </w:r>
          </w:p>
          <w:p w14:paraId="1AEB355C" w14:textId="77777777" w:rsidR="000522AF" w:rsidRDefault="000522AF" w:rsidP="002A279A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US" w:eastAsia="en-GB"/>
              </w:rPr>
            </w:pPr>
          </w:p>
          <w:tbl>
            <w:tblPr>
              <w:tblStyle w:val="GridTable4-Accent1"/>
              <w:tblW w:w="0" w:type="auto"/>
              <w:tblLook w:val="04A0" w:firstRow="1" w:lastRow="0" w:firstColumn="1" w:lastColumn="0" w:noHBand="0" w:noVBand="1"/>
            </w:tblPr>
            <w:tblGrid>
              <w:gridCol w:w="3005"/>
              <w:gridCol w:w="3006"/>
              <w:gridCol w:w="2051"/>
            </w:tblGrid>
            <w:tr w:rsidR="000104F0" w14:paraId="66705687" w14:textId="77777777" w:rsidTr="000104F0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005" w:type="dxa"/>
                </w:tcPr>
                <w:p w14:paraId="644483DF" w14:textId="77777777" w:rsidR="000104F0" w:rsidRDefault="000104F0" w:rsidP="00A43CFF">
                  <w:pPr>
                    <w:textAlignment w:val="baseline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  <w:r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  <w:t>Timeline</w:t>
                  </w:r>
                </w:p>
              </w:tc>
              <w:tc>
                <w:tcPr>
                  <w:tcW w:w="3006" w:type="dxa"/>
                </w:tcPr>
                <w:p w14:paraId="5069B584" w14:textId="2818D6E7" w:rsidR="000104F0" w:rsidRDefault="00E32BAF" w:rsidP="00A43CFF">
                  <w:pPr>
                    <w:textAlignment w:val="baseline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  <w:r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  <w:t>Brief d</w:t>
                  </w:r>
                  <w:r w:rsidR="00981DE8"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  <w:t>escription</w:t>
                  </w:r>
                </w:p>
              </w:tc>
              <w:tc>
                <w:tcPr>
                  <w:tcW w:w="2051" w:type="dxa"/>
                </w:tcPr>
                <w:p w14:paraId="3383E837" w14:textId="1549EF30" w:rsidR="000104F0" w:rsidRDefault="000104F0" w:rsidP="00A43CFF">
                  <w:pPr>
                    <w:textAlignment w:val="baseline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  <w:r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  <w:t>Amount required</w:t>
                  </w:r>
                </w:p>
              </w:tc>
            </w:tr>
            <w:tr w:rsidR="000104F0" w14:paraId="5A5A51A2" w14:textId="77777777" w:rsidTr="006C4D8C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624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005" w:type="dxa"/>
                  <w:vAlign w:val="center"/>
                </w:tcPr>
                <w:p w14:paraId="7EB45CFE" w14:textId="77777777" w:rsidR="000104F0" w:rsidRDefault="000104F0" w:rsidP="00A43CFF">
                  <w:pPr>
                    <w:textAlignment w:val="baseline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  <w:r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  <w:t>Start date</w:t>
                  </w:r>
                </w:p>
              </w:tc>
              <w:tc>
                <w:tcPr>
                  <w:tcW w:w="3006" w:type="dxa"/>
                </w:tcPr>
                <w:p w14:paraId="5DC7C5EC" w14:textId="77777777" w:rsidR="006C4D8C" w:rsidRDefault="006C4D8C" w:rsidP="00A43CFF">
                  <w:pPr>
                    <w:textAlignment w:val="baseline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</w:p>
              </w:tc>
              <w:tc>
                <w:tcPr>
                  <w:tcW w:w="2051" w:type="dxa"/>
                </w:tcPr>
                <w:p w14:paraId="68608850" w14:textId="24409CB0" w:rsidR="000104F0" w:rsidRDefault="000104F0" w:rsidP="00A43CFF">
                  <w:pPr>
                    <w:textAlignment w:val="baseline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</w:p>
              </w:tc>
            </w:tr>
            <w:tr w:rsidR="000104F0" w14:paraId="000040CF" w14:textId="77777777" w:rsidTr="006C4D8C">
              <w:trPr>
                <w:trHeight w:val="624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005" w:type="dxa"/>
                  <w:vAlign w:val="center"/>
                </w:tcPr>
                <w:p w14:paraId="55FA9542" w14:textId="77777777" w:rsidR="000104F0" w:rsidRDefault="000104F0" w:rsidP="00A43CFF">
                  <w:pPr>
                    <w:textAlignment w:val="baseline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  <w:r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  <w:t>+6 months</w:t>
                  </w:r>
                </w:p>
              </w:tc>
              <w:tc>
                <w:tcPr>
                  <w:tcW w:w="3006" w:type="dxa"/>
                </w:tcPr>
                <w:p w14:paraId="19C6A580" w14:textId="77777777" w:rsidR="000104F0" w:rsidRDefault="000104F0" w:rsidP="00A43CFF">
                  <w:pPr>
                    <w:textAlignment w:val="baseline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</w:p>
              </w:tc>
              <w:tc>
                <w:tcPr>
                  <w:tcW w:w="2051" w:type="dxa"/>
                </w:tcPr>
                <w:p w14:paraId="093CE3EA" w14:textId="5149DD96" w:rsidR="000104F0" w:rsidRDefault="000104F0" w:rsidP="00A43CFF">
                  <w:pPr>
                    <w:textAlignment w:val="baseline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</w:p>
              </w:tc>
            </w:tr>
            <w:tr w:rsidR="000104F0" w14:paraId="46059135" w14:textId="77777777" w:rsidTr="006C4D8C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624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005" w:type="dxa"/>
                  <w:vAlign w:val="center"/>
                </w:tcPr>
                <w:p w14:paraId="24C2EC8A" w14:textId="77777777" w:rsidR="000104F0" w:rsidRDefault="000104F0" w:rsidP="00A43CFF">
                  <w:pPr>
                    <w:textAlignment w:val="baseline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  <w:r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  <w:t>+12 months</w:t>
                  </w:r>
                </w:p>
              </w:tc>
              <w:tc>
                <w:tcPr>
                  <w:tcW w:w="3006" w:type="dxa"/>
                </w:tcPr>
                <w:p w14:paraId="3469670E" w14:textId="77777777" w:rsidR="000104F0" w:rsidRDefault="000104F0" w:rsidP="00A43CFF">
                  <w:pPr>
                    <w:textAlignment w:val="baseline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</w:p>
              </w:tc>
              <w:tc>
                <w:tcPr>
                  <w:tcW w:w="2051" w:type="dxa"/>
                </w:tcPr>
                <w:p w14:paraId="64F92B78" w14:textId="1285DC84" w:rsidR="000104F0" w:rsidRDefault="000104F0" w:rsidP="00A43CFF">
                  <w:pPr>
                    <w:textAlignment w:val="baseline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</w:p>
              </w:tc>
            </w:tr>
            <w:tr w:rsidR="000104F0" w14:paraId="153487A2" w14:textId="77777777" w:rsidTr="006C4D8C">
              <w:trPr>
                <w:trHeight w:val="624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005" w:type="dxa"/>
                  <w:vAlign w:val="center"/>
                </w:tcPr>
                <w:p w14:paraId="5EA06655" w14:textId="77777777" w:rsidR="000104F0" w:rsidRDefault="000104F0" w:rsidP="00A43CFF">
                  <w:pPr>
                    <w:textAlignment w:val="baseline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  <w:r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  <w:t>+18 months</w:t>
                  </w:r>
                </w:p>
              </w:tc>
              <w:tc>
                <w:tcPr>
                  <w:tcW w:w="3006" w:type="dxa"/>
                </w:tcPr>
                <w:p w14:paraId="269ACCBC" w14:textId="77777777" w:rsidR="000104F0" w:rsidRDefault="000104F0" w:rsidP="00A43CFF">
                  <w:pPr>
                    <w:textAlignment w:val="baseline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</w:p>
              </w:tc>
              <w:tc>
                <w:tcPr>
                  <w:tcW w:w="2051" w:type="dxa"/>
                </w:tcPr>
                <w:p w14:paraId="4A82C10A" w14:textId="0C369FBD" w:rsidR="000104F0" w:rsidRDefault="000104F0" w:rsidP="00A43CFF">
                  <w:pPr>
                    <w:textAlignment w:val="baseline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</w:p>
              </w:tc>
            </w:tr>
            <w:tr w:rsidR="000104F0" w14:paraId="5D545DFB" w14:textId="77777777" w:rsidTr="000104F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005" w:type="dxa"/>
                </w:tcPr>
                <w:p w14:paraId="1B441404" w14:textId="77777777" w:rsidR="000104F0" w:rsidRDefault="000104F0" w:rsidP="00A43CFF">
                  <w:pPr>
                    <w:textAlignment w:val="baseline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  <w:r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  <w:t xml:space="preserve">Total </w:t>
                  </w:r>
                </w:p>
                <w:p w14:paraId="1DC09FD8" w14:textId="25A1F938" w:rsidR="000104F0" w:rsidRPr="00E12E9D" w:rsidRDefault="000104F0" w:rsidP="00A43CFF">
                  <w:pPr>
                    <w:textAlignment w:val="baseline"/>
                    <w:rPr>
                      <w:rFonts w:eastAsia="Times New Roman" w:cstheme="minorHAnsi"/>
                      <w:b w:val="0"/>
                      <w:bCs w:val="0"/>
                      <w:i/>
                      <w:iCs/>
                      <w:sz w:val="20"/>
                      <w:szCs w:val="20"/>
                      <w:lang w:val="en-US" w:eastAsia="en-GB"/>
                    </w:rPr>
                  </w:pPr>
                </w:p>
              </w:tc>
              <w:tc>
                <w:tcPr>
                  <w:tcW w:w="3006" w:type="dxa"/>
                </w:tcPr>
                <w:p w14:paraId="27A7FAFC" w14:textId="77777777" w:rsidR="000104F0" w:rsidRDefault="000104F0" w:rsidP="00A43CFF">
                  <w:pPr>
                    <w:textAlignment w:val="baseline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</w:p>
              </w:tc>
              <w:tc>
                <w:tcPr>
                  <w:tcW w:w="2051" w:type="dxa"/>
                </w:tcPr>
                <w:p w14:paraId="01C0D267" w14:textId="0E7E8B05" w:rsidR="000104F0" w:rsidRDefault="000104F0" w:rsidP="00A43CFF">
                  <w:pPr>
                    <w:textAlignment w:val="baseline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eastAsia="Times New Roman" w:cstheme="minorHAnsi"/>
                      <w:sz w:val="20"/>
                      <w:szCs w:val="20"/>
                      <w:lang w:val="en-US" w:eastAsia="en-GB"/>
                    </w:rPr>
                  </w:pPr>
                </w:p>
              </w:tc>
            </w:tr>
          </w:tbl>
          <w:p w14:paraId="272C6C35" w14:textId="77777777" w:rsidR="00A43CFF" w:rsidRPr="00A43CFF" w:rsidRDefault="00A43CFF" w:rsidP="002A279A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</w:tc>
        <w:bookmarkStart w:id="0" w:name="_GoBack"/>
        <w:bookmarkEnd w:id="0"/>
      </w:tr>
    </w:tbl>
    <w:p w14:paraId="3E8B38CC" w14:textId="77777777" w:rsidR="00A43CFF" w:rsidRDefault="00A43CFF"/>
    <w:tbl>
      <w:tblPr>
        <w:tblW w:w="9073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73"/>
      </w:tblGrid>
      <w:tr w:rsidR="00070514" w:rsidRPr="00AA2328" w14:paraId="1678224B" w14:textId="77777777" w:rsidTr="00A43CFF">
        <w:trPr>
          <w:trHeight w:val="675"/>
        </w:trPr>
        <w:tc>
          <w:tcPr>
            <w:tcW w:w="9073" w:type="dxa"/>
            <w:tcBorders>
              <w:top w:val="single" w:sz="6" w:space="0" w:color="4F81BD"/>
              <w:left w:val="single" w:sz="6" w:space="0" w:color="4F81BD"/>
              <w:bottom w:val="single" w:sz="6" w:space="0" w:color="4F81BD"/>
              <w:right w:val="single" w:sz="6" w:space="0" w:color="4F81BD"/>
            </w:tcBorders>
            <w:shd w:val="clear" w:color="auto" w:fill="2B4A6F"/>
            <w:vAlign w:val="center"/>
            <w:hideMark/>
          </w:tcPr>
          <w:p w14:paraId="6AC80517" w14:textId="036C1A86" w:rsidR="00070514" w:rsidRPr="00AA2328" w:rsidRDefault="00070514" w:rsidP="00344F6C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bCs/>
                <w:color w:val="FFFFFF"/>
                <w:sz w:val="24"/>
                <w:szCs w:val="24"/>
                <w:lang w:eastAsia="en-GB"/>
              </w:rPr>
              <w:t>Approvals</w:t>
            </w:r>
          </w:p>
        </w:tc>
      </w:tr>
      <w:tr w:rsidR="00070514" w:rsidRPr="00AA2328" w14:paraId="0168C7D1" w14:textId="77777777" w:rsidTr="00A43CFF">
        <w:trPr>
          <w:trHeight w:val="5670"/>
        </w:trPr>
        <w:tc>
          <w:tcPr>
            <w:tcW w:w="9073" w:type="dxa"/>
            <w:tcBorders>
              <w:top w:val="single" w:sz="6" w:space="0" w:color="4F81BD"/>
              <w:left w:val="single" w:sz="6" w:space="0" w:color="4F81BD"/>
              <w:bottom w:val="single" w:sz="6" w:space="0" w:color="4F81BD"/>
              <w:right w:val="single" w:sz="6" w:space="0" w:color="4F81BD"/>
            </w:tcBorders>
            <w:shd w:val="clear" w:color="auto" w:fill="E7E6E6"/>
          </w:tcPr>
          <w:p w14:paraId="19C8501F" w14:textId="2CCDBD25" w:rsidR="00070514" w:rsidRDefault="00070514" w:rsidP="003D50F6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US" w:eastAsia="en-GB"/>
              </w:rPr>
            </w:pPr>
            <w:r w:rsidRPr="009F2D12">
              <w:rPr>
                <w:rFonts w:eastAsia="Times New Roman" w:cstheme="minorHAnsi"/>
                <w:sz w:val="20"/>
                <w:szCs w:val="20"/>
                <w:lang w:val="en-US" w:eastAsia="en-GB"/>
              </w:rPr>
              <w:t xml:space="preserve">Please </w:t>
            </w:r>
            <w:r>
              <w:rPr>
                <w:rFonts w:eastAsia="Times New Roman" w:cstheme="minorHAnsi"/>
                <w:sz w:val="20"/>
                <w:szCs w:val="20"/>
                <w:lang w:val="en-US" w:eastAsia="en-GB"/>
              </w:rPr>
              <w:t>indicate here the approvals which will be required for this work to take place.</w:t>
            </w:r>
          </w:p>
          <w:p w14:paraId="3D3EDB36" w14:textId="573E0630" w:rsidR="00070514" w:rsidRDefault="00070514" w:rsidP="003D50F6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US"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val="en-US" w:eastAsia="en-GB"/>
              </w:rPr>
              <w:t xml:space="preserve">This may include </w:t>
            </w:r>
            <w:r w:rsidR="00EC6BF6">
              <w:rPr>
                <w:rFonts w:eastAsia="Times New Roman" w:cstheme="minorHAnsi"/>
                <w:sz w:val="20"/>
                <w:szCs w:val="20"/>
                <w:lang w:val="en-US" w:eastAsia="en-GB"/>
              </w:rPr>
              <w:t xml:space="preserve">for example Faculty Application, consultation with </w:t>
            </w:r>
            <w:r w:rsidR="002F6FF2">
              <w:rPr>
                <w:rFonts w:eastAsia="Times New Roman" w:cstheme="minorHAnsi"/>
                <w:sz w:val="20"/>
                <w:szCs w:val="20"/>
                <w:lang w:val="en-US" w:eastAsia="en-GB"/>
              </w:rPr>
              <w:t>Historic England</w:t>
            </w:r>
            <w:r w:rsidR="00EC6BF6">
              <w:rPr>
                <w:rFonts w:eastAsia="Times New Roman" w:cstheme="minorHAnsi"/>
                <w:sz w:val="20"/>
                <w:szCs w:val="20"/>
                <w:lang w:val="en-US" w:eastAsia="en-GB"/>
              </w:rPr>
              <w:t>.</w:t>
            </w:r>
          </w:p>
          <w:p w14:paraId="7B6E3C3A" w14:textId="1F17176F" w:rsidR="008B0CD0" w:rsidRDefault="00466272" w:rsidP="003D50F6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US"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val="en-US" w:eastAsia="en-GB"/>
              </w:rPr>
              <w:t>Please also</w:t>
            </w:r>
            <w:r w:rsidR="008B0CD0">
              <w:rPr>
                <w:rFonts w:eastAsia="Times New Roman" w:cstheme="minorHAnsi"/>
                <w:sz w:val="20"/>
                <w:szCs w:val="20"/>
                <w:lang w:val="en-US" w:eastAsia="en-GB"/>
              </w:rPr>
              <w:t xml:space="preserve"> indicate any research you have conducted to indicate that such approvals are likely to be granted.</w:t>
            </w:r>
          </w:p>
          <w:p w14:paraId="73D626FA" w14:textId="77777777" w:rsidR="00070514" w:rsidRDefault="004D475E" w:rsidP="003D50F6">
            <w:pPr>
              <w:pBdr>
                <w:bottom w:val="single" w:sz="12" w:space="1" w:color="auto"/>
              </w:pBd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Word Limit: 100 words.</w:t>
            </w:r>
          </w:p>
          <w:p w14:paraId="54169541" w14:textId="340B348F" w:rsidR="009954D6" w:rsidRPr="00AA2328" w:rsidRDefault="009954D6" w:rsidP="003D50F6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</w:tc>
      </w:tr>
    </w:tbl>
    <w:p w14:paraId="75B6397A" w14:textId="77777777" w:rsidR="00070514" w:rsidRDefault="00070514"/>
    <w:tbl>
      <w:tblPr>
        <w:tblW w:w="904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42"/>
      </w:tblGrid>
      <w:tr w:rsidR="001F1A3B" w:rsidRPr="00AA2328" w14:paraId="4B9F5693" w14:textId="77777777" w:rsidTr="00344F6C">
        <w:trPr>
          <w:trHeight w:val="675"/>
        </w:trPr>
        <w:tc>
          <w:tcPr>
            <w:tcW w:w="9042" w:type="dxa"/>
            <w:tcBorders>
              <w:top w:val="single" w:sz="6" w:space="0" w:color="4F81BD"/>
              <w:left w:val="single" w:sz="6" w:space="0" w:color="4F81BD"/>
              <w:bottom w:val="single" w:sz="6" w:space="0" w:color="4F81BD"/>
              <w:right w:val="single" w:sz="6" w:space="0" w:color="4F81BD"/>
            </w:tcBorders>
            <w:shd w:val="clear" w:color="auto" w:fill="2B4A6F"/>
            <w:vAlign w:val="center"/>
            <w:hideMark/>
          </w:tcPr>
          <w:p w14:paraId="203C7D4B" w14:textId="77777777" w:rsidR="001F1A3B" w:rsidRPr="00AA2328" w:rsidRDefault="001F1A3B" w:rsidP="00344F6C">
            <w:pPr>
              <w:spacing w:after="0" w:line="240" w:lineRule="auto"/>
              <w:ind w:left="780"/>
              <w:jc w:val="center"/>
              <w:textAlignment w:val="baseline"/>
              <w:rPr>
                <w:rFonts w:eastAsia="Times New Roman" w:cstheme="minorHAnsi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bCs/>
                <w:color w:val="FFFFFF"/>
                <w:sz w:val="24"/>
                <w:szCs w:val="24"/>
                <w:lang w:eastAsia="en-GB"/>
              </w:rPr>
              <w:lastRenderedPageBreak/>
              <w:t>Resources and personnel</w:t>
            </w:r>
          </w:p>
        </w:tc>
      </w:tr>
      <w:tr w:rsidR="001F1A3B" w:rsidRPr="00AA2328" w14:paraId="63585BB2" w14:textId="77777777" w:rsidTr="00873E13">
        <w:trPr>
          <w:trHeight w:val="5670"/>
        </w:trPr>
        <w:tc>
          <w:tcPr>
            <w:tcW w:w="9042" w:type="dxa"/>
            <w:tcBorders>
              <w:top w:val="single" w:sz="6" w:space="0" w:color="4F81BD"/>
              <w:left w:val="single" w:sz="6" w:space="0" w:color="4F81BD"/>
              <w:bottom w:val="single" w:sz="6" w:space="0" w:color="4F81BD"/>
              <w:right w:val="single" w:sz="6" w:space="0" w:color="4F81BD"/>
            </w:tcBorders>
            <w:shd w:val="clear" w:color="auto" w:fill="E7E6E6"/>
          </w:tcPr>
          <w:p w14:paraId="3AC92550" w14:textId="77777777" w:rsidR="001F1A3B" w:rsidRDefault="001F1A3B" w:rsidP="00873E13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AA2328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Please </w:t>
            </w: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indicate</w:t>
            </w:r>
            <w:r w:rsidRPr="00AA2328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here </w:t>
            </w: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the practical resources and personnel (whether staff or volunteers) that the parish will deploy to implement the project work. </w:t>
            </w:r>
            <w:r w:rsidRPr="00AA2328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 </w:t>
            </w:r>
          </w:p>
          <w:p w14:paraId="2AF5A9C5" w14:textId="77777777" w:rsidR="001F1A3B" w:rsidRDefault="004D475E" w:rsidP="00873E13">
            <w:pPr>
              <w:pBdr>
                <w:bottom w:val="single" w:sz="12" w:space="1" w:color="auto"/>
              </w:pBd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Word Limit: 100 words.</w:t>
            </w:r>
          </w:p>
          <w:p w14:paraId="51A934B8" w14:textId="2B2CB66D" w:rsidR="009954D6" w:rsidRPr="00AA2328" w:rsidRDefault="009954D6" w:rsidP="00873E13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</w:tc>
      </w:tr>
    </w:tbl>
    <w:p w14:paraId="54A91591" w14:textId="77777777" w:rsidR="001F1A3B" w:rsidRDefault="001F1A3B"/>
    <w:p w14:paraId="5B70540C" w14:textId="77777777" w:rsidR="00AA2328" w:rsidRDefault="00AA2328" w:rsidP="00AA2328">
      <w:pPr>
        <w:spacing w:after="0" w:line="240" w:lineRule="auto"/>
        <w:textAlignment w:val="baseline"/>
        <w:rPr>
          <w:rFonts w:eastAsia="Times New Roman" w:cstheme="minorHAnsi"/>
          <w:b/>
          <w:bCs/>
          <w:color w:val="2B4A6F"/>
          <w:sz w:val="28"/>
          <w:szCs w:val="28"/>
          <w:lang w:eastAsia="en-GB"/>
        </w:rPr>
      </w:pPr>
      <w:r w:rsidRPr="00AA2328">
        <w:rPr>
          <w:rFonts w:eastAsia="Times New Roman" w:cstheme="minorHAnsi"/>
          <w:b/>
          <w:bCs/>
          <w:color w:val="2B4A6F"/>
          <w:sz w:val="28"/>
          <w:szCs w:val="28"/>
          <w:lang w:eastAsia="en-GB"/>
        </w:rPr>
        <w:t>Declaration</w:t>
      </w:r>
    </w:p>
    <w:p w14:paraId="7F553941" w14:textId="77777777" w:rsidR="00AA2328" w:rsidRDefault="00AA2328" w:rsidP="00AA2328">
      <w:pPr>
        <w:spacing w:after="0" w:line="240" w:lineRule="auto"/>
        <w:textAlignment w:val="baseline"/>
        <w:rPr>
          <w:rFonts w:eastAsia="Times New Roman" w:cstheme="minorHAnsi"/>
          <w:b/>
          <w:bCs/>
          <w:color w:val="2B4A6F"/>
          <w:sz w:val="28"/>
          <w:szCs w:val="28"/>
          <w:lang w:eastAsia="en-GB"/>
        </w:rPr>
      </w:pPr>
    </w:p>
    <w:p w14:paraId="03827E35" w14:textId="0CEA64CD" w:rsidR="00AA2328" w:rsidRPr="00AA2328" w:rsidRDefault="00AA2328" w:rsidP="00AA232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2"/>
          <w:szCs w:val="22"/>
        </w:rPr>
      </w:pPr>
      <w:r w:rsidRPr="00AA2328">
        <w:rPr>
          <w:rStyle w:val="normaltextrun"/>
          <w:rFonts w:ascii="Calibri" w:hAnsi="Calibri" w:cs="Calibri"/>
          <w:sz w:val="22"/>
          <w:szCs w:val="22"/>
        </w:rPr>
        <w:t xml:space="preserve">I understand you will hold my data to assess this grant application and to manage and monitor any grant </w:t>
      </w:r>
      <w:r w:rsidR="007822E9">
        <w:rPr>
          <w:rStyle w:val="normaltextrun"/>
          <w:rFonts w:ascii="Calibri" w:hAnsi="Calibri" w:cs="Calibri"/>
          <w:sz w:val="22"/>
          <w:szCs w:val="22"/>
        </w:rPr>
        <w:t xml:space="preserve">or funding </w:t>
      </w:r>
      <w:r w:rsidRPr="00AA2328">
        <w:rPr>
          <w:rStyle w:val="normaltextrun"/>
          <w:rFonts w:ascii="Calibri" w:hAnsi="Calibri" w:cs="Calibri"/>
          <w:sz w:val="22"/>
          <w:szCs w:val="22"/>
        </w:rPr>
        <w:t>offered for the duration of the grant-aided activity (and any audit or evaluation conducted post-completion) and that officers in the National Church Institutions or the external evaluators appointed by them may contact me or the contact(s) named above for those purposes. </w:t>
      </w:r>
      <w:r w:rsidRPr="00AA2328">
        <w:rPr>
          <w:rStyle w:val="eop"/>
          <w:rFonts w:ascii="Calibri" w:hAnsi="Calibri" w:cs="Calibri"/>
          <w:sz w:val="22"/>
          <w:szCs w:val="22"/>
        </w:rPr>
        <w:t> </w:t>
      </w:r>
    </w:p>
    <w:p w14:paraId="40307A04" w14:textId="77777777" w:rsidR="00AA2328" w:rsidRPr="00AA2328" w:rsidRDefault="00AA2328" w:rsidP="00AA232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2"/>
          <w:szCs w:val="22"/>
        </w:rPr>
      </w:pPr>
      <w:r w:rsidRPr="00AA2328">
        <w:rPr>
          <w:rStyle w:val="eop"/>
          <w:rFonts w:ascii="Calibri" w:hAnsi="Calibri" w:cs="Calibri"/>
          <w:sz w:val="22"/>
          <w:szCs w:val="22"/>
        </w:rPr>
        <w:t> </w:t>
      </w:r>
    </w:p>
    <w:p w14:paraId="1EC5BF3A" w14:textId="1729CF89" w:rsidR="00AA2328" w:rsidRPr="00AA2328" w:rsidRDefault="00AA2328" w:rsidP="00AA232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2"/>
          <w:szCs w:val="22"/>
        </w:rPr>
      </w:pPr>
      <w:r w:rsidRPr="00AA2328">
        <w:rPr>
          <w:rStyle w:val="normaltextrun"/>
          <w:rFonts w:ascii="Calibri" w:hAnsi="Calibri" w:cs="Calibri"/>
          <w:sz w:val="22"/>
          <w:szCs w:val="22"/>
          <w:lang w:val="en-US"/>
        </w:rPr>
        <w:t xml:space="preserve">I confirm that I have read and understood the </w:t>
      </w:r>
      <w:r w:rsidRPr="00AA2328">
        <w:rPr>
          <w:rStyle w:val="normaltextrun"/>
          <w:rFonts w:ascii="Calibri" w:hAnsi="Calibri" w:cs="Calibri"/>
          <w:i/>
          <w:iCs/>
          <w:sz w:val="22"/>
          <w:szCs w:val="22"/>
          <w:lang w:val="en-US"/>
        </w:rPr>
        <w:t>Guidance Notes for applicants</w:t>
      </w:r>
      <w:r w:rsidRPr="00AA2328">
        <w:rPr>
          <w:rStyle w:val="normaltextrun"/>
          <w:rFonts w:ascii="Calibri" w:hAnsi="Calibri" w:cs="Calibri"/>
          <w:sz w:val="22"/>
          <w:szCs w:val="22"/>
          <w:lang w:val="en-US"/>
        </w:rPr>
        <w:t xml:space="preserve"> and its supporting documents. I confirm that the statements made in this application, together with the supporting information enclosed with it or cited electronically, are accurate and complete to the best of my knowledge. I accept that any correspondence or information provided to assess this application will be held on computer and used to process applications and to produce statistics.</w:t>
      </w:r>
      <w:r w:rsidRPr="00AA2328">
        <w:rPr>
          <w:rStyle w:val="eop"/>
          <w:rFonts w:ascii="Calibri" w:hAnsi="Calibri" w:cs="Calibri"/>
          <w:sz w:val="22"/>
          <w:szCs w:val="22"/>
        </w:rPr>
        <w:t> </w:t>
      </w:r>
    </w:p>
    <w:p w14:paraId="2345CA65" w14:textId="77777777" w:rsidR="00AA2328" w:rsidRPr="00AA2328" w:rsidRDefault="00AA2328" w:rsidP="00AA2328">
      <w:pPr>
        <w:spacing w:after="0" w:line="240" w:lineRule="auto"/>
        <w:textAlignment w:val="baseline"/>
        <w:rPr>
          <w:rFonts w:eastAsia="Times New Roman" w:cstheme="minorHAnsi"/>
          <w:b/>
          <w:bCs/>
          <w:color w:val="2B4A6F"/>
          <w:lang w:eastAsia="en-GB"/>
        </w:rPr>
      </w:pPr>
    </w:p>
    <w:p w14:paraId="4772529E" w14:textId="38B6DB68" w:rsidR="00AA2328" w:rsidRPr="00AA2328" w:rsidRDefault="00AA2328" w:rsidP="00C115E7">
      <w:pPr>
        <w:pStyle w:val="paragraph"/>
        <w:spacing w:before="0" w:beforeAutospacing="0" w:after="0" w:afterAutospacing="0" w:line="480" w:lineRule="auto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AA2328">
        <w:rPr>
          <w:rStyle w:val="normaltextrun"/>
          <w:rFonts w:ascii="Calibri" w:hAnsi="Calibri" w:cs="Calibri"/>
          <w:b/>
          <w:bCs/>
          <w:sz w:val="22"/>
          <w:szCs w:val="22"/>
        </w:rPr>
        <w:t>Signed:</w:t>
      </w:r>
    </w:p>
    <w:p w14:paraId="07D84DA5" w14:textId="28796843" w:rsidR="00AA2328" w:rsidRPr="00AA2328" w:rsidRDefault="005D3D5E" w:rsidP="00C115E7">
      <w:pPr>
        <w:pStyle w:val="paragraph"/>
        <w:spacing w:before="0" w:beforeAutospacing="0" w:after="0" w:afterAutospacing="0" w:line="480" w:lineRule="auto"/>
        <w:textAlignment w:val="baseline"/>
        <w:rPr>
          <w:rFonts w:ascii="Segoe UI" w:hAnsi="Segoe UI" w:cs="Segoe UI"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Role</w:t>
      </w:r>
      <w:r w:rsidR="00AA2328" w:rsidRPr="00AA2328">
        <w:rPr>
          <w:rStyle w:val="normaltextrun"/>
          <w:rFonts w:ascii="Calibri" w:hAnsi="Calibri" w:cs="Calibri"/>
          <w:b/>
          <w:bCs/>
          <w:sz w:val="22"/>
          <w:szCs w:val="22"/>
        </w:rPr>
        <w:t>: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</w:p>
    <w:p w14:paraId="1027690B" w14:textId="4C6547FC" w:rsidR="00AA2328" w:rsidRPr="00AA2328" w:rsidRDefault="00AA2328" w:rsidP="00C115E7">
      <w:pPr>
        <w:pStyle w:val="paragraph"/>
        <w:spacing w:before="0" w:beforeAutospacing="0" w:after="0" w:afterAutospacing="0" w:line="480" w:lineRule="auto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AA2328">
        <w:rPr>
          <w:rStyle w:val="normaltextrun"/>
          <w:rFonts w:ascii="Calibri" w:hAnsi="Calibri" w:cs="Calibri"/>
          <w:b/>
          <w:bCs/>
          <w:sz w:val="22"/>
          <w:szCs w:val="22"/>
        </w:rPr>
        <w:t>Date:</w:t>
      </w:r>
      <w:r w:rsidR="005D3D5E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sdt>
        <w:sdtPr>
          <w:rPr>
            <w:rStyle w:val="eop"/>
            <w:rFonts w:ascii="Calibri" w:hAnsi="Calibri" w:cs="Calibri"/>
            <w:sz w:val="22"/>
            <w:szCs w:val="22"/>
          </w:rPr>
          <w:id w:val="1715921384"/>
          <w:placeholder>
            <w:docPart w:val="DefaultPlaceholder_-1854013437"/>
          </w:placeholder>
          <w:showingPlcHdr/>
          <w:date>
            <w:dateFormat w:val="dd/MM/yyyy"/>
            <w:lid w:val="en-GB"/>
            <w:storeMappedDataAs w:val="dateTime"/>
            <w:calendar w:val="gregorian"/>
          </w:date>
        </w:sdtPr>
        <w:sdtEndPr>
          <w:rPr>
            <w:rStyle w:val="eop"/>
          </w:rPr>
        </w:sdtEndPr>
        <w:sdtContent>
          <w:r w:rsidR="00DE3D3E" w:rsidRPr="00BF32DF">
            <w:rPr>
              <w:rStyle w:val="PlaceholderText"/>
            </w:rPr>
            <w:t>Click or tap to enter a date.</w:t>
          </w:r>
        </w:sdtContent>
      </w:sdt>
    </w:p>
    <w:p w14:paraId="52F58404" w14:textId="77777777" w:rsidR="00AA2328" w:rsidRPr="00AA2328" w:rsidRDefault="00AA2328" w:rsidP="00AA232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color w:val="000000"/>
          <w:sz w:val="22"/>
          <w:szCs w:val="22"/>
          <w:shd w:val="clear" w:color="auto" w:fill="FFFFFF"/>
        </w:rPr>
      </w:pPr>
    </w:p>
    <w:p w14:paraId="2FD6700F" w14:textId="5628A847" w:rsidR="00AA2328" w:rsidRDefault="00AA2328" w:rsidP="00AA2328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</w:pPr>
      <w:r w:rsidRPr="00AA2328">
        <w:rPr>
          <w:rStyle w:val="normaltextrun"/>
          <w:rFonts w:ascii="Calibri" w:hAnsi="Calibri" w:cs="Calibri"/>
          <w:b/>
          <w:bCs/>
          <w:color w:val="000000"/>
          <w:sz w:val="22"/>
          <w:szCs w:val="22"/>
          <w:shd w:val="clear" w:color="auto" w:fill="FFFFFF"/>
        </w:rPr>
        <w:t xml:space="preserve">The signatory should be the </w:t>
      </w:r>
      <w:r w:rsidR="009A388E">
        <w:rPr>
          <w:rStyle w:val="normaltextrun"/>
          <w:rFonts w:ascii="Calibri" w:hAnsi="Calibri" w:cs="Calibri"/>
          <w:b/>
          <w:bCs/>
          <w:color w:val="000000"/>
          <w:sz w:val="22"/>
          <w:szCs w:val="22"/>
          <w:shd w:val="clear" w:color="auto" w:fill="FFFFFF"/>
        </w:rPr>
        <w:t xml:space="preserve">chair of the Parochial Church Council </w:t>
      </w:r>
      <w:r w:rsidRPr="00AA2328">
        <w:rPr>
          <w:rStyle w:val="normaltextrun"/>
          <w:rFonts w:ascii="Calibri" w:hAnsi="Calibri" w:cs="Calibri"/>
          <w:b/>
          <w:bCs/>
          <w:color w:val="000000"/>
          <w:sz w:val="22"/>
          <w:szCs w:val="22"/>
          <w:shd w:val="clear" w:color="auto" w:fill="FFFFFF"/>
        </w:rPr>
        <w:t xml:space="preserve">or a person authorised to sign for the </w:t>
      </w:r>
      <w:r w:rsidR="001F1A3B">
        <w:rPr>
          <w:rStyle w:val="normaltextrun"/>
          <w:rFonts w:ascii="Calibri" w:hAnsi="Calibri" w:cs="Calibri"/>
          <w:b/>
          <w:bCs/>
          <w:color w:val="000000"/>
          <w:sz w:val="22"/>
          <w:szCs w:val="22"/>
          <w:shd w:val="clear" w:color="auto" w:fill="FFFFFF"/>
        </w:rPr>
        <w:t>parish</w:t>
      </w:r>
      <w:r w:rsidRPr="00AA2328">
        <w:rPr>
          <w:rStyle w:val="normaltextrun"/>
          <w:rFonts w:ascii="Calibri" w:hAnsi="Calibri" w:cs="Calibri"/>
          <w:b/>
          <w:bCs/>
          <w:color w:val="000000"/>
          <w:sz w:val="22"/>
          <w:szCs w:val="22"/>
          <w:shd w:val="clear" w:color="auto" w:fill="FFFFFF"/>
        </w:rPr>
        <w:t>.</w:t>
      </w:r>
    </w:p>
    <w:p w14:paraId="5095CAC9" w14:textId="77777777" w:rsidR="00AA2328" w:rsidRDefault="00AA2328" w:rsidP="00AA2328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</w:pPr>
    </w:p>
    <w:p w14:paraId="1D916AF8" w14:textId="217FBB45" w:rsidR="00AA2328" w:rsidRDefault="00AA2328" w:rsidP="00AA2328">
      <w:pPr>
        <w:pStyle w:val="paragraph"/>
        <w:spacing w:before="0" w:beforeAutospacing="0" w:after="0" w:afterAutospacing="0"/>
        <w:textAlignment w:val="baseline"/>
        <w:rPr>
          <w:rFonts w:cstheme="minorHAnsi"/>
          <w:b/>
          <w:bCs/>
          <w:color w:val="2B4A6F"/>
          <w:sz w:val="28"/>
          <w:szCs w:val="28"/>
        </w:rPr>
      </w:pPr>
      <w:r w:rsidRPr="00AA2328"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</w:rPr>
        <w:t>Please email the completed form</w:t>
      </w:r>
      <w:r w:rsidR="00873E13"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</w:rPr>
        <w:t>, your APCM report and financial statements,</w:t>
      </w:r>
      <w:r w:rsidRPr="00AA2328"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</w:rPr>
        <w:t xml:space="preserve"> and any </w:t>
      </w:r>
      <w:r w:rsidR="00873E13"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</w:rPr>
        <w:t xml:space="preserve">further </w:t>
      </w:r>
      <w:r w:rsidRPr="00AA2328"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</w:rPr>
        <w:t xml:space="preserve">supporting documentation </w:t>
      </w:r>
      <w:r w:rsidR="009A388E"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</w:rPr>
        <w:t xml:space="preserve">to your Diocesan Officer. </w:t>
      </w:r>
    </w:p>
    <w:sectPr w:rsidR="00AA2328">
      <w:headerReference w:type="default" r:id="rId12"/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800117" w14:textId="77777777" w:rsidR="00CE1F23" w:rsidRDefault="00CE1F23" w:rsidP="00AA2328">
      <w:pPr>
        <w:spacing w:after="0" w:line="240" w:lineRule="auto"/>
      </w:pPr>
      <w:r>
        <w:separator/>
      </w:r>
    </w:p>
  </w:endnote>
  <w:endnote w:type="continuationSeparator" w:id="0">
    <w:p w14:paraId="51B9F50A" w14:textId="77777777" w:rsidR="00CE1F23" w:rsidRDefault="00CE1F23" w:rsidP="00AA2328">
      <w:pPr>
        <w:spacing w:after="0" w:line="240" w:lineRule="auto"/>
      </w:pPr>
      <w:r>
        <w:continuationSeparator/>
      </w:r>
    </w:p>
  </w:endnote>
  <w:endnote w:type="continuationNotice" w:id="1">
    <w:p w14:paraId="4EE99716" w14:textId="77777777" w:rsidR="00CE1F23" w:rsidRDefault="00CE1F2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F873F2" w14:textId="138EB126" w:rsidR="008C17DB" w:rsidRDefault="008C17DB" w:rsidP="00A11E8A">
    <w:pPr>
      <w:pStyle w:val="Footer"/>
      <w:tabs>
        <w:tab w:val="clear" w:pos="4513"/>
      </w:tabs>
    </w:pPr>
    <w:r>
      <w:t xml:space="preserve">Parish Grants Scheme </w:t>
    </w:r>
    <w:r w:rsidR="00A11E8A">
      <w:t>Application Form</w:t>
    </w:r>
    <w:r w:rsidR="00A11E8A">
      <w:tab/>
    </w:r>
    <w:r w:rsidR="00436802">
      <w:rPr>
        <w:b/>
        <w:bCs/>
      </w:rPr>
      <w:t xml:space="preserve">Small </w:t>
    </w:r>
    <w:r w:rsidR="00A11E8A" w:rsidRPr="00A11E8A">
      <w:rPr>
        <w:b/>
        <w:bCs/>
      </w:rPr>
      <w:t>Grants Stre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914A96" w14:textId="77777777" w:rsidR="00CE1F23" w:rsidRDefault="00CE1F23" w:rsidP="00AA2328">
      <w:pPr>
        <w:spacing w:after="0" w:line="240" w:lineRule="auto"/>
      </w:pPr>
      <w:r>
        <w:separator/>
      </w:r>
    </w:p>
  </w:footnote>
  <w:footnote w:type="continuationSeparator" w:id="0">
    <w:p w14:paraId="05252330" w14:textId="77777777" w:rsidR="00CE1F23" w:rsidRDefault="00CE1F23" w:rsidP="00AA2328">
      <w:pPr>
        <w:spacing w:after="0" w:line="240" w:lineRule="auto"/>
      </w:pPr>
      <w:r>
        <w:continuationSeparator/>
      </w:r>
    </w:p>
  </w:footnote>
  <w:footnote w:type="continuationNotice" w:id="1">
    <w:p w14:paraId="760ABFA5" w14:textId="77777777" w:rsidR="00CE1F23" w:rsidRDefault="00CE1F2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037A74" w14:textId="426388AF" w:rsidR="00AA2328" w:rsidRDefault="007E600A">
    <w:pPr>
      <w:pStyle w:val="Header"/>
    </w:pPr>
    <w:r>
      <w:rPr>
        <w:rFonts w:ascii="Arial" w:hAnsi="Arial" w:cs="Arial"/>
        <w:noProof/>
      </w:rPr>
      <w:drawing>
        <wp:anchor distT="0" distB="0" distL="114300" distR="114300" simplePos="0" relativeHeight="251659264" behindDoc="1" locked="0" layoutInCell="1" allowOverlap="1" wp14:anchorId="66D57791" wp14:editId="046AB5F4">
          <wp:simplePos x="0" y="0"/>
          <wp:positionH relativeFrom="margin">
            <wp:posOffset>4146550</wp:posOffset>
          </wp:positionH>
          <wp:positionV relativeFrom="paragraph">
            <wp:posOffset>-324485</wp:posOffset>
          </wp:positionV>
          <wp:extent cx="1971675" cy="736600"/>
          <wp:effectExtent l="0" t="0" r="0" b="6350"/>
          <wp:wrapTight wrapText="bothSides">
            <wp:wrapPolygon edited="0">
              <wp:start x="10435" y="8938"/>
              <wp:lineTo x="835" y="10055"/>
              <wp:lineTo x="417" y="13407"/>
              <wp:lineTo x="1878" y="18993"/>
              <wp:lineTo x="1878" y="19552"/>
              <wp:lineTo x="3965" y="21228"/>
              <wp:lineTo x="7930" y="21228"/>
              <wp:lineTo x="17739" y="19552"/>
              <wp:lineTo x="17530" y="18993"/>
              <wp:lineTo x="21078" y="16200"/>
              <wp:lineTo x="21078" y="12290"/>
              <wp:lineTo x="16487" y="8938"/>
              <wp:lineTo x="10435" y="8938"/>
            </wp:wrapPolygon>
          </wp:wrapTight>
          <wp:docPr id="1703165178" name="Picture 1" descr="A blue text with a black background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03165178" name="Picture 1" descr="A blue text with a black background&#10;&#10;Description automatically generated with medium confidence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5305"/>
                  <a:stretch/>
                </pic:blipFill>
                <pic:spPr bwMode="auto">
                  <a:xfrm>
                    <a:off x="0" y="0"/>
                    <a:ext cx="1971675" cy="736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8C17DB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16CE4"/>
    <w:multiLevelType w:val="multilevel"/>
    <w:tmpl w:val="5A64480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9E768D"/>
    <w:multiLevelType w:val="multilevel"/>
    <w:tmpl w:val="B9F0B4D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1F013D"/>
    <w:multiLevelType w:val="multilevel"/>
    <w:tmpl w:val="50F65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798715D"/>
    <w:multiLevelType w:val="multilevel"/>
    <w:tmpl w:val="76BA571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DF8218D"/>
    <w:multiLevelType w:val="multilevel"/>
    <w:tmpl w:val="CB66BFF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" w15:restartNumberingAfterBreak="0">
    <w:nsid w:val="0E6153D8"/>
    <w:multiLevelType w:val="multilevel"/>
    <w:tmpl w:val="8662DDD8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F9457C4"/>
    <w:multiLevelType w:val="multilevel"/>
    <w:tmpl w:val="61DCC10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14CB6866"/>
    <w:multiLevelType w:val="multilevel"/>
    <w:tmpl w:val="C526B7C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" w15:restartNumberingAfterBreak="0">
    <w:nsid w:val="18621CB7"/>
    <w:multiLevelType w:val="multilevel"/>
    <w:tmpl w:val="A52065DE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6FE8F00"/>
    <w:multiLevelType w:val="hybridMultilevel"/>
    <w:tmpl w:val="FFFFFFFF"/>
    <w:lvl w:ilvl="0" w:tplc="04C43302">
      <w:start w:val="1"/>
      <w:numFmt w:val="decimal"/>
      <w:lvlText w:val="%1."/>
      <w:lvlJc w:val="left"/>
      <w:pPr>
        <w:ind w:left="720" w:hanging="360"/>
      </w:pPr>
    </w:lvl>
    <w:lvl w:ilvl="1" w:tplc="5902FBC6">
      <w:start w:val="1"/>
      <w:numFmt w:val="lowerLetter"/>
      <w:lvlText w:val="%2."/>
      <w:lvlJc w:val="left"/>
      <w:pPr>
        <w:ind w:left="1440" w:hanging="360"/>
      </w:pPr>
    </w:lvl>
    <w:lvl w:ilvl="2" w:tplc="8870B34A">
      <w:start w:val="1"/>
      <w:numFmt w:val="lowerRoman"/>
      <w:lvlText w:val="%3."/>
      <w:lvlJc w:val="right"/>
      <w:pPr>
        <w:ind w:left="2160" w:hanging="180"/>
      </w:pPr>
    </w:lvl>
    <w:lvl w:ilvl="3" w:tplc="B628C280">
      <w:start w:val="1"/>
      <w:numFmt w:val="decimal"/>
      <w:lvlText w:val="%4."/>
      <w:lvlJc w:val="left"/>
      <w:pPr>
        <w:ind w:left="2880" w:hanging="360"/>
      </w:pPr>
    </w:lvl>
    <w:lvl w:ilvl="4" w:tplc="20E66816">
      <w:start w:val="1"/>
      <w:numFmt w:val="lowerLetter"/>
      <w:lvlText w:val="%5."/>
      <w:lvlJc w:val="left"/>
      <w:pPr>
        <w:ind w:left="3600" w:hanging="360"/>
      </w:pPr>
    </w:lvl>
    <w:lvl w:ilvl="5" w:tplc="77E4EBBE">
      <w:start w:val="1"/>
      <w:numFmt w:val="lowerRoman"/>
      <w:lvlText w:val="%6."/>
      <w:lvlJc w:val="right"/>
      <w:pPr>
        <w:ind w:left="4320" w:hanging="180"/>
      </w:pPr>
    </w:lvl>
    <w:lvl w:ilvl="6" w:tplc="66F2DC22">
      <w:start w:val="1"/>
      <w:numFmt w:val="decimal"/>
      <w:lvlText w:val="%7."/>
      <w:lvlJc w:val="left"/>
      <w:pPr>
        <w:ind w:left="5040" w:hanging="360"/>
      </w:pPr>
    </w:lvl>
    <w:lvl w:ilvl="7" w:tplc="C1124278">
      <w:start w:val="1"/>
      <w:numFmt w:val="lowerLetter"/>
      <w:lvlText w:val="%8."/>
      <w:lvlJc w:val="left"/>
      <w:pPr>
        <w:ind w:left="5760" w:hanging="360"/>
      </w:pPr>
    </w:lvl>
    <w:lvl w:ilvl="8" w:tplc="8B2E028E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EB2C22"/>
    <w:multiLevelType w:val="multilevel"/>
    <w:tmpl w:val="8CB2E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1AC447D"/>
    <w:multiLevelType w:val="multilevel"/>
    <w:tmpl w:val="88EC380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8A64BA9"/>
    <w:multiLevelType w:val="multilevel"/>
    <w:tmpl w:val="BE64B94A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9C71CA0"/>
    <w:multiLevelType w:val="multilevel"/>
    <w:tmpl w:val="CFF6C86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4" w15:restartNumberingAfterBreak="0">
    <w:nsid w:val="4C9F4290"/>
    <w:multiLevelType w:val="multilevel"/>
    <w:tmpl w:val="A586A42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5" w15:restartNumberingAfterBreak="0">
    <w:nsid w:val="52EE4538"/>
    <w:multiLevelType w:val="hybridMultilevel"/>
    <w:tmpl w:val="A9EC2F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E35E2A"/>
    <w:multiLevelType w:val="multilevel"/>
    <w:tmpl w:val="547C7924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78D7D72"/>
    <w:multiLevelType w:val="multilevel"/>
    <w:tmpl w:val="C180E98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F4A56A8"/>
    <w:multiLevelType w:val="multilevel"/>
    <w:tmpl w:val="4F6A01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FE52FD5"/>
    <w:multiLevelType w:val="hybridMultilevel"/>
    <w:tmpl w:val="5CB628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352DC2"/>
    <w:multiLevelType w:val="multilevel"/>
    <w:tmpl w:val="58E478B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1" w15:restartNumberingAfterBreak="0">
    <w:nsid w:val="6419DFAD"/>
    <w:multiLevelType w:val="hybridMultilevel"/>
    <w:tmpl w:val="FFFFFFFF"/>
    <w:lvl w:ilvl="0" w:tplc="A3D2502A">
      <w:start w:val="2"/>
      <w:numFmt w:val="decimal"/>
      <w:lvlText w:val="%1."/>
      <w:lvlJc w:val="left"/>
      <w:pPr>
        <w:ind w:left="720" w:hanging="360"/>
      </w:pPr>
    </w:lvl>
    <w:lvl w:ilvl="1" w:tplc="BDB8CCFE">
      <w:start w:val="1"/>
      <w:numFmt w:val="lowerLetter"/>
      <w:lvlText w:val="%2."/>
      <w:lvlJc w:val="left"/>
      <w:pPr>
        <w:ind w:left="1440" w:hanging="360"/>
      </w:pPr>
    </w:lvl>
    <w:lvl w:ilvl="2" w:tplc="E7B81C90">
      <w:start w:val="1"/>
      <w:numFmt w:val="lowerRoman"/>
      <w:lvlText w:val="%3."/>
      <w:lvlJc w:val="right"/>
      <w:pPr>
        <w:ind w:left="2160" w:hanging="180"/>
      </w:pPr>
    </w:lvl>
    <w:lvl w:ilvl="3" w:tplc="4A8439A6">
      <w:start w:val="1"/>
      <w:numFmt w:val="decimal"/>
      <w:lvlText w:val="%4."/>
      <w:lvlJc w:val="left"/>
      <w:pPr>
        <w:ind w:left="2880" w:hanging="360"/>
      </w:pPr>
    </w:lvl>
    <w:lvl w:ilvl="4" w:tplc="18B8A9F0">
      <w:start w:val="1"/>
      <w:numFmt w:val="lowerLetter"/>
      <w:lvlText w:val="%5."/>
      <w:lvlJc w:val="left"/>
      <w:pPr>
        <w:ind w:left="3600" w:hanging="360"/>
      </w:pPr>
    </w:lvl>
    <w:lvl w:ilvl="5" w:tplc="CB226692">
      <w:start w:val="1"/>
      <w:numFmt w:val="lowerRoman"/>
      <w:lvlText w:val="%6."/>
      <w:lvlJc w:val="right"/>
      <w:pPr>
        <w:ind w:left="4320" w:hanging="180"/>
      </w:pPr>
    </w:lvl>
    <w:lvl w:ilvl="6" w:tplc="4CBC580A">
      <w:start w:val="1"/>
      <w:numFmt w:val="decimal"/>
      <w:lvlText w:val="%7."/>
      <w:lvlJc w:val="left"/>
      <w:pPr>
        <w:ind w:left="5040" w:hanging="360"/>
      </w:pPr>
    </w:lvl>
    <w:lvl w:ilvl="7" w:tplc="0DC83502">
      <w:start w:val="1"/>
      <w:numFmt w:val="lowerLetter"/>
      <w:lvlText w:val="%8."/>
      <w:lvlJc w:val="left"/>
      <w:pPr>
        <w:ind w:left="5760" w:hanging="360"/>
      </w:pPr>
    </w:lvl>
    <w:lvl w:ilvl="8" w:tplc="D6225422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3F7BF0"/>
    <w:multiLevelType w:val="multilevel"/>
    <w:tmpl w:val="FEC2E3B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8"/>
  </w:num>
  <w:num w:numId="2">
    <w:abstractNumId w:val="0"/>
  </w:num>
  <w:num w:numId="3">
    <w:abstractNumId w:val="3"/>
  </w:num>
  <w:num w:numId="4">
    <w:abstractNumId w:val="10"/>
  </w:num>
  <w:num w:numId="5">
    <w:abstractNumId w:val="11"/>
  </w:num>
  <w:num w:numId="6">
    <w:abstractNumId w:val="2"/>
  </w:num>
  <w:num w:numId="7">
    <w:abstractNumId w:val="17"/>
  </w:num>
  <w:num w:numId="8">
    <w:abstractNumId w:val="22"/>
  </w:num>
  <w:num w:numId="9">
    <w:abstractNumId w:val="1"/>
  </w:num>
  <w:num w:numId="10">
    <w:abstractNumId w:val="12"/>
  </w:num>
  <w:num w:numId="11">
    <w:abstractNumId w:val="5"/>
  </w:num>
  <w:num w:numId="12">
    <w:abstractNumId w:val="16"/>
  </w:num>
  <w:num w:numId="13">
    <w:abstractNumId w:val="8"/>
  </w:num>
  <w:num w:numId="14">
    <w:abstractNumId w:val="6"/>
  </w:num>
  <w:num w:numId="15">
    <w:abstractNumId w:val="13"/>
  </w:num>
  <w:num w:numId="16">
    <w:abstractNumId w:val="4"/>
  </w:num>
  <w:num w:numId="17">
    <w:abstractNumId w:val="7"/>
  </w:num>
  <w:num w:numId="18">
    <w:abstractNumId w:val="14"/>
  </w:num>
  <w:num w:numId="19">
    <w:abstractNumId w:val="20"/>
  </w:num>
  <w:num w:numId="20">
    <w:abstractNumId w:val="21"/>
  </w:num>
  <w:num w:numId="21">
    <w:abstractNumId w:val="9"/>
  </w:num>
  <w:num w:numId="22">
    <w:abstractNumId w:val="19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M7K0NDQzMzc1NrZQ0lEKTi0uzszPAykwqgUANMcZZCwAAAA="/>
  </w:docVars>
  <w:rsids>
    <w:rsidRoot w:val="00AA2328"/>
    <w:rsid w:val="000104F0"/>
    <w:rsid w:val="00010C9A"/>
    <w:rsid w:val="00024224"/>
    <w:rsid w:val="00027B34"/>
    <w:rsid w:val="00033B76"/>
    <w:rsid w:val="000354F9"/>
    <w:rsid w:val="00045463"/>
    <w:rsid w:val="000522AF"/>
    <w:rsid w:val="00070514"/>
    <w:rsid w:val="000927B8"/>
    <w:rsid w:val="000927F4"/>
    <w:rsid w:val="00095B5F"/>
    <w:rsid w:val="000C0465"/>
    <w:rsid w:val="000C5DB8"/>
    <w:rsid w:val="000D499B"/>
    <w:rsid w:val="000D4D58"/>
    <w:rsid w:val="000D5324"/>
    <w:rsid w:val="000E014B"/>
    <w:rsid w:val="000E203D"/>
    <w:rsid w:val="000E5A16"/>
    <w:rsid w:val="000F1B3F"/>
    <w:rsid w:val="000F4746"/>
    <w:rsid w:val="000F5636"/>
    <w:rsid w:val="00113EF2"/>
    <w:rsid w:val="001220FD"/>
    <w:rsid w:val="00123B0A"/>
    <w:rsid w:val="0012441C"/>
    <w:rsid w:val="00126FCE"/>
    <w:rsid w:val="001311C9"/>
    <w:rsid w:val="00152CF7"/>
    <w:rsid w:val="0017421B"/>
    <w:rsid w:val="00176CE4"/>
    <w:rsid w:val="00185110"/>
    <w:rsid w:val="00191167"/>
    <w:rsid w:val="001930D0"/>
    <w:rsid w:val="001A4F4B"/>
    <w:rsid w:val="001C6647"/>
    <w:rsid w:val="001D0C3C"/>
    <w:rsid w:val="001D42E9"/>
    <w:rsid w:val="001F1A3B"/>
    <w:rsid w:val="001F2116"/>
    <w:rsid w:val="001F2A4C"/>
    <w:rsid w:val="00202171"/>
    <w:rsid w:val="00214359"/>
    <w:rsid w:val="002268EC"/>
    <w:rsid w:val="0022780C"/>
    <w:rsid w:val="00232A9D"/>
    <w:rsid w:val="00233100"/>
    <w:rsid w:val="002335AC"/>
    <w:rsid w:val="00245A27"/>
    <w:rsid w:val="00256D29"/>
    <w:rsid w:val="00267202"/>
    <w:rsid w:val="00267DC9"/>
    <w:rsid w:val="00284AB9"/>
    <w:rsid w:val="002A279A"/>
    <w:rsid w:val="002B1D24"/>
    <w:rsid w:val="002C4F5A"/>
    <w:rsid w:val="002E5A2F"/>
    <w:rsid w:val="002F58F9"/>
    <w:rsid w:val="002F613A"/>
    <w:rsid w:val="002F6FF2"/>
    <w:rsid w:val="003245F4"/>
    <w:rsid w:val="00326A78"/>
    <w:rsid w:val="00336681"/>
    <w:rsid w:val="003425C2"/>
    <w:rsid w:val="0035217B"/>
    <w:rsid w:val="00373410"/>
    <w:rsid w:val="00377103"/>
    <w:rsid w:val="00377BDB"/>
    <w:rsid w:val="003A36D4"/>
    <w:rsid w:val="003A6092"/>
    <w:rsid w:val="003B5585"/>
    <w:rsid w:val="003C7E06"/>
    <w:rsid w:val="003D50F6"/>
    <w:rsid w:val="003F00FC"/>
    <w:rsid w:val="003F0DF2"/>
    <w:rsid w:val="003F4A71"/>
    <w:rsid w:val="003F77E9"/>
    <w:rsid w:val="0040433C"/>
    <w:rsid w:val="00407111"/>
    <w:rsid w:val="00407EB6"/>
    <w:rsid w:val="0041051A"/>
    <w:rsid w:val="004146ED"/>
    <w:rsid w:val="00422C4B"/>
    <w:rsid w:val="00425C16"/>
    <w:rsid w:val="00426B69"/>
    <w:rsid w:val="004306D1"/>
    <w:rsid w:val="00432228"/>
    <w:rsid w:val="00433568"/>
    <w:rsid w:val="00436802"/>
    <w:rsid w:val="004372D7"/>
    <w:rsid w:val="0044188E"/>
    <w:rsid w:val="00451158"/>
    <w:rsid w:val="0045385E"/>
    <w:rsid w:val="0045454C"/>
    <w:rsid w:val="00466272"/>
    <w:rsid w:val="00467BFB"/>
    <w:rsid w:val="004A0349"/>
    <w:rsid w:val="004B1568"/>
    <w:rsid w:val="004B2BC3"/>
    <w:rsid w:val="004C08DB"/>
    <w:rsid w:val="004D475E"/>
    <w:rsid w:val="004D562C"/>
    <w:rsid w:val="004E4415"/>
    <w:rsid w:val="004E567E"/>
    <w:rsid w:val="004E74D6"/>
    <w:rsid w:val="00506C24"/>
    <w:rsid w:val="00510653"/>
    <w:rsid w:val="005137EB"/>
    <w:rsid w:val="0051780C"/>
    <w:rsid w:val="00526204"/>
    <w:rsid w:val="0053051D"/>
    <w:rsid w:val="00530935"/>
    <w:rsid w:val="00546C8C"/>
    <w:rsid w:val="0055266B"/>
    <w:rsid w:val="0055370C"/>
    <w:rsid w:val="00554563"/>
    <w:rsid w:val="0056722A"/>
    <w:rsid w:val="00571705"/>
    <w:rsid w:val="005744A7"/>
    <w:rsid w:val="00585A10"/>
    <w:rsid w:val="005A5851"/>
    <w:rsid w:val="005A67C0"/>
    <w:rsid w:val="005A76B4"/>
    <w:rsid w:val="005A7B08"/>
    <w:rsid w:val="005B1C77"/>
    <w:rsid w:val="005B56E8"/>
    <w:rsid w:val="005D0D85"/>
    <w:rsid w:val="005D1434"/>
    <w:rsid w:val="005D3D5E"/>
    <w:rsid w:val="005E5E1A"/>
    <w:rsid w:val="005F5642"/>
    <w:rsid w:val="005F7CE1"/>
    <w:rsid w:val="00610133"/>
    <w:rsid w:val="0062583C"/>
    <w:rsid w:val="00626CDC"/>
    <w:rsid w:val="00627F71"/>
    <w:rsid w:val="00630499"/>
    <w:rsid w:val="00645C74"/>
    <w:rsid w:val="00650914"/>
    <w:rsid w:val="00651249"/>
    <w:rsid w:val="006530AA"/>
    <w:rsid w:val="0065665F"/>
    <w:rsid w:val="00666CA7"/>
    <w:rsid w:val="006672A5"/>
    <w:rsid w:val="00676338"/>
    <w:rsid w:val="00682038"/>
    <w:rsid w:val="00683BCC"/>
    <w:rsid w:val="00684034"/>
    <w:rsid w:val="00691397"/>
    <w:rsid w:val="0069579B"/>
    <w:rsid w:val="00695E08"/>
    <w:rsid w:val="00697961"/>
    <w:rsid w:val="006A4C71"/>
    <w:rsid w:val="006A4EC5"/>
    <w:rsid w:val="006B1A25"/>
    <w:rsid w:val="006C1D93"/>
    <w:rsid w:val="006C4D8C"/>
    <w:rsid w:val="006D748F"/>
    <w:rsid w:val="006E6794"/>
    <w:rsid w:val="006E7F53"/>
    <w:rsid w:val="006F490E"/>
    <w:rsid w:val="006F5E2D"/>
    <w:rsid w:val="006F70A2"/>
    <w:rsid w:val="00742F15"/>
    <w:rsid w:val="00752EBB"/>
    <w:rsid w:val="00757A35"/>
    <w:rsid w:val="00771B28"/>
    <w:rsid w:val="00780AD7"/>
    <w:rsid w:val="00780E86"/>
    <w:rsid w:val="007822E9"/>
    <w:rsid w:val="007A1421"/>
    <w:rsid w:val="007C3AA3"/>
    <w:rsid w:val="007D2633"/>
    <w:rsid w:val="007E600A"/>
    <w:rsid w:val="007F4171"/>
    <w:rsid w:val="007F7E15"/>
    <w:rsid w:val="00804AE7"/>
    <w:rsid w:val="00810A99"/>
    <w:rsid w:val="0081131B"/>
    <w:rsid w:val="00817584"/>
    <w:rsid w:val="008254D8"/>
    <w:rsid w:val="00832EFA"/>
    <w:rsid w:val="00833D18"/>
    <w:rsid w:val="0083793C"/>
    <w:rsid w:val="008435FA"/>
    <w:rsid w:val="00844560"/>
    <w:rsid w:val="008531D4"/>
    <w:rsid w:val="00857F25"/>
    <w:rsid w:val="0086069A"/>
    <w:rsid w:val="0087282E"/>
    <w:rsid w:val="00873E13"/>
    <w:rsid w:val="008759E8"/>
    <w:rsid w:val="008B0CD0"/>
    <w:rsid w:val="008B0E02"/>
    <w:rsid w:val="008B73B0"/>
    <w:rsid w:val="008C17DB"/>
    <w:rsid w:val="008C4A2C"/>
    <w:rsid w:val="008D0F7A"/>
    <w:rsid w:val="008D41A9"/>
    <w:rsid w:val="008E193F"/>
    <w:rsid w:val="00903101"/>
    <w:rsid w:val="009046AC"/>
    <w:rsid w:val="00907A39"/>
    <w:rsid w:val="00913407"/>
    <w:rsid w:val="009215A6"/>
    <w:rsid w:val="00924C57"/>
    <w:rsid w:val="009416F9"/>
    <w:rsid w:val="0094486A"/>
    <w:rsid w:val="00975DB8"/>
    <w:rsid w:val="00980BF8"/>
    <w:rsid w:val="00981DE8"/>
    <w:rsid w:val="009854D6"/>
    <w:rsid w:val="00986AB3"/>
    <w:rsid w:val="00990D35"/>
    <w:rsid w:val="009943B6"/>
    <w:rsid w:val="009954D6"/>
    <w:rsid w:val="009A388E"/>
    <w:rsid w:val="009A39F6"/>
    <w:rsid w:val="009A478D"/>
    <w:rsid w:val="009A7A88"/>
    <w:rsid w:val="009B0308"/>
    <w:rsid w:val="009B52D0"/>
    <w:rsid w:val="009C31FD"/>
    <w:rsid w:val="009C569C"/>
    <w:rsid w:val="009E05AB"/>
    <w:rsid w:val="009F2D12"/>
    <w:rsid w:val="009F46E2"/>
    <w:rsid w:val="00A04CA6"/>
    <w:rsid w:val="00A11E8A"/>
    <w:rsid w:val="00A23BC1"/>
    <w:rsid w:val="00A25DC3"/>
    <w:rsid w:val="00A378B6"/>
    <w:rsid w:val="00A40E07"/>
    <w:rsid w:val="00A43CFF"/>
    <w:rsid w:val="00A46B4B"/>
    <w:rsid w:val="00A46C5F"/>
    <w:rsid w:val="00A514DA"/>
    <w:rsid w:val="00A82C37"/>
    <w:rsid w:val="00A85F39"/>
    <w:rsid w:val="00AA2328"/>
    <w:rsid w:val="00AA4917"/>
    <w:rsid w:val="00AA6264"/>
    <w:rsid w:val="00AA72BA"/>
    <w:rsid w:val="00AB005C"/>
    <w:rsid w:val="00AB1596"/>
    <w:rsid w:val="00AB368A"/>
    <w:rsid w:val="00AC058B"/>
    <w:rsid w:val="00AC3838"/>
    <w:rsid w:val="00AD50D3"/>
    <w:rsid w:val="00AD7025"/>
    <w:rsid w:val="00AE5FF5"/>
    <w:rsid w:val="00B00C53"/>
    <w:rsid w:val="00B21D5B"/>
    <w:rsid w:val="00B21FC8"/>
    <w:rsid w:val="00B403C9"/>
    <w:rsid w:val="00B41875"/>
    <w:rsid w:val="00B45158"/>
    <w:rsid w:val="00B50705"/>
    <w:rsid w:val="00B62C79"/>
    <w:rsid w:val="00B70150"/>
    <w:rsid w:val="00B7233E"/>
    <w:rsid w:val="00B77869"/>
    <w:rsid w:val="00B87578"/>
    <w:rsid w:val="00B9067B"/>
    <w:rsid w:val="00B90AE1"/>
    <w:rsid w:val="00BA0154"/>
    <w:rsid w:val="00BA67AA"/>
    <w:rsid w:val="00BB1D2F"/>
    <w:rsid w:val="00BC436C"/>
    <w:rsid w:val="00BD1107"/>
    <w:rsid w:val="00BE51C2"/>
    <w:rsid w:val="00BE79FA"/>
    <w:rsid w:val="00BF58C8"/>
    <w:rsid w:val="00C0163C"/>
    <w:rsid w:val="00C03914"/>
    <w:rsid w:val="00C04468"/>
    <w:rsid w:val="00C115E7"/>
    <w:rsid w:val="00C269AC"/>
    <w:rsid w:val="00C41765"/>
    <w:rsid w:val="00C45DEC"/>
    <w:rsid w:val="00C460AF"/>
    <w:rsid w:val="00C50AC8"/>
    <w:rsid w:val="00C5355B"/>
    <w:rsid w:val="00C57E88"/>
    <w:rsid w:val="00C66CEF"/>
    <w:rsid w:val="00C73688"/>
    <w:rsid w:val="00C8380B"/>
    <w:rsid w:val="00C94DA1"/>
    <w:rsid w:val="00CA5A92"/>
    <w:rsid w:val="00CB006B"/>
    <w:rsid w:val="00CB4616"/>
    <w:rsid w:val="00CC1DC2"/>
    <w:rsid w:val="00CC46FF"/>
    <w:rsid w:val="00CC62A5"/>
    <w:rsid w:val="00CE1F23"/>
    <w:rsid w:val="00CE25D5"/>
    <w:rsid w:val="00D01596"/>
    <w:rsid w:val="00D01836"/>
    <w:rsid w:val="00D16B56"/>
    <w:rsid w:val="00D16E1F"/>
    <w:rsid w:val="00D1769C"/>
    <w:rsid w:val="00D328FC"/>
    <w:rsid w:val="00D37ADB"/>
    <w:rsid w:val="00D40F80"/>
    <w:rsid w:val="00D451CB"/>
    <w:rsid w:val="00D65986"/>
    <w:rsid w:val="00D733A9"/>
    <w:rsid w:val="00D73658"/>
    <w:rsid w:val="00D74529"/>
    <w:rsid w:val="00D83DC9"/>
    <w:rsid w:val="00D84A90"/>
    <w:rsid w:val="00D9100F"/>
    <w:rsid w:val="00D91D6E"/>
    <w:rsid w:val="00D93394"/>
    <w:rsid w:val="00D9622F"/>
    <w:rsid w:val="00D96EC7"/>
    <w:rsid w:val="00DA3B75"/>
    <w:rsid w:val="00DA680B"/>
    <w:rsid w:val="00DB184F"/>
    <w:rsid w:val="00DB3164"/>
    <w:rsid w:val="00DB35AF"/>
    <w:rsid w:val="00DD56CB"/>
    <w:rsid w:val="00DE3D3E"/>
    <w:rsid w:val="00DF073B"/>
    <w:rsid w:val="00DF660F"/>
    <w:rsid w:val="00E05625"/>
    <w:rsid w:val="00E12E9D"/>
    <w:rsid w:val="00E206EC"/>
    <w:rsid w:val="00E21C8F"/>
    <w:rsid w:val="00E32083"/>
    <w:rsid w:val="00E32BAF"/>
    <w:rsid w:val="00E36B47"/>
    <w:rsid w:val="00E370CF"/>
    <w:rsid w:val="00E431B4"/>
    <w:rsid w:val="00E43231"/>
    <w:rsid w:val="00E51C5B"/>
    <w:rsid w:val="00E61A7D"/>
    <w:rsid w:val="00E61CBC"/>
    <w:rsid w:val="00E62722"/>
    <w:rsid w:val="00E75455"/>
    <w:rsid w:val="00E7686A"/>
    <w:rsid w:val="00E86144"/>
    <w:rsid w:val="00E868E1"/>
    <w:rsid w:val="00E957AA"/>
    <w:rsid w:val="00EA30B9"/>
    <w:rsid w:val="00EA619B"/>
    <w:rsid w:val="00EB239A"/>
    <w:rsid w:val="00EB3382"/>
    <w:rsid w:val="00EB4DC9"/>
    <w:rsid w:val="00EC074B"/>
    <w:rsid w:val="00EC4ED4"/>
    <w:rsid w:val="00EC6BF6"/>
    <w:rsid w:val="00EC77B6"/>
    <w:rsid w:val="00ED3A61"/>
    <w:rsid w:val="00ED599D"/>
    <w:rsid w:val="00EF4EB0"/>
    <w:rsid w:val="00EF661D"/>
    <w:rsid w:val="00F169F9"/>
    <w:rsid w:val="00F17590"/>
    <w:rsid w:val="00F22ED7"/>
    <w:rsid w:val="00F26436"/>
    <w:rsid w:val="00F3300D"/>
    <w:rsid w:val="00F44309"/>
    <w:rsid w:val="00F5194A"/>
    <w:rsid w:val="00F5557A"/>
    <w:rsid w:val="00F57F70"/>
    <w:rsid w:val="00F63BA2"/>
    <w:rsid w:val="00F77FC3"/>
    <w:rsid w:val="00F836BD"/>
    <w:rsid w:val="00F83A18"/>
    <w:rsid w:val="00F8517A"/>
    <w:rsid w:val="00FA3543"/>
    <w:rsid w:val="00FA3CC6"/>
    <w:rsid w:val="00FA49E5"/>
    <w:rsid w:val="00FA5567"/>
    <w:rsid w:val="00FB39D8"/>
    <w:rsid w:val="00FB3FA8"/>
    <w:rsid w:val="00FD0C61"/>
    <w:rsid w:val="00FE1574"/>
    <w:rsid w:val="00FF016A"/>
    <w:rsid w:val="00FF5F36"/>
    <w:rsid w:val="00FF6B68"/>
    <w:rsid w:val="00FF6F76"/>
    <w:rsid w:val="00FF77CE"/>
    <w:rsid w:val="0D527022"/>
    <w:rsid w:val="192B7DCE"/>
    <w:rsid w:val="1CF7AC83"/>
    <w:rsid w:val="2274BFA6"/>
    <w:rsid w:val="33EF80EE"/>
    <w:rsid w:val="3F8B4F46"/>
    <w:rsid w:val="4E883B7A"/>
    <w:rsid w:val="567C5382"/>
    <w:rsid w:val="65575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B9A3665"/>
  <w15:chartTrackingRefBased/>
  <w15:docId w15:val="{0904229B-6614-4DB9-BFFB-313E0A654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AA23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paragraph">
    <w:name w:val="paragraph"/>
    <w:basedOn w:val="Normal"/>
    <w:rsid w:val="00AA23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textrun">
    <w:name w:val="textrun"/>
    <w:basedOn w:val="DefaultParagraphFont"/>
    <w:rsid w:val="00AA2328"/>
  </w:style>
  <w:style w:type="character" w:customStyle="1" w:styleId="wacimagecontainer">
    <w:name w:val="wacimagecontainer"/>
    <w:basedOn w:val="DefaultParagraphFont"/>
    <w:rsid w:val="00AA2328"/>
  </w:style>
  <w:style w:type="character" w:customStyle="1" w:styleId="eop">
    <w:name w:val="eop"/>
    <w:basedOn w:val="DefaultParagraphFont"/>
    <w:rsid w:val="00AA2328"/>
  </w:style>
  <w:style w:type="character" w:customStyle="1" w:styleId="normaltextrun">
    <w:name w:val="normaltextrun"/>
    <w:basedOn w:val="DefaultParagraphFont"/>
    <w:rsid w:val="00AA2328"/>
  </w:style>
  <w:style w:type="paragraph" w:customStyle="1" w:styleId="outlineelement">
    <w:name w:val="outlineelement"/>
    <w:basedOn w:val="Normal"/>
    <w:rsid w:val="00AA23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pagebreakblob">
    <w:name w:val="pagebreakblob"/>
    <w:basedOn w:val="DefaultParagraphFont"/>
    <w:rsid w:val="00AA2328"/>
  </w:style>
  <w:style w:type="character" w:customStyle="1" w:styleId="contentcontrol">
    <w:name w:val="contentcontrol"/>
    <w:basedOn w:val="DefaultParagraphFont"/>
    <w:rsid w:val="00AA2328"/>
  </w:style>
  <w:style w:type="character" w:customStyle="1" w:styleId="contentcontrolboundarysink">
    <w:name w:val="contentcontrolboundarysink"/>
    <w:basedOn w:val="DefaultParagraphFont"/>
    <w:rsid w:val="00AA2328"/>
  </w:style>
  <w:style w:type="character" w:customStyle="1" w:styleId="pagebreakborderspan">
    <w:name w:val="pagebreakborderspan"/>
    <w:basedOn w:val="DefaultParagraphFont"/>
    <w:rsid w:val="00AA2328"/>
  </w:style>
  <w:style w:type="character" w:customStyle="1" w:styleId="pagebreaktextspan">
    <w:name w:val="pagebreaktextspan"/>
    <w:basedOn w:val="DefaultParagraphFont"/>
    <w:rsid w:val="00AA2328"/>
  </w:style>
  <w:style w:type="character" w:styleId="Hyperlink">
    <w:name w:val="Hyperlink"/>
    <w:basedOn w:val="DefaultParagraphFont"/>
    <w:uiPriority w:val="99"/>
    <w:unhideWhenUsed/>
    <w:rsid w:val="00AA2328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A232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AA23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328"/>
  </w:style>
  <w:style w:type="paragraph" w:styleId="Footer">
    <w:name w:val="footer"/>
    <w:basedOn w:val="Normal"/>
    <w:link w:val="FooterChar"/>
    <w:uiPriority w:val="99"/>
    <w:unhideWhenUsed/>
    <w:rsid w:val="00AA23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328"/>
  </w:style>
  <w:style w:type="character" w:styleId="UnresolvedMention">
    <w:name w:val="Unresolved Mention"/>
    <w:basedOn w:val="DefaultParagraphFont"/>
    <w:uiPriority w:val="99"/>
    <w:semiHidden/>
    <w:unhideWhenUsed/>
    <w:rsid w:val="00AA232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86AB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F58C8"/>
    <w:rPr>
      <w:color w:val="808080"/>
    </w:rPr>
  </w:style>
  <w:style w:type="table" w:styleId="TableGrid">
    <w:name w:val="Table Grid"/>
    <w:basedOn w:val="TableNormal"/>
    <w:uiPriority w:val="39"/>
    <w:rsid w:val="001F2A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B46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B46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B461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46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4616"/>
    <w:rPr>
      <w:b/>
      <w:bCs/>
      <w:sz w:val="20"/>
      <w:szCs w:val="20"/>
    </w:rPr>
  </w:style>
  <w:style w:type="table" w:styleId="PlainTable5">
    <w:name w:val="Plain Table 5"/>
    <w:basedOn w:val="TableNormal"/>
    <w:uiPriority w:val="45"/>
    <w:rsid w:val="009046AC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9046AC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21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3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23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7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91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3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1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81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98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46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13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75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3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1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21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66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77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3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3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19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86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68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258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72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058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91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74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11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87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45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19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96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21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5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37909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81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9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92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8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9548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5851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6177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043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3790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91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8359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5824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879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3177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4214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5922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0750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4164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8179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609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4584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095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3407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1369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1550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6477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8797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3859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9169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5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245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52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0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65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0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7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6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6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9238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182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266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0694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1619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5387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740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633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8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74949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173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867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866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172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3085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29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6796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7128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3347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6012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586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1856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651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413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888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422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434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2888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157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5726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558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3577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392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4211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199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6757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168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5220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9587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9556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266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355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690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9598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012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2803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053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80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603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442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6566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6575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9195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227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682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220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89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9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079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800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96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246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709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835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5133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994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5687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828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8592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0315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7654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4656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208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0094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07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7060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1201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214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222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9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38792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62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808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0324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5674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5039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403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556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6924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03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420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8838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5972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9135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2944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8593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482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83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836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7713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882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2057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1043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00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1830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2139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537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3281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6800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300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6302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8797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810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3203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1046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011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493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9793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0179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6635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450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7345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57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0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4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309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1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89391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17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67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72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899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6806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682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8377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4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9596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163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4447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55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9046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76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148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1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10308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91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538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9077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2865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805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55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7434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6059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217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962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8993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565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26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9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08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7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5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2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2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371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1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26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62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6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0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4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73387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52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2151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298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471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823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167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636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64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4433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5471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9212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24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423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1865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4835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967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4663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8620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1705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146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5509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787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839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751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1806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700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2652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06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8203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77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589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937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1385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986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581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871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2869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785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118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2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4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2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93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078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8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51894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215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909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685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125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2962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405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5040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573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7081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13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944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2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7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63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89898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99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690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8335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7536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6844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539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4590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31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1045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148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0113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37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5175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841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0879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230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081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1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8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85094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344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1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3359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549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6388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537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2120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600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932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7307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218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270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449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3562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421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133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83126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956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50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4076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7703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2154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53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7833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515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6057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531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3181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624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0053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3876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3339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345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1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49814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04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078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9565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982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948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117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4497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9324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2194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168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5474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381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229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8888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564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4090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6388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293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6372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5405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45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019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215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8189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733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8531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653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6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70E27B-AC72-4C30-AAC7-0B1865582329}"/>
      </w:docPartPr>
      <w:docPartBody>
        <w:p w:rsidR="00645C74" w:rsidRDefault="00645C74">
          <w:r w:rsidRPr="00BF32DF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45C74"/>
    <w:rsid w:val="0000047A"/>
    <w:rsid w:val="000B19DF"/>
    <w:rsid w:val="000D499B"/>
    <w:rsid w:val="00172A7D"/>
    <w:rsid w:val="001F72E5"/>
    <w:rsid w:val="00216192"/>
    <w:rsid w:val="00264D25"/>
    <w:rsid w:val="002915ED"/>
    <w:rsid w:val="004C08DB"/>
    <w:rsid w:val="00556B3B"/>
    <w:rsid w:val="00627F71"/>
    <w:rsid w:val="00645C74"/>
    <w:rsid w:val="006E7F53"/>
    <w:rsid w:val="00727E2D"/>
    <w:rsid w:val="00755B4B"/>
    <w:rsid w:val="007F7E15"/>
    <w:rsid w:val="00834B04"/>
    <w:rsid w:val="0089235E"/>
    <w:rsid w:val="008E193F"/>
    <w:rsid w:val="00961785"/>
    <w:rsid w:val="00975DB8"/>
    <w:rsid w:val="00A23BC1"/>
    <w:rsid w:val="00A46C5F"/>
    <w:rsid w:val="00A53D9B"/>
    <w:rsid w:val="00A85F39"/>
    <w:rsid w:val="00A9738B"/>
    <w:rsid w:val="00AB1596"/>
    <w:rsid w:val="00CA1BB4"/>
    <w:rsid w:val="00D40F80"/>
    <w:rsid w:val="00EA5101"/>
    <w:rsid w:val="00F5351B"/>
    <w:rsid w:val="00F77FC3"/>
    <w:rsid w:val="00F9347E"/>
    <w:rsid w:val="00FA2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45C7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61f07d5-e87f-4245-9249-b338563a1460">
      <UserInfo>
        <DisplayName>Limited Access System Group</DisplayName>
        <AccountId>17</AccountId>
        <AccountType/>
      </UserInfo>
      <UserInfo>
        <DisplayName>Dawn Garrigan</DisplayName>
        <AccountId>21</AccountId>
        <AccountType/>
      </UserInfo>
      <UserInfo>
        <DisplayName>Helen James</DisplayName>
        <AccountId>9</AccountId>
        <AccountType/>
      </UserInfo>
    </SharedWithUsers>
    <lcf76f155ced4ddcb4097134ff3c332f xmlns="cfdac7b0-4a3c-434f-9b92-bcee51a3832a">
      <Terms xmlns="http://schemas.microsoft.com/office/infopath/2007/PartnerControls"/>
    </lcf76f155ced4ddcb4097134ff3c332f>
    <TaxCatchAll xmlns="a61f07d5-e87f-4245-9249-b338563a146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AEEEAA0DE69F4799A7ADAB15E13D48" ma:contentTypeVersion="14" ma:contentTypeDescription="Create a new document." ma:contentTypeScope="" ma:versionID="c7997ac02b1a95e04dfdaeac0b9838eb">
  <xsd:schema xmlns:xsd="http://www.w3.org/2001/XMLSchema" xmlns:xs="http://www.w3.org/2001/XMLSchema" xmlns:p="http://schemas.microsoft.com/office/2006/metadata/properties" xmlns:ns2="cfdac7b0-4a3c-434f-9b92-bcee51a3832a" xmlns:ns3="a61f07d5-e87f-4245-9249-b338563a1460" targetNamespace="http://schemas.microsoft.com/office/2006/metadata/properties" ma:root="true" ma:fieldsID="f9f97208de7302d5dfe0946ab2f6f19f" ns2:_="" ns3:_="">
    <xsd:import namespace="cfdac7b0-4a3c-434f-9b92-bcee51a3832a"/>
    <xsd:import namespace="a61f07d5-e87f-4245-9249-b338563a14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dac7b0-4a3c-434f-9b92-bcee51a383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2657a91f-fe9e-4f09-8fd2-640c539578a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1f07d5-e87f-4245-9249-b338563a146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a414a9d6-c092-41cc-a00e-c7aaa0542926}" ma:internalName="TaxCatchAll" ma:showField="CatchAllData" ma:web="a61f07d5-e87f-4245-9249-b338563a146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82ABB7D-D159-4D04-A539-3F8B9FEF65B6}">
  <ds:schemaRefs>
    <ds:schemaRef ds:uri="http://schemas.microsoft.com/office/2006/metadata/properties"/>
    <ds:schemaRef ds:uri="http://schemas.microsoft.com/office/infopath/2007/PartnerControls"/>
    <ds:schemaRef ds:uri="a61f07d5-e87f-4245-9249-b338563a1460"/>
    <ds:schemaRef ds:uri="cfdac7b0-4a3c-434f-9b92-bcee51a3832a"/>
  </ds:schemaRefs>
</ds:datastoreItem>
</file>

<file path=customXml/itemProps2.xml><?xml version="1.0" encoding="utf-8"?>
<ds:datastoreItem xmlns:ds="http://schemas.openxmlformats.org/officeDocument/2006/customXml" ds:itemID="{142F28BD-1CBC-45F2-B2DF-3427C7DCE1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5562EE-1584-4D45-B053-4E1F110D80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dac7b0-4a3c-434f-9b92-bcee51a3832a"/>
    <ds:schemaRef ds:uri="a61f07d5-e87f-4245-9249-b338563a14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812</Words>
  <Characters>4451</Characters>
  <Application>Microsoft Office Word</Application>
  <DocSecurity>0</DocSecurity>
  <Lines>75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1</CharactersWithSpaces>
  <SharedDoc>false</SharedDoc>
  <HLinks>
    <vt:vector size="6" baseType="variant">
      <vt:variant>
        <vt:i4>7536728</vt:i4>
      </vt:variant>
      <vt:variant>
        <vt:i4>0</vt:i4>
      </vt:variant>
      <vt:variant>
        <vt:i4>0</vt:i4>
      </vt:variant>
      <vt:variant>
        <vt:i4>5</vt:i4>
      </vt:variant>
      <vt:variant>
        <vt:lpwstr>mailto:buildingsformission@churchofengland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Miles</dc:creator>
  <cp:keywords/>
  <dc:description/>
  <cp:lastModifiedBy>Catherine Ingham</cp:lastModifiedBy>
  <cp:revision>2</cp:revision>
  <cp:lastPrinted>2023-03-01T08:50:00Z</cp:lastPrinted>
  <dcterms:created xsi:type="dcterms:W3CDTF">2025-01-15T15:55:00Z</dcterms:created>
  <dcterms:modified xsi:type="dcterms:W3CDTF">2025-01-15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AEEEAA0DE69F4799A7ADAB15E13D48</vt:lpwstr>
  </property>
  <property fmtid="{D5CDD505-2E9C-101B-9397-08002B2CF9AE}" pid="3" name="MediaServiceImageTags">
    <vt:lpwstr/>
  </property>
  <property fmtid="{D5CDD505-2E9C-101B-9397-08002B2CF9AE}" pid="4" name="lcf76f155ced4ddcb4097134ff3c332f">
    <vt:lpwstr/>
  </property>
  <property fmtid="{D5CDD505-2E9C-101B-9397-08002B2CF9AE}" pid="5" name="DocumentType">
    <vt:lpwstr/>
  </property>
  <property fmtid="{D5CDD505-2E9C-101B-9397-08002B2CF9AE}" pid="6" name="Dept">
    <vt:lpwstr/>
  </property>
  <property fmtid="{D5CDD505-2E9C-101B-9397-08002B2CF9AE}" pid="7" name="Order">
    <vt:r8>16883700</vt:r8>
  </property>
  <property fmtid="{D5CDD505-2E9C-101B-9397-08002B2CF9AE}" pid="8" name="xd_Signature">
    <vt:bool>false</vt:bool>
  </property>
  <property fmtid="{D5CDD505-2E9C-101B-9397-08002B2CF9AE}" pid="9" name="xd_ProgID">
    <vt:lpwstr/>
  </property>
  <property fmtid="{D5CDD505-2E9C-101B-9397-08002B2CF9AE}" pid="10" name="_ExtendedDescription">
    <vt:lpwstr/>
  </property>
  <property fmtid="{D5CDD505-2E9C-101B-9397-08002B2CF9AE}" pid="11" name="TriggerFlowInfo">
    <vt:lpwstr/>
  </property>
  <property fmtid="{D5CDD505-2E9C-101B-9397-08002B2CF9AE}" pid="12" name="ComplianceAssetId">
    <vt:lpwstr/>
  </property>
  <property fmtid="{D5CDD505-2E9C-101B-9397-08002B2CF9AE}" pid="13" name="TemplateUrl">
    <vt:lpwstr/>
  </property>
  <property fmtid="{D5CDD505-2E9C-101B-9397-08002B2CF9AE}" pid="14" name="GrammarlyDocumentId">
    <vt:lpwstr>15a5369531c3139444b50f11046edbe1861440e80abc74df96ce4784dd6d3d58</vt:lpwstr>
  </property>
</Properties>
</file>